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E21BF" w14:textId="3AF3CB9D" w:rsidR="00F0186D" w:rsidRPr="00C70DA1" w:rsidRDefault="00C70DA1">
      <w:pPr>
        <w:rPr>
          <w:b/>
          <w:bCs/>
          <w:sz w:val="40"/>
          <w:szCs w:val="40"/>
        </w:rPr>
      </w:pPr>
      <w:r>
        <w:tab/>
      </w:r>
      <w:r>
        <w:tab/>
      </w:r>
      <w:r w:rsidRPr="00C70DA1">
        <w:rPr>
          <w:b/>
          <w:bCs/>
          <w:sz w:val="40"/>
          <w:szCs w:val="40"/>
        </w:rPr>
        <w:t>Grundlagenpraktikum Rechnerarchitektur</w:t>
      </w:r>
    </w:p>
    <w:p w14:paraId="1062EBCB" w14:textId="3DFC71B6" w:rsidR="00C70DA1" w:rsidRDefault="00C70DA1"/>
    <w:p w14:paraId="18A317FB" w14:textId="0ABC50FE" w:rsidR="00C70DA1" w:rsidRPr="00D1585D" w:rsidRDefault="00C70DA1" w:rsidP="00C70DA1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D1585D">
        <w:rPr>
          <w:b/>
          <w:bCs/>
          <w:sz w:val="32"/>
          <w:szCs w:val="32"/>
        </w:rPr>
        <w:t>Woche</w:t>
      </w:r>
    </w:p>
    <w:p w14:paraId="4DAAF720" w14:textId="4CA1230F" w:rsidR="00C70DA1" w:rsidRDefault="00C70DA1" w:rsidP="00C70DA1">
      <w:pPr>
        <w:pStyle w:val="ListParagraph"/>
        <w:numPr>
          <w:ilvl w:val="0"/>
          <w:numId w:val="2"/>
        </w:numPr>
      </w:pPr>
      <w:r>
        <w:t xml:space="preserve">Einführung x86-64: </w:t>
      </w:r>
    </w:p>
    <w:p w14:paraId="5CCAC965" w14:textId="4875FC90" w:rsidR="00C70DA1" w:rsidRDefault="00C70DA1" w:rsidP="00C70DA1">
      <w:pPr>
        <w:pStyle w:val="ListParagraph"/>
        <w:numPr>
          <w:ilvl w:val="0"/>
          <w:numId w:val="3"/>
        </w:numPr>
      </w:pPr>
      <w:r>
        <w:t>Eine Adresse ist 64 Bit lang, so sind die Register</w:t>
      </w:r>
    </w:p>
    <w:p w14:paraId="64C41533" w14:textId="49CA180F" w:rsidR="00C70DA1" w:rsidRDefault="00B8053F" w:rsidP="00C70DA1">
      <w:pPr>
        <w:pStyle w:val="ListParagraph"/>
        <w:numPr>
          <w:ilvl w:val="0"/>
          <w:numId w:val="3"/>
        </w:numPr>
      </w:pPr>
      <w:r>
        <w:rPr>
          <w:noProof/>
        </w:rPr>
        <w:t>Die Operationen mit Immediate gehen nur mit mov</w:t>
      </w:r>
    </w:p>
    <w:p w14:paraId="6F62A238" w14:textId="77777777" w:rsidR="00E96326" w:rsidRDefault="00E96326" w:rsidP="00B8053F">
      <w:pPr>
        <w:ind w:left="1428"/>
        <w:rPr>
          <w:noProof/>
        </w:rPr>
      </w:pPr>
    </w:p>
    <w:p w14:paraId="6909D1A9" w14:textId="7CBCBB19" w:rsidR="00B8053F" w:rsidRDefault="00B8053F" w:rsidP="00B8053F">
      <w:pPr>
        <w:ind w:left="1428"/>
      </w:pPr>
      <w:r>
        <w:rPr>
          <w:noProof/>
        </w:rPr>
        <w:drawing>
          <wp:inline distT="0" distB="0" distL="0" distR="0" wp14:anchorId="4DA3936E" wp14:editId="06B68712">
            <wp:extent cx="4683600" cy="2353235"/>
            <wp:effectExtent l="0" t="0" r="3175" b="952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95513" cy="235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23B8E" w14:textId="71AD23C6" w:rsidR="00B8053F" w:rsidRDefault="00EE712E" w:rsidP="00B8053F">
      <w:pPr>
        <w:pStyle w:val="ListParagraph"/>
        <w:numPr>
          <w:ilvl w:val="0"/>
          <w:numId w:val="2"/>
        </w:numPr>
      </w:pPr>
      <w:r>
        <w:t>Intel SDM</w:t>
      </w:r>
    </w:p>
    <w:p w14:paraId="1A4254C0" w14:textId="7248A2F8" w:rsidR="00EE712E" w:rsidRDefault="00EE712E" w:rsidP="00EE712E">
      <w:pPr>
        <w:pStyle w:val="ListParagraph"/>
        <w:numPr>
          <w:ilvl w:val="0"/>
          <w:numId w:val="3"/>
        </w:numPr>
      </w:pPr>
      <w:r>
        <w:t>Es gibt solche Instruktionen wie CMOVL EAX, ECX: EAX wird auf ECX gesetzt wenn Status-Flag 1 anzeigt, und 32 oberen Bit von RAX werden auf 0 gesetzt.</w:t>
      </w:r>
    </w:p>
    <w:p w14:paraId="67A0F5FC" w14:textId="2ACBD495" w:rsidR="00C7224C" w:rsidRDefault="00C7224C" w:rsidP="00EE712E">
      <w:pPr>
        <w:pStyle w:val="ListParagraph"/>
        <w:numPr>
          <w:ilvl w:val="0"/>
          <w:numId w:val="3"/>
        </w:numPr>
      </w:pPr>
      <w:r>
        <w:t>POPCNT RAX, RCX zählt gesetzte Bits in RCX und schreibt das Ergebnis in RAX</w:t>
      </w:r>
      <w:r w:rsidR="00137B67">
        <w:t xml:space="preserve">. </w:t>
      </w:r>
    </w:p>
    <w:p w14:paraId="68A71186" w14:textId="47369ED7" w:rsidR="00137B67" w:rsidRDefault="00137B67" w:rsidP="00EE712E">
      <w:pPr>
        <w:pStyle w:val="ListParagraph"/>
        <w:numPr>
          <w:ilvl w:val="0"/>
          <w:numId w:val="3"/>
        </w:numPr>
      </w:pPr>
      <w:r>
        <w:t xml:space="preserve">CQO setzt 32 oberen Bits in RAX auf 1 in dem Fall von </w:t>
      </w:r>
      <w:r w:rsidR="00667E7F">
        <w:t>Sign-</w:t>
      </w:r>
      <w:r>
        <w:t>Extension.</w:t>
      </w:r>
    </w:p>
    <w:p w14:paraId="7D96EAFD" w14:textId="5DBF229B" w:rsidR="00B8053F" w:rsidRDefault="00EE5C15" w:rsidP="00EE5C15">
      <w:pPr>
        <w:pStyle w:val="ListParagraph"/>
        <w:numPr>
          <w:ilvl w:val="0"/>
          <w:numId w:val="2"/>
        </w:numPr>
      </w:pPr>
      <w:r>
        <w:t>Betriebssystemenschnittstelle</w:t>
      </w:r>
    </w:p>
    <w:p w14:paraId="089F72A6" w14:textId="65160ADF" w:rsidR="00EE5C15" w:rsidRDefault="007D02AE" w:rsidP="00EE5C15">
      <w:pPr>
        <w:pStyle w:val="ListParagraph"/>
        <w:numPr>
          <w:ilvl w:val="0"/>
          <w:numId w:val="3"/>
        </w:numPr>
      </w:pPr>
      <w:r>
        <w:t>Ein Rückgabewert in Range von -1 bis -4095 indiziert einen Error.</w:t>
      </w:r>
    </w:p>
    <w:p w14:paraId="25C0B55B" w14:textId="77777777" w:rsidR="00DF40B5" w:rsidRDefault="00693B6A" w:rsidP="00693B6A">
      <w:pPr>
        <w:pStyle w:val="ListParagraph"/>
        <w:numPr>
          <w:ilvl w:val="0"/>
          <w:numId w:val="3"/>
        </w:numPr>
      </w:pPr>
      <w:r>
        <w:t>Ein Programm wird mit execve durchgeführt und es gibt keinen Rückgabewert wenn erfolgreich.</w:t>
      </w:r>
    </w:p>
    <w:p w14:paraId="50D5F40F" w14:textId="77777777" w:rsidR="00DF40B5" w:rsidRDefault="00DF40B5" w:rsidP="00693B6A">
      <w:pPr>
        <w:pStyle w:val="ListParagraph"/>
        <w:numPr>
          <w:ilvl w:val="0"/>
          <w:numId w:val="3"/>
        </w:numPr>
      </w:pPr>
      <w:r>
        <w:t>Daten zu Programmstart (auf Stack)</w:t>
      </w:r>
    </w:p>
    <w:p w14:paraId="19ABF4A4" w14:textId="1006A3F9" w:rsidR="007D02AE" w:rsidRDefault="00DF40B5" w:rsidP="00DF40B5">
      <w:pPr>
        <w:pStyle w:val="ListParagraph"/>
        <w:numPr>
          <w:ilvl w:val="0"/>
          <w:numId w:val="5"/>
        </w:numPr>
      </w:pPr>
      <w:r>
        <w:t>Programmargumente</w:t>
      </w:r>
    </w:p>
    <w:p w14:paraId="69CD5202" w14:textId="261E7AB4" w:rsidR="00DF40B5" w:rsidRDefault="00DF40B5" w:rsidP="00DF40B5">
      <w:pPr>
        <w:pStyle w:val="ListParagraph"/>
        <w:numPr>
          <w:ilvl w:val="0"/>
          <w:numId w:val="5"/>
        </w:numPr>
      </w:pPr>
      <w:r>
        <w:t>Umgebungsvariable</w:t>
      </w:r>
    </w:p>
    <w:p w14:paraId="7A5622C1" w14:textId="1C81301D" w:rsidR="00DF40B5" w:rsidRDefault="00DF40B5" w:rsidP="00DF40B5">
      <w:pPr>
        <w:pStyle w:val="ListParagraph"/>
        <w:numPr>
          <w:ilvl w:val="0"/>
          <w:numId w:val="5"/>
        </w:numPr>
      </w:pPr>
      <w:r>
        <w:t>Auxilliary Vector</w:t>
      </w:r>
    </w:p>
    <w:p w14:paraId="231F95CA" w14:textId="5A3DDE6A" w:rsidR="00D32E59" w:rsidRPr="00D32E59" w:rsidRDefault="00D32E59" w:rsidP="00D32E59">
      <w:pPr>
        <w:ind w:left="1416"/>
        <w:rPr>
          <w:lang w:val="en-GB"/>
        </w:rPr>
      </w:pPr>
      <w:r w:rsidRPr="00D32E59">
        <w:rPr>
          <w:lang w:val="en-GB"/>
        </w:rPr>
        <w:t>z.B. $ ./testprog arg1 a</w:t>
      </w:r>
      <w:r>
        <w:rPr>
          <w:lang w:val="en-GB"/>
        </w:rPr>
        <w:t>rg2</w:t>
      </w:r>
    </w:p>
    <w:p w14:paraId="4ED70639" w14:textId="3F90BCC7" w:rsidR="00D32E59" w:rsidRDefault="00D32E59" w:rsidP="00B41035">
      <w:pPr>
        <w:ind w:firstLine="708"/>
      </w:pPr>
      <w:r>
        <w:rPr>
          <w:noProof/>
        </w:rPr>
        <w:lastRenderedPageBreak/>
        <w:drawing>
          <wp:inline distT="0" distB="0" distL="0" distR="0" wp14:anchorId="2EA6E9F9" wp14:editId="4A38449E">
            <wp:extent cx="3899647" cy="2095094"/>
            <wp:effectExtent l="0" t="0" r="5715" b="63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26624" cy="2109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6EC49" w14:textId="6444845A" w:rsidR="00C70DA1" w:rsidRDefault="00C70DA1" w:rsidP="00B8053F">
      <w:pPr>
        <w:ind w:firstLine="708"/>
      </w:pPr>
    </w:p>
    <w:p w14:paraId="588F4C8F" w14:textId="5A283FD1" w:rsidR="00B8053F" w:rsidRDefault="00946C63" w:rsidP="00946C63">
      <w:pPr>
        <w:pStyle w:val="ListParagraph"/>
        <w:numPr>
          <w:ilvl w:val="0"/>
          <w:numId w:val="2"/>
        </w:numPr>
      </w:pPr>
      <w:r>
        <w:t xml:space="preserve">Während der Benutzung der Adresse in der Operation, muss man </w:t>
      </w:r>
      <w:r w:rsidRPr="00946C63">
        <w:rPr>
          <w:i/>
          <w:iCs/>
        </w:rPr>
        <w:t>ptr</w:t>
      </w:r>
      <w:r>
        <w:t xml:space="preserve"> hinzufügen.</w:t>
      </w:r>
    </w:p>
    <w:p w14:paraId="55250D1E" w14:textId="72F09896" w:rsidR="00946C63" w:rsidRDefault="00946C63" w:rsidP="00946C63">
      <w:pPr>
        <w:pStyle w:val="ListParagraph"/>
        <w:numPr>
          <w:ilvl w:val="0"/>
          <w:numId w:val="2"/>
        </w:numPr>
      </w:pPr>
      <w:r>
        <w:t>Lokale Label innerhalb einer Funktion mit .L</w:t>
      </w:r>
      <w:r w:rsidR="004A533A">
        <w:t>, Kommentare  kann man mit // oder # einleiten, Blockkommentare mit /**/.</w:t>
      </w:r>
    </w:p>
    <w:p w14:paraId="131AA56F" w14:textId="1058E712" w:rsidR="00982AF1" w:rsidRPr="00D1585D" w:rsidRDefault="00982AF1" w:rsidP="00982AF1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D1585D">
        <w:rPr>
          <w:b/>
          <w:bCs/>
          <w:sz w:val="32"/>
          <w:szCs w:val="32"/>
        </w:rPr>
        <w:t>Woche</w:t>
      </w:r>
    </w:p>
    <w:p w14:paraId="2C307BF2" w14:textId="28408A06" w:rsidR="003A30E9" w:rsidRDefault="00982AF1" w:rsidP="00982AF1">
      <w:pPr>
        <w:pStyle w:val="ListParagraph"/>
        <w:numPr>
          <w:ilvl w:val="0"/>
          <w:numId w:val="8"/>
        </w:numPr>
      </w:pPr>
      <w:r>
        <w:t>Einführung C (1970er)</w:t>
      </w:r>
    </w:p>
    <w:p w14:paraId="49343050" w14:textId="02D1508F" w:rsidR="00982AF1" w:rsidRDefault="00E06CBF" w:rsidP="00B41035">
      <w:pPr>
        <w:ind w:firstLine="708"/>
      </w:pPr>
      <w:r>
        <w:rPr>
          <w:noProof/>
        </w:rPr>
        <w:drawing>
          <wp:inline distT="0" distB="0" distL="0" distR="0" wp14:anchorId="23371D88" wp14:editId="38DA0954">
            <wp:extent cx="4598894" cy="2071186"/>
            <wp:effectExtent l="0" t="0" r="0" b="5715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04575" cy="207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DB72B" w14:textId="46533184" w:rsidR="00BF5093" w:rsidRDefault="00BF5093" w:rsidP="00BF5093">
      <w:pPr>
        <w:pStyle w:val="ListParagraph"/>
        <w:numPr>
          <w:ilvl w:val="0"/>
          <w:numId w:val="3"/>
        </w:numPr>
        <w:spacing w:line="240" w:lineRule="auto"/>
      </w:pPr>
      <w:r w:rsidRPr="00CC3149">
        <w:t>Die Funktion void foo() nimmt b</w:t>
      </w:r>
      <w:r>
        <w:t xml:space="preserve">eliebig viele Parameter. </w:t>
      </w:r>
      <w:r w:rsidRPr="00083A23">
        <w:rPr>
          <w:lang w:val="en-GB"/>
        </w:rPr>
        <w:t xml:space="preserve">Really? </w:t>
      </w:r>
      <w:r w:rsidRPr="00083A23">
        <w:t xml:space="preserve">Man sollte void </w:t>
      </w:r>
    </w:p>
    <w:p w14:paraId="28A5BC30" w14:textId="5534D935" w:rsidR="00BF5093" w:rsidRDefault="00BF5093" w:rsidP="00BF5093">
      <w:pPr>
        <w:pStyle w:val="ListParagraph"/>
        <w:numPr>
          <w:ilvl w:val="0"/>
          <w:numId w:val="3"/>
        </w:numPr>
        <w:spacing w:line="240" w:lineRule="auto"/>
      </w:pPr>
      <w:r w:rsidRPr="00083A23">
        <w:t>foo(void)</w:t>
      </w:r>
      <w:r>
        <w:t xml:space="preserve"> deklarieren, wenn man die Funktion ohne Parameter anrufen will.</w:t>
      </w:r>
    </w:p>
    <w:p w14:paraId="32271FE5" w14:textId="4A2426AD" w:rsidR="00344205" w:rsidRDefault="00BF5093" w:rsidP="00344205">
      <w:pPr>
        <w:pStyle w:val="ListParagraph"/>
        <w:numPr>
          <w:ilvl w:val="0"/>
          <w:numId w:val="3"/>
        </w:numPr>
        <w:spacing w:line="240" w:lineRule="auto"/>
      </w:pPr>
      <w:r>
        <w:t xml:space="preserve">J hat den Wert -34 nach dem Statement int j = -042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t xml:space="preserve">, why? </w:t>
      </w:r>
    </w:p>
    <w:p w14:paraId="330C1ED8" w14:textId="7FDA3611" w:rsidR="00E06CBF" w:rsidRDefault="00BF5093" w:rsidP="00BF5093">
      <w:pPr>
        <w:ind w:left="1428"/>
      </w:pPr>
      <w:r>
        <w:rPr>
          <w:noProof/>
        </w:rPr>
        <w:lastRenderedPageBreak/>
        <w:drawing>
          <wp:inline distT="0" distB="0" distL="0" distR="0" wp14:anchorId="3FCD5690" wp14:editId="63B9AE7A">
            <wp:extent cx="3394579" cy="1882588"/>
            <wp:effectExtent l="0" t="0" r="0" b="381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12582" cy="1892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92D5F" w14:textId="041267FA" w:rsidR="008F696B" w:rsidRDefault="008F696B" w:rsidP="00BF5093">
      <w:pPr>
        <w:ind w:left="1428"/>
      </w:pPr>
      <w:r>
        <w:rPr>
          <w:noProof/>
        </w:rPr>
        <w:drawing>
          <wp:inline distT="0" distB="0" distL="0" distR="0" wp14:anchorId="5A465A24" wp14:editId="36E5FC99">
            <wp:extent cx="3427821" cy="2312894"/>
            <wp:effectExtent l="0" t="0" r="127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38069" cy="2319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CA0A" w14:textId="16B0050D" w:rsidR="00344205" w:rsidRDefault="00EA43C8" w:rsidP="00344205">
      <w:pPr>
        <w:ind w:left="1428"/>
      </w:pPr>
      <w:r>
        <w:rPr>
          <w:noProof/>
        </w:rPr>
        <w:drawing>
          <wp:inline distT="0" distB="0" distL="0" distR="0" wp14:anchorId="593F1012" wp14:editId="5E5D1720">
            <wp:extent cx="3274359" cy="1792296"/>
            <wp:effectExtent l="0" t="0" r="2540" b="0"/>
            <wp:docPr id="8" name="Picture 8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86037" cy="179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E8103" w14:textId="381FF4A5" w:rsidR="00344205" w:rsidRDefault="00344205" w:rsidP="00344205">
      <w:pPr>
        <w:pStyle w:val="ListParagraph"/>
        <w:numPr>
          <w:ilvl w:val="0"/>
          <w:numId w:val="8"/>
        </w:numPr>
      </w:pPr>
      <w:r>
        <w:t>Debugging mit GDB:</w:t>
      </w:r>
    </w:p>
    <w:p w14:paraId="3CF93DA0" w14:textId="1CDA7CD6" w:rsidR="00344205" w:rsidRDefault="00344205" w:rsidP="00344205">
      <w:pPr>
        <w:pStyle w:val="ListParagraph"/>
        <w:numPr>
          <w:ilvl w:val="0"/>
          <w:numId w:val="12"/>
        </w:numPr>
      </w:pPr>
      <w:r>
        <w:t>Kompiliere das Programm mit -g Flag.</w:t>
      </w:r>
    </w:p>
    <w:p w14:paraId="04F3E441" w14:textId="177DAD3B" w:rsidR="00344205" w:rsidRDefault="00344205" w:rsidP="00344205">
      <w:pPr>
        <w:pStyle w:val="ListParagraph"/>
        <w:numPr>
          <w:ilvl w:val="0"/>
          <w:numId w:val="12"/>
        </w:numPr>
      </w:pPr>
      <w:r>
        <w:t>Dann ruf gdb mit dem Syntax gdb [program_name], b für breakpoint, r für run, s für step</w:t>
      </w:r>
    </w:p>
    <w:p w14:paraId="4B6B7EE2" w14:textId="46F45139" w:rsidR="002F71E7" w:rsidRDefault="002F71E7" w:rsidP="00344205">
      <w:pPr>
        <w:pStyle w:val="ListParagraph"/>
        <w:numPr>
          <w:ilvl w:val="0"/>
          <w:numId w:val="12"/>
        </w:numPr>
      </w:pPr>
      <w:r w:rsidRPr="002F71E7">
        <w:t xml:space="preserve">Benutze </w:t>
      </w:r>
      <w:r w:rsidRPr="002E0F6A">
        <w:rPr>
          <w:i/>
          <w:iCs/>
          <w:u w:val="single"/>
        </w:rPr>
        <w:t>layout prev</w:t>
      </w:r>
      <w:r w:rsidRPr="002F71E7">
        <w:t xml:space="preserve"> um in Assemble mode zu wec</w:t>
      </w:r>
      <w:r>
        <w:t>hseln.</w:t>
      </w:r>
    </w:p>
    <w:p w14:paraId="25DCDF43" w14:textId="1BE97438" w:rsidR="0055258D" w:rsidRPr="002F71E7" w:rsidRDefault="0055258D" w:rsidP="00344205">
      <w:pPr>
        <w:pStyle w:val="ListParagraph"/>
        <w:numPr>
          <w:ilvl w:val="0"/>
          <w:numId w:val="12"/>
        </w:numPr>
      </w:pPr>
      <w:r>
        <w:t xml:space="preserve">Für Anzeigen von XMM Registern, benutze </w:t>
      </w:r>
      <w:r w:rsidRPr="0055258D">
        <w:rPr>
          <w:b/>
          <w:bCs/>
          <w:color w:val="FF0000"/>
          <w:u w:val="single"/>
        </w:rPr>
        <w:t>p /x $xmm0.v2_double</w:t>
      </w:r>
      <w:r w:rsidRPr="0055258D">
        <w:rPr>
          <w:color w:val="FF0000"/>
        </w:rPr>
        <w:t xml:space="preserve"> </w:t>
      </w:r>
      <w:r>
        <w:t xml:space="preserve">für den double typ </w:t>
      </w:r>
    </w:p>
    <w:p w14:paraId="37FDB048" w14:textId="248C7556" w:rsidR="00425989" w:rsidRDefault="00425989" w:rsidP="00344205">
      <w:pPr>
        <w:pStyle w:val="ListParagraph"/>
        <w:numPr>
          <w:ilvl w:val="0"/>
          <w:numId w:val="12"/>
        </w:numPr>
      </w:pPr>
      <w:r>
        <w:t>Benutze print um die Werte von Register zu sehen</w:t>
      </w:r>
      <w:r w:rsidR="00935774">
        <w:t>: z.B</w:t>
      </w:r>
      <w:r w:rsidR="006A0639">
        <w:t>.</w:t>
      </w:r>
      <w:r w:rsidR="00935774">
        <w:t xml:space="preserve"> print len; </w:t>
      </w:r>
    </w:p>
    <w:p w14:paraId="6A20FB2D" w14:textId="0D124A54" w:rsidR="00935774" w:rsidRDefault="006A0639" w:rsidP="00344205">
      <w:pPr>
        <w:pStyle w:val="ListParagraph"/>
        <w:numPr>
          <w:ilvl w:val="0"/>
          <w:numId w:val="12"/>
        </w:numPr>
      </w:pPr>
      <w:r>
        <w:lastRenderedPageBreak/>
        <w:t>Für pointers, wenn wir print verwenden, können wir nur die Adresse sehen, wenn wir die Werte sehen wollen, müssen wir x benutzen: z.B. x factors zeigt den ersten Wert von factors (factors ist ein Array)</w:t>
      </w:r>
    </w:p>
    <w:p w14:paraId="11BA4133" w14:textId="68BC4984" w:rsidR="00D53A84" w:rsidRDefault="00D53A84" w:rsidP="00344205">
      <w:pPr>
        <w:pStyle w:val="ListParagraph"/>
        <w:numPr>
          <w:ilvl w:val="0"/>
          <w:numId w:val="12"/>
        </w:numPr>
        <w:rPr>
          <w:lang w:val="en-GB"/>
        </w:rPr>
      </w:pPr>
      <w:r w:rsidRPr="00D53A84">
        <w:rPr>
          <w:lang w:val="en-GB"/>
        </w:rPr>
        <w:t>x/3a argv: print 3 Adressen von argv, respectively</w:t>
      </w:r>
      <w:r>
        <w:rPr>
          <w:lang w:val="en-GB"/>
        </w:rPr>
        <w:t xml:space="preserve"> x/s =  string, x/d = decimal</w:t>
      </w:r>
    </w:p>
    <w:p w14:paraId="1A5D2EE3" w14:textId="267BB24A" w:rsidR="005D58E7" w:rsidRDefault="005D58E7" w:rsidP="00344205">
      <w:pPr>
        <w:pStyle w:val="ListParagraph"/>
        <w:numPr>
          <w:ilvl w:val="0"/>
          <w:numId w:val="12"/>
        </w:numPr>
      </w:pPr>
      <w:r w:rsidRPr="005D58E7">
        <w:t>Man kann s für s</w:t>
      </w:r>
      <w:r>
        <w:t>tep benutzen oder si für step instruction benuzten, um jede Assemble Instruktion zu sehen.</w:t>
      </w:r>
    </w:p>
    <w:p w14:paraId="7273897C" w14:textId="50A9F53D" w:rsidR="00170930" w:rsidRDefault="00170930" w:rsidP="00344205">
      <w:pPr>
        <w:pStyle w:val="ListParagraph"/>
        <w:numPr>
          <w:ilvl w:val="0"/>
          <w:numId w:val="12"/>
        </w:numPr>
      </w:pPr>
      <w:r>
        <w:t>Quit verlässt gdb</w:t>
      </w:r>
    </w:p>
    <w:p w14:paraId="233202AC" w14:textId="382D1CD8" w:rsidR="00DA4A8A" w:rsidRDefault="00DA4A8A" w:rsidP="00344205">
      <w:pPr>
        <w:pStyle w:val="ListParagraph"/>
        <w:numPr>
          <w:ilvl w:val="0"/>
          <w:numId w:val="12"/>
        </w:numPr>
        <w:rPr>
          <w:lang w:val="en-GB"/>
        </w:rPr>
      </w:pPr>
      <w:r w:rsidRPr="00DA4A8A">
        <w:rPr>
          <w:lang w:val="en-GB"/>
        </w:rPr>
        <w:t>Info break lists all t</w:t>
      </w:r>
      <w:r>
        <w:rPr>
          <w:lang w:val="en-GB"/>
        </w:rPr>
        <w:t>he break points</w:t>
      </w:r>
    </w:p>
    <w:p w14:paraId="35B8650F" w14:textId="79549459" w:rsidR="00DA4A8A" w:rsidRDefault="00DA4A8A" w:rsidP="00344205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>Delete/disable a breakpoint</w:t>
      </w:r>
    </w:p>
    <w:p w14:paraId="3CCC251A" w14:textId="730C0766" w:rsidR="00DA4A8A" w:rsidRPr="00D1585D" w:rsidRDefault="00B1415A" w:rsidP="00B1415A">
      <w:pPr>
        <w:pStyle w:val="ListParagraph"/>
        <w:numPr>
          <w:ilvl w:val="0"/>
          <w:numId w:val="1"/>
        </w:numPr>
        <w:rPr>
          <w:b/>
          <w:bCs/>
          <w:sz w:val="32"/>
          <w:szCs w:val="32"/>
          <w:lang w:val="en-GB"/>
        </w:rPr>
      </w:pPr>
      <w:r w:rsidRPr="00D1585D">
        <w:rPr>
          <w:b/>
          <w:bCs/>
          <w:sz w:val="32"/>
          <w:szCs w:val="32"/>
          <w:lang w:val="en-GB"/>
        </w:rPr>
        <w:t>Woche</w:t>
      </w:r>
    </w:p>
    <w:p w14:paraId="2F84D48F" w14:textId="77AE3546" w:rsidR="00B1415A" w:rsidRDefault="00B1415A" w:rsidP="00B1415A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t>Datenstruktur in C</w:t>
      </w:r>
    </w:p>
    <w:p w14:paraId="713EC3CD" w14:textId="79BEF491" w:rsidR="00B1415A" w:rsidRDefault="00582181" w:rsidP="00582181">
      <w:pPr>
        <w:pStyle w:val="ListParagraph"/>
        <w:numPr>
          <w:ilvl w:val="0"/>
          <w:numId w:val="12"/>
        </w:numPr>
      </w:pPr>
      <w:r w:rsidRPr="00582181">
        <w:t xml:space="preserve">Sizeof() gibt die Größe </w:t>
      </w:r>
      <w:r>
        <w:t>von einer Variable in Bytes zurück.</w:t>
      </w:r>
    </w:p>
    <w:p w14:paraId="2DB968C5" w14:textId="10E72D9F" w:rsidR="00582181" w:rsidRDefault="00FD5CB1" w:rsidP="00FD5CB1">
      <w:pPr>
        <w:pStyle w:val="ListParagraph"/>
        <w:numPr>
          <w:ilvl w:val="0"/>
          <w:numId w:val="12"/>
        </w:numPr>
      </w:pPr>
      <w:r>
        <w:t xml:space="preserve">Pointer: </w:t>
      </w:r>
    </w:p>
    <w:p w14:paraId="0FCDE171" w14:textId="36B2A4DD" w:rsidR="00FD5CB1" w:rsidRDefault="00FD5CB1" w:rsidP="00FD5CB1">
      <w:pPr>
        <w:ind w:left="1440"/>
      </w:pPr>
      <w:r>
        <w:rPr>
          <w:noProof/>
        </w:rPr>
        <w:drawing>
          <wp:inline distT="0" distB="0" distL="0" distR="0" wp14:anchorId="11221E1C" wp14:editId="29F853C6">
            <wp:extent cx="3543300" cy="2006268"/>
            <wp:effectExtent l="0" t="0" r="0" b="0"/>
            <wp:docPr id="19" name="Picture 19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58367" cy="201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B90E1" w14:textId="5205439F" w:rsidR="00FD5CB1" w:rsidRDefault="00FD5CB1" w:rsidP="004D0F39">
      <w:pPr>
        <w:ind w:left="2148" w:firstLine="684"/>
      </w:pPr>
      <w:r>
        <w:rPr>
          <w:noProof/>
        </w:rPr>
        <w:drawing>
          <wp:inline distT="0" distB="0" distL="0" distR="0" wp14:anchorId="2AD971CC" wp14:editId="204A0096">
            <wp:extent cx="2454088" cy="1825747"/>
            <wp:effectExtent l="0" t="0" r="3810" b="3175"/>
            <wp:docPr id="20" name="Picture 2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64927" cy="1833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00F64" w14:textId="72E31924" w:rsidR="00FD5CB1" w:rsidRDefault="00FD5CB1" w:rsidP="00FD5CB1">
      <w:pPr>
        <w:pStyle w:val="ListParagraph"/>
        <w:numPr>
          <w:ilvl w:val="0"/>
          <w:numId w:val="12"/>
        </w:numPr>
      </w:pPr>
      <w:r>
        <w:t>Die Pointers sind nebeneinander gespeichert, so die Subtraktion ergibt sich den Wert 1. Die Addition von 2 Pointers geht’s nicht.</w:t>
      </w:r>
    </w:p>
    <w:p w14:paraId="0D4871D1" w14:textId="49BB8FC8" w:rsidR="00FD5CB1" w:rsidRDefault="0054684B" w:rsidP="00FD5CB1">
      <w:pPr>
        <w:pStyle w:val="ListParagraph"/>
        <w:numPr>
          <w:ilvl w:val="0"/>
          <w:numId w:val="12"/>
        </w:numPr>
      </w:pPr>
      <w:r>
        <w:t>2 Möglichkeiten für Zugriff auf ein Pointer: *(ptr+5) und ptr[5]</w:t>
      </w:r>
    </w:p>
    <w:p w14:paraId="3B87D5E8" w14:textId="0D01E308" w:rsidR="001A50F7" w:rsidRDefault="001A50F7" w:rsidP="00FD5CB1">
      <w:pPr>
        <w:pStyle w:val="ListParagraph"/>
        <w:numPr>
          <w:ilvl w:val="0"/>
          <w:numId w:val="12"/>
        </w:numPr>
        <w:rPr>
          <w:lang w:val="en-GB"/>
        </w:rPr>
      </w:pPr>
      <w:r w:rsidRPr="001A50F7">
        <w:rPr>
          <w:lang w:val="en-GB"/>
        </w:rPr>
        <w:t>Void Pointer:</w:t>
      </w:r>
      <w:r>
        <w:rPr>
          <w:lang w:val="en-GB"/>
        </w:rPr>
        <w:t xml:space="preserve"> </w:t>
      </w:r>
      <w:r w:rsidRPr="001A50F7">
        <w:rPr>
          <w:rFonts w:cstheme="minorHAnsi"/>
          <w:color w:val="273239"/>
          <w:spacing w:val="2"/>
          <w:shd w:val="clear" w:color="auto" w:fill="FFFFFF"/>
          <w:lang w:val="en-GB"/>
        </w:rPr>
        <w:t>A void pointer is a pointer that has no associated data type with it. A void pointer can hold address of any type and can be typ</w:t>
      </w:r>
      <w:r>
        <w:rPr>
          <w:rFonts w:cstheme="minorHAnsi"/>
          <w:color w:val="273239"/>
          <w:spacing w:val="2"/>
          <w:shd w:val="clear" w:color="auto" w:fill="FFFFFF"/>
          <w:lang w:val="en-GB"/>
        </w:rPr>
        <w:t>e</w:t>
      </w:r>
      <w:r w:rsidRPr="001A50F7">
        <w:rPr>
          <w:rFonts w:cstheme="minorHAnsi"/>
          <w:color w:val="273239"/>
          <w:spacing w:val="2"/>
          <w:shd w:val="clear" w:color="auto" w:fill="FFFFFF"/>
          <w:lang w:val="en-GB"/>
        </w:rPr>
        <w:t>casted to any type.</w:t>
      </w:r>
      <w:r w:rsidRPr="001A50F7">
        <w:rPr>
          <w:rFonts w:cstheme="minorHAnsi"/>
          <w:lang w:val="en-GB"/>
        </w:rPr>
        <w:t xml:space="preserve"> </w:t>
      </w:r>
    </w:p>
    <w:p w14:paraId="612F7C50" w14:textId="4E3AEFC5" w:rsidR="001A50F7" w:rsidRDefault="00043DCE" w:rsidP="00FD5CB1">
      <w:pPr>
        <w:pStyle w:val="ListParagraph"/>
        <w:numPr>
          <w:ilvl w:val="0"/>
          <w:numId w:val="12"/>
        </w:numPr>
      </w:pPr>
      <w:r w:rsidRPr="00043DCE">
        <w:t>Ein int-Pointer kann i</w:t>
      </w:r>
      <w:r>
        <w:t>n einen char Pointer gecasted werden. Aber umgekehrt geht es nicht, da int strengere Alignmentanforderungen stellen als char.</w:t>
      </w:r>
    </w:p>
    <w:p w14:paraId="41739D2D" w14:textId="1775470E" w:rsidR="00043DCE" w:rsidRDefault="00043DCE" w:rsidP="00043DCE">
      <w:pPr>
        <w:ind w:left="708" w:firstLine="708"/>
      </w:pPr>
      <w:r>
        <w:rPr>
          <w:noProof/>
        </w:rPr>
        <w:lastRenderedPageBreak/>
        <w:drawing>
          <wp:inline distT="0" distB="0" distL="0" distR="0" wp14:anchorId="0933A042" wp14:editId="60BC8836">
            <wp:extent cx="4148417" cy="2187656"/>
            <wp:effectExtent l="0" t="0" r="5080" b="3175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50774" cy="218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9C5D3" w14:textId="4DE64FB3" w:rsidR="00043DCE" w:rsidRPr="003A4552" w:rsidRDefault="003A4552" w:rsidP="00FD5CB1">
      <w:pPr>
        <w:pStyle w:val="ListParagraph"/>
        <w:numPr>
          <w:ilvl w:val="0"/>
          <w:numId w:val="12"/>
        </w:numPr>
      </w:pPr>
      <w:r>
        <w:rPr>
          <w:rFonts w:ascii="Helvetica" w:hAnsi="Helvetica" w:cs="Helvetica"/>
          <w:color w:val="3C763D"/>
          <w:sz w:val="21"/>
          <w:szCs w:val="21"/>
          <w:shd w:val="clear" w:color="auto" w:fill="DFF0D8"/>
        </w:rPr>
        <w:t>Eine Dereferenzierung eines </w:t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void</w:t>
      </w:r>
      <w:r>
        <w:rPr>
          <w:rFonts w:ascii="Helvetica" w:hAnsi="Helvetica" w:cs="Helvetica"/>
          <w:color w:val="3C763D"/>
          <w:sz w:val="21"/>
          <w:szCs w:val="21"/>
          <w:shd w:val="clear" w:color="auto" w:fill="DFF0D8"/>
        </w:rPr>
        <w:t>-Pointers ist nicht möglich!</w:t>
      </w:r>
    </w:p>
    <w:p w14:paraId="178C5D9F" w14:textId="28089C04" w:rsidR="003A4552" w:rsidRPr="003A4552" w:rsidRDefault="003A4552" w:rsidP="003A4552">
      <w:pPr>
        <w:ind w:left="708" w:firstLine="708"/>
      </w:pPr>
      <w:r>
        <w:rPr>
          <w:noProof/>
        </w:rPr>
        <w:drawing>
          <wp:inline distT="0" distB="0" distL="0" distR="0" wp14:anchorId="6D55FC86" wp14:editId="17AC7095">
            <wp:extent cx="3765176" cy="1758947"/>
            <wp:effectExtent l="0" t="0" r="6985" b="0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69497" cy="1760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25EE1" w14:textId="4677A0E3" w:rsidR="000E44A0" w:rsidRDefault="000E44A0" w:rsidP="000E44A0">
      <w:pPr>
        <w:pStyle w:val="ListParagraph"/>
        <w:numPr>
          <w:ilvl w:val="0"/>
          <w:numId w:val="12"/>
        </w:numPr>
      </w:pPr>
      <w:r>
        <w:t>Konversionen von und zu void -Pointer sind kein Problem</w:t>
      </w:r>
    </w:p>
    <w:p w14:paraId="7663FC0E" w14:textId="50FC330B" w:rsidR="000E44A0" w:rsidRDefault="000E44A0" w:rsidP="000E44A0">
      <w:pPr>
        <w:ind w:left="708" w:firstLine="708"/>
      </w:pPr>
      <w:r>
        <w:rPr>
          <w:noProof/>
        </w:rPr>
        <w:drawing>
          <wp:inline distT="0" distB="0" distL="0" distR="0" wp14:anchorId="763F0F60" wp14:editId="641AC51F">
            <wp:extent cx="3597088" cy="1984440"/>
            <wp:effectExtent l="0" t="0" r="381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99295" cy="1985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3343B" w14:textId="43CB6CAE" w:rsidR="000E44A0" w:rsidRDefault="008D751F" w:rsidP="000E44A0">
      <w:pPr>
        <w:pStyle w:val="ListParagraph"/>
        <w:numPr>
          <w:ilvl w:val="0"/>
          <w:numId w:val="12"/>
        </w:numPr>
      </w:pPr>
      <w:r>
        <w:t>Nicht explizit definierte Elemente werden zu Null initialisiert</w:t>
      </w:r>
    </w:p>
    <w:p w14:paraId="6E152A9F" w14:textId="62A89629" w:rsidR="008D751F" w:rsidRDefault="008D751F" w:rsidP="008D751F">
      <w:pPr>
        <w:ind w:left="732" w:firstLine="708"/>
      </w:pPr>
      <w:r>
        <w:rPr>
          <w:noProof/>
        </w:rPr>
        <w:lastRenderedPageBreak/>
        <w:drawing>
          <wp:inline distT="0" distB="0" distL="0" distR="0" wp14:anchorId="7895832D" wp14:editId="08F4A1F6">
            <wp:extent cx="3509682" cy="1615784"/>
            <wp:effectExtent l="0" t="0" r="0" b="3810"/>
            <wp:docPr id="24" name="Picture 24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, waterfall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11996" cy="1616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97C1F" w14:textId="284D11CF" w:rsidR="008D751F" w:rsidRDefault="008D791B" w:rsidP="000E44A0">
      <w:pPr>
        <w:pStyle w:val="ListParagraph"/>
        <w:numPr>
          <w:ilvl w:val="0"/>
          <w:numId w:val="12"/>
        </w:numPr>
      </w:pPr>
      <w:r>
        <w:t xml:space="preserve">Unterschied zwischen Array und </w:t>
      </w:r>
      <w:r w:rsidR="00741566">
        <w:t>Pointer</w:t>
      </w:r>
    </w:p>
    <w:p w14:paraId="2FB10585" w14:textId="03142A45" w:rsidR="00741566" w:rsidRDefault="00741566" w:rsidP="00741566">
      <w:pPr>
        <w:ind w:left="1440"/>
      </w:pPr>
      <w:r>
        <w:rPr>
          <w:noProof/>
        </w:rPr>
        <w:drawing>
          <wp:inline distT="0" distB="0" distL="0" distR="0" wp14:anchorId="37A652E9" wp14:editId="57226BB9">
            <wp:extent cx="2568388" cy="1598053"/>
            <wp:effectExtent l="0" t="0" r="3810" b="2540"/>
            <wp:docPr id="25" name="Picture 25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&#10;&#10;Description automatically generated with low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71198" cy="1599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82F60" w14:textId="20F93592" w:rsidR="002C1802" w:rsidRDefault="002C1802" w:rsidP="002C1802">
      <w:pPr>
        <w:ind w:left="1440"/>
      </w:pPr>
      <w:r>
        <w:rPr>
          <w:noProof/>
        </w:rPr>
        <w:drawing>
          <wp:inline distT="0" distB="0" distL="0" distR="0" wp14:anchorId="1388DE0F" wp14:editId="38DA3DFE">
            <wp:extent cx="3381935" cy="2239766"/>
            <wp:effectExtent l="0" t="0" r="9525" b="8255"/>
            <wp:docPr id="26" name="Picture 2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99971" cy="2251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EE014" w14:textId="1FD72BAD" w:rsidR="002C1802" w:rsidRDefault="00827839" w:rsidP="00827839">
      <w:pPr>
        <w:pStyle w:val="ListParagraph"/>
        <w:numPr>
          <w:ilvl w:val="0"/>
          <w:numId w:val="8"/>
        </w:numPr>
      </w:pPr>
      <w:r>
        <w:t>Struct:</w:t>
      </w:r>
    </w:p>
    <w:p w14:paraId="1CB34C37" w14:textId="3330F513" w:rsidR="00827839" w:rsidRDefault="00827839" w:rsidP="00827839">
      <w:pPr>
        <w:pStyle w:val="ListParagraph"/>
        <w:numPr>
          <w:ilvl w:val="0"/>
          <w:numId w:val="12"/>
        </w:numPr>
      </w:pPr>
      <w:r>
        <w:t>Zusammengesetzter Datentyp mit Elemente verschiedener Typs, Elemente liegen aufeinanderfolgend im Speicher.</w:t>
      </w:r>
    </w:p>
    <w:p w14:paraId="7836A128" w14:textId="19D0D73D" w:rsidR="00827839" w:rsidRDefault="00827839" w:rsidP="00827839">
      <w:pPr>
        <w:ind w:left="1440"/>
      </w:pPr>
      <w:r>
        <w:rPr>
          <w:noProof/>
        </w:rPr>
        <w:drawing>
          <wp:inline distT="0" distB="0" distL="0" distR="0" wp14:anchorId="7BDDF39B" wp14:editId="1A8E615B">
            <wp:extent cx="3617259" cy="1215100"/>
            <wp:effectExtent l="0" t="0" r="2540" b="4445"/>
            <wp:docPr id="27" name="Picture 2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43166" cy="1223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C52B1" w14:textId="2CCA1396" w:rsidR="00827839" w:rsidRDefault="00827839" w:rsidP="00827839">
      <w:pPr>
        <w:pStyle w:val="ListParagraph"/>
        <w:numPr>
          <w:ilvl w:val="0"/>
          <w:numId w:val="12"/>
        </w:numPr>
      </w:pPr>
      <w:r>
        <w:lastRenderedPageBreak/>
        <w:t>Initialisierung:</w:t>
      </w:r>
    </w:p>
    <w:p w14:paraId="5F5E3A0E" w14:textId="5A43701C" w:rsidR="00827839" w:rsidRDefault="00827839" w:rsidP="00827839">
      <w:pPr>
        <w:ind w:left="1440"/>
      </w:pPr>
      <w:r>
        <w:rPr>
          <w:noProof/>
        </w:rPr>
        <w:drawing>
          <wp:inline distT="0" distB="0" distL="0" distR="0" wp14:anchorId="6830D350" wp14:editId="42628323">
            <wp:extent cx="3469341" cy="1727200"/>
            <wp:effectExtent l="0" t="0" r="0" b="635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87548" cy="173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3BCAE" w14:textId="0D07C4B4" w:rsidR="00827839" w:rsidRPr="00FB1013" w:rsidRDefault="005D7F69" w:rsidP="00827839">
      <w:pPr>
        <w:pStyle w:val="ListParagraph"/>
        <w:numPr>
          <w:ilvl w:val="0"/>
          <w:numId w:val="12"/>
        </w:numPr>
        <w:rPr>
          <w:sz w:val="18"/>
          <w:szCs w:val="18"/>
        </w:rPr>
      </w:pP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Der Wert von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size1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wird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8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sein, der von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size2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aber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12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! Das liegt daran, dass nicht nur die Folge-Adresse des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struct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die Alignment-Anforderungen des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struct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erfüllen muss, sondern dass auch für die einzelnen Elemente innerhalb des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struct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ihre eigenen Alignment-Anforderungen erfüllt werden müssen. D.h. für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Penguin2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, dass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id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4-Byte aligned sein muss und nach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age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ein 3-Byte-Padding erfolgen muss. Dann muss aufgrund von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color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noch einmal ein 3-Byte-Padding eingefügt werden. Insgesamt führt das zu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1 + 3 + 4 + 1 + 3 = 12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Byte Größe für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Penguin2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. Bei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Penguin1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müssen hingegen lediglich zwei Byte Padding eingefügt werden, da für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id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das Alignment bereits korrekt ist und somit die Größe des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struct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s nur noch auf ein Vielfaches von 4 erweitert werden muss.</w:t>
      </w:r>
    </w:p>
    <w:p w14:paraId="6B9DAD79" w14:textId="5ACCBA2B" w:rsidR="005D7F69" w:rsidRDefault="005D7F69" w:rsidP="005D7F69">
      <w:pPr>
        <w:ind w:left="1440"/>
      </w:pPr>
      <w:r>
        <w:rPr>
          <w:noProof/>
        </w:rPr>
        <w:drawing>
          <wp:inline distT="0" distB="0" distL="0" distR="0" wp14:anchorId="7B0EFAE8" wp14:editId="4D083CF0">
            <wp:extent cx="3687881" cy="1916205"/>
            <wp:effectExtent l="0" t="0" r="8255" b="8255"/>
            <wp:docPr id="29" name="Picture 2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00590" cy="1922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5DBD9" w14:textId="46878170" w:rsidR="005D7F69" w:rsidRDefault="00E15617" w:rsidP="00827839">
      <w:pPr>
        <w:pStyle w:val="ListParagraph"/>
        <w:numPr>
          <w:ilvl w:val="0"/>
          <w:numId w:val="12"/>
        </w:numPr>
      </w:pPr>
      <w:r>
        <w:t>Union</w:t>
      </w:r>
    </w:p>
    <w:p w14:paraId="577D70EA" w14:textId="756AAFCE" w:rsidR="00E15617" w:rsidRDefault="00E15617" w:rsidP="00E15617">
      <w:pPr>
        <w:ind w:left="1440"/>
      </w:pPr>
      <w:r>
        <w:rPr>
          <w:noProof/>
        </w:rPr>
        <w:lastRenderedPageBreak/>
        <w:drawing>
          <wp:inline distT="0" distB="0" distL="0" distR="0" wp14:anchorId="18E763F4" wp14:editId="0D288130">
            <wp:extent cx="3650876" cy="2374170"/>
            <wp:effectExtent l="0" t="0" r="6985" b="7620"/>
            <wp:docPr id="30" name="Picture 3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, Wor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58633" cy="237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38A26" w14:textId="65B21DBF" w:rsidR="00E15617" w:rsidRDefault="006920C7" w:rsidP="00827839">
      <w:pPr>
        <w:pStyle w:val="ListParagraph"/>
        <w:numPr>
          <w:ilvl w:val="0"/>
          <w:numId w:val="12"/>
        </w:numPr>
      </w:pPr>
      <w:r>
        <w:t>In 2-dimensional Array kann obere Größe fehlen, z.B. matr[][4];</w:t>
      </w:r>
    </w:p>
    <w:p w14:paraId="5283A82A" w14:textId="7BC6E30F" w:rsidR="00827839" w:rsidRDefault="00DA4605" w:rsidP="00827839">
      <w:pPr>
        <w:pStyle w:val="ListParagraph"/>
        <w:numPr>
          <w:ilvl w:val="0"/>
          <w:numId w:val="8"/>
        </w:numPr>
      </w:pPr>
      <w:r>
        <w:t>Speicherbereich</w:t>
      </w:r>
    </w:p>
    <w:p w14:paraId="1801AEB6" w14:textId="590036AF" w:rsidR="00DA4605" w:rsidRDefault="00922881" w:rsidP="00DA4605">
      <w:pPr>
        <w:pStyle w:val="ListParagraph"/>
        <w:numPr>
          <w:ilvl w:val="0"/>
          <w:numId w:val="12"/>
        </w:numPr>
      </w:pPr>
      <w:r>
        <w:t>Inhalte von Speicherbereiche</w:t>
      </w:r>
    </w:p>
    <w:p w14:paraId="783EB1A3" w14:textId="22998692" w:rsidR="00922881" w:rsidRDefault="00922881" w:rsidP="00922881">
      <w:pPr>
        <w:ind w:left="1440"/>
      </w:pPr>
      <w:r>
        <w:rPr>
          <w:noProof/>
        </w:rPr>
        <w:drawing>
          <wp:inline distT="0" distB="0" distL="0" distR="0" wp14:anchorId="76CC6607" wp14:editId="2A97A7D8">
            <wp:extent cx="4090618" cy="1869141"/>
            <wp:effectExtent l="0" t="0" r="5715" b="0"/>
            <wp:docPr id="31" name="Picture 31" descr="Text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, table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00391" cy="1873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FBB45" w14:textId="6255FAF9" w:rsidR="00922881" w:rsidRDefault="0086514C" w:rsidP="00DA4605">
      <w:pPr>
        <w:pStyle w:val="ListParagraph"/>
        <w:numPr>
          <w:ilvl w:val="0"/>
          <w:numId w:val="12"/>
        </w:numPr>
      </w:pPr>
      <w:r>
        <w:t>Alloca()</w:t>
      </w:r>
    </w:p>
    <w:p w14:paraId="178A0AAF" w14:textId="2A977D03" w:rsidR="0086514C" w:rsidRDefault="0086514C" w:rsidP="0086514C">
      <w:pPr>
        <w:ind w:left="1440"/>
      </w:pPr>
      <w:r>
        <w:rPr>
          <w:noProof/>
        </w:rPr>
        <w:drawing>
          <wp:inline distT="0" distB="0" distL="0" distR="0" wp14:anchorId="10A3A23A" wp14:editId="77265613">
            <wp:extent cx="3359319" cy="1539688"/>
            <wp:effectExtent l="0" t="0" r="0" b="3810"/>
            <wp:docPr id="32" name="Picture 3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65181" cy="154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95886" w14:textId="0CA0B198" w:rsidR="0086514C" w:rsidRDefault="00E65ADA" w:rsidP="00DA4605">
      <w:pPr>
        <w:pStyle w:val="ListParagraph"/>
        <w:numPr>
          <w:ilvl w:val="0"/>
          <w:numId w:val="12"/>
        </w:numPr>
      </w:pPr>
      <w:r>
        <w:t>Fflush()</w:t>
      </w:r>
    </w:p>
    <w:p w14:paraId="2C59D081" w14:textId="70AF2262" w:rsidR="00E65ADA" w:rsidRDefault="00E65ADA" w:rsidP="00D1585D">
      <w:pPr>
        <w:ind w:left="1440"/>
      </w:pPr>
      <w:r>
        <w:rPr>
          <w:noProof/>
        </w:rPr>
        <w:lastRenderedPageBreak/>
        <w:drawing>
          <wp:inline distT="0" distB="0" distL="0" distR="0" wp14:anchorId="3C393B5C" wp14:editId="2D4415B2">
            <wp:extent cx="3302319" cy="1875865"/>
            <wp:effectExtent l="0" t="0" r="0" b="0"/>
            <wp:docPr id="33" name="Picture 3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icture containing 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06078" cy="18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C279" w14:textId="51F9D701" w:rsidR="00A00310" w:rsidRPr="00D1585D" w:rsidRDefault="00A00310" w:rsidP="00A00310">
      <w:pPr>
        <w:pStyle w:val="ListParagraph"/>
        <w:numPr>
          <w:ilvl w:val="0"/>
          <w:numId w:val="1"/>
        </w:numPr>
        <w:rPr>
          <w:b/>
          <w:bCs/>
          <w:sz w:val="32"/>
          <w:szCs w:val="32"/>
          <w:lang w:val="en-GB"/>
        </w:rPr>
      </w:pPr>
      <w:r w:rsidRPr="00D1585D">
        <w:rPr>
          <w:b/>
          <w:bCs/>
          <w:sz w:val="32"/>
          <w:szCs w:val="32"/>
          <w:lang w:val="en-GB"/>
        </w:rPr>
        <w:t>Woche</w:t>
      </w:r>
    </w:p>
    <w:p w14:paraId="2B97DB5A" w14:textId="4C130724" w:rsidR="00DA4605" w:rsidRDefault="00A00310" w:rsidP="00A00310">
      <w:pPr>
        <w:pStyle w:val="ListParagraph"/>
        <w:numPr>
          <w:ilvl w:val="0"/>
          <w:numId w:val="8"/>
        </w:numPr>
      </w:pPr>
      <w:r>
        <w:t>Sichere Programmierung</w:t>
      </w:r>
    </w:p>
    <w:p w14:paraId="1105BB02" w14:textId="5D10624A" w:rsidR="00A00310" w:rsidRPr="00A00310" w:rsidRDefault="00A00310" w:rsidP="00A00310">
      <w:pPr>
        <w:pStyle w:val="ListParagraph"/>
        <w:numPr>
          <w:ilvl w:val="0"/>
          <w:numId w:val="12"/>
        </w:numPr>
        <w:rPr>
          <w:sz w:val="18"/>
          <w:szCs w:val="18"/>
        </w:rPr>
      </w:pPr>
      <w:r w:rsidRPr="00A00310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Alle Overflows basieren auf dem Nullterminal. </w:t>
      </w:r>
      <w:r w:rsidRPr="00A00310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"erap"</w:t>
      </w:r>
      <w:r w:rsidRPr="00A00310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enthält implizit eines, weshalb </w:t>
      </w:r>
      <w:r w:rsidRPr="00A00310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b</w:t>
      </w:r>
      <w:r w:rsidRPr="00A00310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nicht genug Platz für den String bietet. </w:t>
      </w:r>
      <w:r w:rsidRPr="00A00310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scanf</w:t>
      </w:r>
      <w:r w:rsidRPr="00A00310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hängt noch ein Nullterminal an den gelesenen String an. Der Buffer </w:t>
      </w:r>
      <w:r w:rsidRPr="00A00310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d</w:t>
      </w:r>
      <w:r w:rsidRPr="00A00310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ist nur ein Byte groß, </w:t>
      </w:r>
      <w:r w:rsidRPr="00A00310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"a"</w:t>
      </w:r>
      <w:r w:rsidRPr="00A00310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enthält aber auch wieder ein Nullterminal.</w:t>
      </w:r>
    </w:p>
    <w:p w14:paraId="589793A3" w14:textId="019C0CAC" w:rsidR="00A00310" w:rsidRPr="00A00310" w:rsidRDefault="00A00310" w:rsidP="00A00310">
      <w:pPr>
        <w:pStyle w:val="ListParagraph"/>
        <w:ind w:left="1800"/>
        <w:rPr>
          <w:sz w:val="18"/>
          <w:szCs w:val="18"/>
        </w:rPr>
      </w:pPr>
      <w:r>
        <w:rPr>
          <w:noProof/>
        </w:rPr>
        <w:drawing>
          <wp:inline distT="0" distB="0" distL="0" distR="0" wp14:anchorId="5A9EDEA7" wp14:editId="5DA957DD">
            <wp:extent cx="3438365" cy="1741394"/>
            <wp:effectExtent l="0" t="0" r="0" b="0"/>
            <wp:docPr id="34" name="Picture 3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Char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54863" cy="174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A080F" w14:textId="1EA420CA" w:rsidR="00A00310" w:rsidRDefault="00A00310" w:rsidP="00A00310">
      <w:pPr>
        <w:pStyle w:val="ListParagraph"/>
        <w:numPr>
          <w:ilvl w:val="0"/>
          <w:numId w:val="12"/>
        </w:numPr>
      </w:pPr>
      <w:r>
        <w:t>Sichere Funktionen: memcpy()</w:t>
      </w:r>
      <w:r w:rsidR="0045361B">
        <w:t>, fgets()</w:t>
      </w:r>
      <w:r w:rsidR="00EB44F4">
        <w:t>, strncpy(), strncat()</w:t>
      </w:r>
    </w:p>
    <w:p w14:paraId="108013AF" w14:textId="11F84496" w:rsidR="00A00310" w:rsidRDefault="00A00310" w:rsidP="00A00310">
      <w:pPr>
        <w:pStyle w:val="ListParagraph"/>
        <w:numPr>
          <w:ilvl w:val="0"/>
          <w:numId w:val="12"/>
        </w:numPr>
      </w:pPr>
      <w:r>
        <w:t>Unsichere Funktionen: gets(), scanf()</w:t>
      </w:r>
      <w:r w:rsidR="0045361B">
        <w:t>, strcpy()</w:t>
      </w:r>
      <w:r w:rsidR="00EB44F4">
        <w:t>, strcat()</w:t>
      </w:r>
    </w:p>
    <w:p w14:paraId="7C6BE3C3" w14:textId="570D2B5A" w:rsidR="007373E6" w:rsidRPr="007373E6" w:rsidRDefault="007373E6" w:rsidP="00A00310">
      <w:pPr>
        <w:pStyle w:val="ListParagraph"/>
        <w:numPr>
          <w:ilvl w:val="0"/>
          <w:numId w:val="12"/>
        </w:numPr>
        <w:rPr>
          <w:sz w:val="18"/>
          <w:szCs w:val="18"/>
        </w:rPr>
      </w:pPr>
      <w:r w:rsidRPr="007373E6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Antwort 4: Da der Inhalt von </w:t>
      </w:r>
      <w:r w:rsidRPr="007373E6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buf</w:t>
      </w:r>
      <w:r w:rsidRPr="007373E6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aufgrund des Einlesens mit </w:t>
      </w:r>
      <w:r w:rsidRPr="007373E6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scanf</w:t>
      </w:r>
      <w:r w:rsidRPr="007373E6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durch den Nutzer frei wählbar ist, kann dieser dort auch Format Specifier wie </w:t>
      </w:r>
      <w:r w:rsidRPr="007373E6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%s</w:t>
      </w:r>
      <w:r w:rsidRPr="007373E6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, </w:t>
      </w:r>
      <w:r w:rsidRPr="007373E6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%d</w:t>
      </w:r>
      <w:r w:rsidRPr="007373E6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, etc. angeben. </w:t>
      </w:r>
      <w:r w:rsidRPr="007373E6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printf</w:t>
      </w:r>
      <w:r w:rsidRPr="007373E6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wird diese Format Specifier dann wie üblich interpretieren und als Konsequenz evtl. den Inhalt von Registern- und/oder des Stack-Speichers ausgeben</w:t>
      </w:r>
    </w:p>
    <w:p w14:paraId="2F44FDA1" w14:textId="783A1DAC" w:rsidR="007373E6" w:rsidRPr="007373E6" w:rsidRDefault="007373E6" w:rsidP="007373E6">
      <w:pPr>
        <w:pStyle w:val="ListParagraph"/>
        <w:ind w:left="1800"/>
        <w:rPr>
          <w:sz w:val="18"/>
          <w:szCs w:val="18"/>
        </w:rPr>
      </w:pPr>
      <w:r>
        <w:rPr>
          <w:noProof/>
        </w:rPr>
        <w:drawing>
          <wp:inline distT="0" distB="0" distL="0" distR="0" wp14:anchorId="689151C8" wp14:editId="34DE9615">
            <wp:extent cx="4034117" cy="1804668"/>
            <wp:effectExtent l="0" t="0" r="5080" b="5715"/>
            <wp:docPr id="38" name="Picture 3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picture containing graphical user interfac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52373" cy="181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5059C" w14:textId="35E1DFA5" w:rsidR="007373E6" w:rsidRDefault="00986854" w:rsidP="00A00310">
      <w:pPr>
        <w:pStyle w:val="ListParagraph"/>
        <w:numPr>
          <w:ilvl w:val="0"/>
          <w:numId w:val="12"/>
        </w:numPr>
      </w:pPr>
      <w:r>
        <w:t>Vermeiden von memory leak</w:t>
      </w:r>
    </w:p>
    <w:p w14:paraId="34518180" w14:textId="1FC2E281" w:rsidR="00986854" w:rsidRDefault="00986854" w:rsidP="00D17DB2">
      <w:pPr>
        <w:ind w:left="1440"/>
      </w:pPr>
      <w:r>
        <w:rPr>
          <w:noProof/>
        </w:rPr>
        <w:lastRenderedPageBreak/>
        <w:drawing>
          <wp:inline distT="0" distB="0" distL="0" distR="0" wp14:anchorId="12D8EBFF" wp14:editId="3635930C">
            <wp:extent cx="4383741" cy="2367447"/>
            <wp:effectExtent l="0" t="0" r="0" b="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95544" cy="237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31FAD" w14:textId="113091F2" w:rsidR="00A00310" w:rsidRDefault="00D17DB2" w:rsidP="00A00310">
      <w:pPr>
        <w:pStyle w:val="ListParagraph"/>
        <w:numPr>
          <w:ilvl w:val="0"/>
          <w:numId w:val="8"/>
        </w:numPr>
      </w:pPr>
      <w:r>
        <w:t>Programmargumente in C</w:t>
      </w:r>
    </w:p>
    <w:p w14:paraId="0F5BB327" w14:textId="167FADF4" w:rsidR="00D17DB2" w:rsidRPr="00425D3E" w:rsidRDefault="00425D3E" w:rsidP="00D17DB2">
      <w:pPr>
        <w:pStyle w:val="ListParagraph"/>
        <w:numPr>
          <w:ilvl w:val="0"/>
          <w:numId w:val="12"/>
        </w:numPr>
        <w:rPr>
          <w:sz w:val="18"/>
          <w:szCs w:val="18"/>
        </w:rPr>
      </w:pPr>
      <w:r w:rsidRPr="00425D3E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Wenn </w:t>
      </w:r>
      <w:r w:rsidRPr="00425D3E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getopt</w:t>
      </w:r>
      <w:r w:rsidRPr="00425D3E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auf eine Option trifft, die nicht im </w:t>
      </w:r>
      <w:r w:rsidRPr="00425D3E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optstring</w:t>
      </w:r>
      <w:r w:rsidRPr="00425D3E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spezifiziert wurde, wird der character </w:t>
      </w:r>
      <w:r w:rsidRPr="00425D3E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'?'</w:t>
      </w:r>
      <w:r w:rsidRPr="00425D3E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zurückgegeben. Dieser und alle anderen Rückgaben außer </w:t>
      </w:r>
      <w:r w:rsidRPr="00425D3E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'n'</w:t>
      </w:r>
      <w:r w:rsidRPr="00425D3E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und </w:t>
      </w:r>
      <w:r w:rsidRPr="00425D3E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't'</w:t>
      </w:r>
      <w:r w:rsidRPr="00425D3E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führen in den default case und damit zum Ausdrucken einer Fehlernachricht und vorzeitigem Beenden mit einem Fehlercode.</w:t>
      </w:r>
    </w:p>
    <w:p w14:paraId="3C154842" w14:textId="3937232C" w:rsidR="00425D3E" w:rsidRPr="00BB726B" w:rsidRDefault="00425D3E" w:rsidP="00BB726B">
      <w:pPr>
        <w:pStyle w:val="ListParagraph"/>
        <w:ind w:left="1800"/>
        <w:rPr>
          <w:sz w:val="18"/>
          <w:szCs w:val="18"/>
        </w:rPr>
      </w:pPr>
      <w:r>
        <w:rPr>
          <w:noProof/>
        </w:rPr>
        <w:drawing>
          <wp:inline distT="0" distB="0" distL="0" distR="0" wp14:anchorId="20EB7677" wp14:editId="2A776EF6">
            <wp:extent cx="4337533" cy="1896036"/>
            <wp:effectExtent l="0" t="0" r="6350" b="9525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350096" cy="1901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9A08A" w14:textId="69098473" w:rsidR="00D17DB2" w:rsidRDefault="00BB726B" w:rsidP="00A00310">
      <w:pPr>
        <w:pStyle w:val="ListParagraph"/>
        <w:numPr>
          <w:ilvl w:val="0"/>
          <w:numId w:val="8"/>
        </w:numPr>
        <w:rPr>
          <w:lang w:val="en-GB"/>
        </w:rPr>
      </w:pPr>
      <w:r w:rsidRPr="00BB726B">
        <w:rPr>
          <w:lang w:val="en-GB"/>
        </w:rPr>
        <w:t>System V ABI (Application Binary Interface</w:t>
      </w:r>
      <w:r>
        <w:rPr>
          <w:lang w:val="en-GB"/>
        </w:rPr>
        <w:t>):</w:t>
      </w:r>
    </w:p>
    <w:p w14:paraId="2D2B0FC3" w14:textId="00FBE9DC" w:rsidR="00BB726B" w:rsidRDefault="00BB726B" w:rsidP="00BB726B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>Datentypen (Größe, Alignment,…)</w:t>
      </w:r>
    </w:p>
    <w:p w14:paraId="5B47495A" w14:textId="308E9350" w:rsidR="00BB726B" w:rsidRDefault="00BB726B" w:rsidP="00BB726B">
      <w:pPr>
        <w:pStyle w:val="ListParagraph"/>
        <w:numPr>
          <w:ilvl w:val="0"/>
          <w:numId w:val="12"/>
        </w:numPr>
      </w:pPr>
      <w:r w:rsidRPr="00BB726B">
        <w:t>Calling Convention (Ort der Funktionsparameter, Rückgab</w:t>
      </w:r>
      <w:r>
        <w:t>ewert, welche Register zu sichern)</w:t>
      </w:r>
    </w:p>
    <w:p w14:paraId="68B62373" w14:textId="0EC5A275" w:rsidR="003C4CA2" w:rsidRDefault="003C4CA2" w:rsidP="003C4CA2">
      <w:pPr>
        <w:pStyle w:val="ListParagraph"/>
        <w:ind w:left="1800"/>
      </w:pPr>
      <w:r>
        <w:rPr>
          <w:noProof/>
        </w:rPr>
        <w:drawing>
          <wp:inline distT="0" distB="0" distL="0" distR="0" wp14:anchorId="4EF629AF" wp14:editId="35CB38B3">
            <wp:extent cx="4417359" cy="2271458"/>
            <wp:effectExtent l="0" t="0" r="2540" b="0"/>
            <wp:docPr id="41" name="Picture 41" descr="Text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, table&#10;&#10;Description automatically generated with medium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64392" cy="2295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CD388" w14:textId="6F05AC26" w:rsidR="00BB726B" w:rsidRDefault="00BB726B" w:rsidP="00BB726B">
      <w:pPr>
        <w:pStyle w:val="ListParagraph"/>
        <w:numPr>
          <w:ilvl w:val="0"/>
          <w:numId w:val="12"/>
        </w:numPr>
      </w:pPr>
      <w:r>
        <w:lastRenderedPageBreak/>
        <w:t>Speicherstruktur</w:t>
      </w:r>
    </w:p>
    <w:p w14:paraId="47AA125C" w14:textId="504AE971" w:rsidR="00BB726B" w:rsidRDefault="00BB726B" w:rsidP="00BB726B">
      <w:pPr>
        <w:pStyle w:val="ListParagraph"/>
        <w:numPr>
          <w:ilvl w:val="0"/>
          <w:numId w:val="12"/>
        </w:numPr>
      </w:pPr>
      <w:r>
        <w:t>Betriebsystemschnittstelle</w:t>
      </w:r>
    </w:p>
    <w:p w14:paraId="64EA79A7" w14:textId="7C83F7EA" w:rsidR="003C4CA2" w:rsidRPr="003C4CA2" w:rsidRDefault="003C4CA2" w:rsidP="00BB726B">
      <w:pPr>
        <w:pStyle w:val="ListParagraph"/>
        <w:numPr>
          <w:ilvl w:val="0"/>
          <w:numId w:val="12"/>
        </w:numPr>
        <w:rPr>
          <w:sz w:val="18"/>
          <w:szCs w:val="18"/>
        </w:rPr>
      </w:pP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 w:rsidRPr="003C4CA2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fun1</w:t>
      </w:r>
      <w:r w:rsidRPr="003C4CA2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speichert das Ergebnis der Division in </w:t>
      </w:r>
      <w:r w:rsidRPr="003C4CA2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r10</w:t>
      </w:r>
      <w:r w:rsidRPr="003C4CA2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, dann wird </w:t>
      </w:r>
      <w:r w:rsidRPr="003C4CA2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fun0</w:t>
      </w:r>
      <w:r w:rsidRPr="003C4CA2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aufgerufen. Da </w:t>
      </w:r>
      <w:r w:rsidRPr="003C4CA2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r10</w:t>
      </w:r>
      <w:r w:rsidRPr="003C4CA2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ein temporäres Register ist, kann es passieren, dass </w:t>
      </w:r>
      <w:r w:rsidRPr="003C4CA2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fun0</w:t>
      </w:r>
      <w:r w:rsidRPr="003C4CA2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den Wert in </w:t>
      </w:r>
      <w:r w:rsidRPr="003C4CA2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r10</w:t>
      </w:r>
      <w:r w:rsidRPr="003C4CA2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ändert. Nach Rückkehr wird dann der Wert in </w:t>
      </w:r>
      <w:r w:rsidRPr="003C4CA2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r10</w:t>
      </w:r>
      <w:r w:rsidRPr="003C4CA2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zurückgegeben. Zudem wird hier das 16-Byte-Alignment zerstört, da </w:t>
      </w:r>
      <w:r w:rsidRPr="003C4CA2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call</w:t>
      </w:r>
      <w:r w:rsidRPr="003C4CA2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8 Byte auf den Stack legt und davor keine Korrektur des Stackpointers oder ein weiterer </w:t>
      </w:r>
      <w:r w:rsidRPr="003C4CA2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push</w:t>
      </w:r>
      <w:r w:rsidRPr="003C4CA2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stattgefunden hat</w:t>
      </w:r>
    </w:p>
    <w:p w14:paraId="6DCAD81F" w14:textId="7FEA99E8" w:rsidR="003C4CA2" w:rsidRPr="003C4CA2" w:rsidRDefault="003C4CA2" w:rsidP="003C4CA2">
      <w:pPr>
        <w:ind w:left="1440"/>
        <w:rPr>
          <w:sz w:val="18"/>
          <w:szCs w:val="18"/>
        </w:rPr>
      </w:pPr>
      <w:r>
        <w:rPr>
          <w:noProof/>
        </w:rPr>
        <w:drawing>
          <wp:inline distT="0" distB="0" distL="0" distR="0" wp14:anchorId="661F49F9" wp14:editId="0EC1AE12">
            <wp:extent cx="4309782" cy="1692267"/>
            <wp:effectExtent l="0" t="0" r="0" b="3810"/>
            <wp:docPr id="42" name="Picture 4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graphical user interfac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21889" cy="1697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2D6C5" w14:textId="1D93B7CB" w:rsidR="003C4CA2" w:rsidRDefault="00401BD6" w:rsidP="00BB726B">
      <w:pPr>
        <w:pStyle w:val="ListParagraph"/>
        <w:numPr>
          <w:ilvl w:val="0"/>
          <w:numId w:val="12"/>
        </w:numPr>
      </w:pPr>
      <w:r>
        <w:t>Struct als Parameter</w:t>
      </w:r>
    </w:p>
    <w:p w14:paraId="46FEAADB" w14:textId="37C5C7FB" w:rsidR="00401BD6" w:rsidRDefault="00401BD6" w:rsidP="00401BD6">
      <w:r>
        <w:rPr>
          <w:noProof/>
        </w:rPr>
        <w:drawing>
          <wp:inline distT="0" distB="0" distL="0" distR="0" wp14:anchorId="6816D63D" wp14:editId="0216B552">
            <wp:extent cx="3104693" cy="1001805"/>
            <wp:effectExtent l="0" t="0" r="635" b="8255"/>
            <wp:docPr id="43" name="Picture 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111486" cy="100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A68EF2" wp14:editId="20E85F49">
            <wp:extent cx="2756647" cy="1321041"/>
            <wp:effectExtent l="0" t="0" r="5715" b="0"/>
            <wp:docPr id="44" name="Picture 4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, let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90700" cy="133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5C9AB" w14:textId="6B173507" w:rsidR="009568C0" w:rsidRDefault="009568C0" w:rsidP="00401BD6">
      <w:r>
        <w:rPr>
          <w:noProof/>
        </w:rPr>
        <w:drawing>
          <wp:inline distT="0" distB="0" distL="0" distR="0" wp14:anchorId="745A40C8" wp14:editId="574FE852">
            <wp:extent cx="4861111" cy="2570820"/>
            <wp:effectExtent l="0" t="0" r="0" b="1270"/>
            <wp:docPr id="45" name="Picture 4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76580" cy="2579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03715" w14:textId="5D3CCB3C" w:rsidR="003A5E76" w:rsidRPr="00D1585D" w:rsidRDefault="003A5E76" w:rsidP="003A5E76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D1585D">
        <w:rPr>
          <w:b/>
          <w:bCs/>
          <w:sz w:val="32"/>
          <w:szCs w:val="32"/>
        </w:rPr>
        <w:t>Woche</w:t>
      </w:r>
    </w:p>
    <w:p w14:paraId="1380825D" w14:textId="4711C95D" w:rsidR="003A5E76" w:rsidRDefault="003A5E76" w:rsidP="003A5E76">
      <w:pPr>
        <w:pStyle w:val="ListParagraph"/>
        <w:numPr>
          <w:ilvl w:val="0"/>
          <w:numId w:val="8"/>
        </w:numPr>
      </w:pPr>
      <w:r>
        <w:t>Floating Point</w:t>
      </w:r>
    </w:p>
    <w:p w14:paraId="1066CA48" w14:textId="77A46C41" w:rsidR="003A5E76" w:rsidRDefault="003A5E76" w:rsidP="003A5E76">
      <w:pPr>
        <w:pStyle w:val="ListParagraph"/>
        <w:numPr>
          <w:ilvl w:val="0"/>
          <w:numId w:val="12"/>
        </w:numPr>
      </w:pPr>
      <w:r>
        <w:t>Floating Point Struktur</w:t>
      </w:r>
    </w:p>
    <w:p w14:paraId="79D9E176" w14:textId="046A1463" w:rsidR="003A5E76" w:rsidRDefault="003A5E76" w:rsidP="003A5E76">
      <w:pPr>
        <w:ind w:left="708" w:firstLine="708"/>
      </w:pPr>
      <w:r>
        <w:rPr>
          <w:noProof/>
        </w:rPr>
        <w:lastRenderedPageBreak/>
        <w:drawing>
          <wp:inline distT="0" distB="0" distL="0" distR="0" wp14:anchorId="1D290921" wp14:editId="3725D44A">
            <wp:extent cx="4659406" cy="2319168"/>
            <wp:effectExtent l="0" t="0" r="8255" b="5080"/>
            <wp:docPr id="47" name="Picture 47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char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65977" cy="2322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CBE4D" w14:textId="60C6E145" w:rsidR="003A5E76" w:rsidRDefault="003A5E76" w:rsidP="003A5E76">
      <w:pPr>
        <w:ind w:left="708" w:firstLine="708"/>
      </w:pPr>
      <w:r>
        <w:rPr>
          <w:noProof/>
        </w:rPr>
        <w:drawing>
          <wp:inline distT="0" distB="0" distL="0" distR="0" wp14:anchorId="48BD0056" wp14:editId="685B83E6">
            <wp:extent cx="3583641" cy="1640187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92154" cy="1644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C4D7D" w14:textId="51B0F080" w:rsidR="003A5E76" w:rsidRDefault="007E3322" w:rsidP="003A5E76">
      <w:pPr>
        <w:pStyle w:val="ListParagraph"/>
        <w:numPr>
          <w:ilvl w:val="0"/>
          <w:numId w:val="12"/>
        </w:numPr>
      </w:pPr>
      <w:r>
        <w:t>Double</w:t>
      </w:r>
    </w:p>
    <w:p w14:paraId="0C0749E0" w14:textId="0A0EBC1C" w:rsidR="007E3322" w:rsidRDefault="007E3322" w:rsidP="007E3322">
      <w:pPr>
        <w:ind w:left="1440"/>
      </w:pPr>
      <w:r>
        <w:rPr>
          <w:noProof/>
        </w:rPr>
        <w:drawing>
          <wp:inline distT="0" distB="0" distL="0" distR="0" wp14:anchorId="7253297A" wp14:editId="73FE34E6">
            <wp:extent cx="3509682" cy="1759753"/>
            <wp:effectExtent l="0" t="0" r="0" b="0"/>
            <wp:docPr id="50" name="Picture 5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abl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12901" cy="1761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464EF" w14:textId="2512794E" w:rsidR="007E3322" w:rsidRDefault="001C0B3F" w:rsidP="003A5E76">
      <w:pPr>
        <w:pStyle w:val="ListParagraph"/>
        <w:numPr>
          <w:ilvl w:val="0"/>
          <w:numId w:val="12"/>
        </w:numPr>
      </w:pPr>
      <w:r>
        <w:t>Unendlich/ Infinity</w:t>
      </w:r>
      <w:r w:rsidR="006F42E2">
        <w:t>: Infinity ist eine Zahl und – Infinity &lt; + Infinity</w:t>
      </w:r>
    </w:p>
    <w:p w14:paraId="5AD9A571" w14:textId="1AF0297A" w:rsidR="001C0B3F" w:rsidRDefault="001C0B3F" w:rsidP="001C0B3F">
      <w:pPr>
        <w:ind w:left="1440"/>
      </w:pPr>
      <w:r>
        <w:rPr>
          <w:noProof/>
        </w:rPr>
        <w:lastRenderedPageBreak/>
        <w:drawing>
          <wp:inline distT="0" distB="0" distL="0" distR="0" wp14:anchorId="0A73DE07" wp14:editId="75E45567">
            <wp:extent cx="3832411" cy="1943026"/>
            <wp:effectExtent l="0" t="0" r="0" b="635"/>
            <wp:docPr id="51" name="Picture 5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picture containing table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37568" cy="1945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59923" w14:textId="08BD6284" w:rsidR="001C0B3F" w:rsidRDefault="001C0B3F" w:rsidP="003A5E76">
      <w:pPr>
        <w:pStyle w:val="ListParagraph"/>
        <w:numPr>
          <w:ilvl w:val="0"/>
          <w:numId w:val="12"/>
        </w:numPr>
      </w:pPr>
      <w:r>
        <w:t>Not a number: Gleichheit mit NaN  sind immer false.</w:t>
      </w:r>
    </w:p>
    <w:p w14:paraId="1D01334F" w14:textId="54623309" w:rsidR="001C0B3F" w:rsidRDefault="001C0B3F" w:rsidP="001C0B3F">
      <w:pPr>
        <w:pStyle w:val="ListParagraph"/>
        <w:ind w:left="1800"/>
      </w:pPr>
      <w:r>
        <w:rPr>
          <w:noProof/>
        </w:rPr>
        <w:drawing>
          <wp:inline distT="0" distB="0" distL="0" distR="0" wp14:anchorId="564CBF21" wp14:editId="20F47E77">
            <wp:extent cx="3462617" cy="1926659"/>
            <wp:effectExtent l="0" t="0" r="5080" b="0"/>
            <wp:docPr id="52" name="Picture 52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Table&#10;&#10;Description automatically generated with low confidenc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480323" cy="1936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17A8A" w14:textId="7A835ADF" w:rsidR="001C0B3F" w:rsidRDefault="007C5EEC" w:rsidP="003A5E76">
      <w:pPr>
        <w:pStyle w:val="ListParagraph"/>
        <w:numPr>
          <w:ilvl w:val="0"/>
          <w:numId w:val="12"/>
        </w:numPr>
      </w:pPr>
      <w:r>
        <w:t>Andere Floating Point Formate</w:t>
      </w:r>
    </w:p>
    <w:p w14:paraId="1C420D8E" w14:textId="43D76EC5" w:rsidR="007C5EEC" w:rsidRDefault="007C5EEC" w:rsidP="007C5EEC">
      <w:pPr>
        <w:ind w:left="1440"/>
      </w:pPr>
      <w:r>
        <w:rPr>
          <w:noProof/>
        </w:rPr>
        <w:drawing>
          <wp:inline distT="0" distB="0" distL="0" distR="0" wp14:anchorId="3AC159D4" wp14:editId="293CC30B">
            <wp:extent cx="2682688" cy="1873953"/>
            <wp:effectExtent l="0" t="0" r="3810" b="0"/>
            <wp:docPr id="53" name="Picture 5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abl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685453" cy="187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0E8DA" w14:textId="344277B9" w:rsidR="003A5E76" w:rsidRDefault="008E4D43" w:rsidP="003A5E76">
      <w:pPr>
        <w:pStyle w:val="ListParagraph"/>
        <w:numPr>
          <w:ilvl w:val="0"/>
          <w:numId w:val="8"/>
        </w:numPr>
      </w:pPr>
      <w:r>
        <w:t>SEE</w:t>
      </w:r>
    </w:p>
    <w:p w14:paraId="74F7D2C3" w14:textId="1BB80628" w:rsidR="008E4D43" w:rsidRDefault="008E4D43" w:rsidP="008E4D43">
      <w:pPr>
        <w:pStyle w:val="ListParagraph"/>
        <w:numPr>
          <w:ilvl w:val="0"/>
          <w:numId w:val="12"/>
        </w:numPr>
      </w:pPr>
      <w:r>
        <w:t>SEE Register</w:t>
      </w:r>
    </w:p>
    <w:p w14:paraId="7DD0E313" w14:textId="7795B4C4" w:rsidR="008E4D43" w:rsidRDefault="008E4D43" w:rsidP="008E4D43">
      <w:pPr>
        <w:ind w:left="1440"/>
      </w:pPr>
      <w:r>
        <w:rPr>
          <w:noProof/>
        </w:rPr>
        <w:lastRenderedPageBreak/>
        <w:drawing>
          <wp:inline distT="0" distB="0" distL="0" distR="0" wp14:anchorId="4544A9EE" wp14:editId="0A3EDEB5">
            <wp:extent cx="3818964" cy="1429644"/>
            <wp:effectExtent l="0" t="0" r="0" b="0"/>
            <wp:docPr id="54" name="Picture 54" descr="Applicati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pplication&#10;&#10;Description automatically generated with low confidenc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832876" cy="1434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5A496" w14:textId="115C5768" w:rsidR="008E4D43" w:rsidRDefault="000D092F" w:rsidP="008E4D43">
      <w:pPr>
        <w:pStyle w:val="ListParagraph"/>
        <w:numPr>
          <w:ilvl w:val="0"/>
          <w:numId w:val="12"/>
        </w:numPr>
        <w:rPr>
          <w:lang w:val="en-GB"/>
        </w:rPr>
      </w:pPr>
      <w:r w:rsidRPr="000D092F">
        <w:rPr>
          <w:lang w:val="en-GB"/>
        </w:rPr>
        <w:t>Instruktionen: pxor dst, src; movss dst, src; movd/movq (move from</w:t>
      </w:r>
      <w:r>
        <w:rPr>
          <w:lang w:val="en-GB"/>
        </w:rPr>
        <w:t xml:space="preserve"> general purpos registers)</w:t>
      </w:r>
    </w:p>
    <w:p w14:paraId="1E91EE99" w14:textId="360A3643" w:rsidR="00253C3E" w:rsidRDefault="00253C3E" w:rsidP="00253C3E">
      <w:pPr>
        <w:pStyle w:val="ListParagraph"/>
        <w:numPr>
          <w:ilvl w:val="0"/>
          <w:numId w:val="14"/>
        </w:numPr>
      </w:pPr>
      <w:r w:rsidRPr="00253C3E">
        <w:t>Adds</w:t>
      </w:r>
      <w:r w:rsidR="00D76D92">
        <w:t>s</w:t>
      </w:r>
      <w:r w:rsidRPr="00253C3E">
        <w:t>: addition 2 unteren 32 bit von</w:t>
      </w:r>
      <w:r>
        <w:t xml:space="preserve"> 2 xmm Register</w:t>
      </w:r>
      <w:r w:rsidR="00AE2878">
        <w:t>n</w:t>
      </w:r>
      <w:r w:rsidR="00D76D92">
        <w:t xml:space="preserve"> (analog für subss)</w:t>
      </w:r>
    </w:p>
    <w:p w14:paraId="40D068DA" w14:textId="3D2B52B2" w:rsidR="00D76D92" w:rsidRDefault="00D76D92" w:rsidP="00253C3E">
      <w:pPr>
        <w:pStyle w:val="ListParagraph"/>
        <w:numPr>
          <w:ilvl w:val="0"/>
          <w:numId w:val="14"/>
        </w:numPr>
        <w:rPr>
          <w:lang w:val="en-GB"/>
        </w:rPr>
      </w:pPr>
      <w:r w:rsidRPr="00D76D92">
        <w:rPr>
          <w:lang w:val="en-GB"/>
        </w:rPr>
        <w:t>Divss, mulss: division, multiplikation 2 f</w:t>
      </w:r>
      <w:r>
        <w:rPr>
          <w:lang w:val="en-GB"/>
        </w:rPr>
        <w:t>loating point Nummer</w:t>
      </w:r>
    </w:p>
    <w:p w14:paraId="421055D3" w14:textId="69429A9D" w:rsidR="00436876" w:rsidRPr="00436876" w:rsidRDefault="00436876" w:rsidP="00253C3E">
      <w:pPr>
        <w:pStyle w:val="ListParagraph"/>
        <w:numPr>
          <w:ilvl w:val="0"/>
          <w:numId w:val="14"/>
        </w:numPr>
      </w:pPr>
      <w:r w:rsidRPr="00436876">
        <w:t>Cvtsi2ss: konvertiert eine Ganzzahl i</w:t>
      </w:r>
      <w:r>
        <w:t xml:space="preserve">n einen Single-Precision (analog zu cvtss2si) </w:t>
      </w:r>
    </w:p>
    <w:p w14:paraId="7DF1F597" w14:textId="1BA67957" w:rsidR="000D092F" w:rsidRDefault="00253C3E" w:rsidP="008E4D43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>Namenskonvention</w:t>
      </w:r>
    </w:p>
    <w:p w14:paraId="68711145" w14:textId="77777777" w:rsidR="00253C3E" w:rsidRDefault="00253C3E" w:rsidP="00253C3E">
      <w:pPr>
        <w:pStyle w:val="ListParagraph"/>
        <w:numPr>
          <w:ilvl w:val="0"/>
          <w:numId w:val="13"/>
        </w:numPr>
        <w:rPr>
          <w:lang w:val="en-GB"/>
        </w:rPr>
      </w:pPr>
      <w:r>
        <w:rPr>
          <w:lang w:val="en-GB"/>
        </w:rPr>
        <w:t>Ss: Scalar Single</w:t>
      </w:r>
    </w:p>
    <w:p w14:paraId="5C89C3EA" w14:textId="527FF163" w:rsidR="00253C3E" w:rsidRDefault="00253C3E" w:rsidP="00253C3E">
      <w:pPr>
        <w:pStyle w:val="ListParagraph"/>
        <w:numPr>
          <w:ilvl w:val="0"/>
          <w:numId w:val="13"/>
        </w:numPr>
        <w:rPr>
          <w:lang w:val="en-GB"/>
        </w:rPr>
      </w:pPr>
      <w:r>
        <w:rPr>
          <w:lang w:val="en-GB"/>
        </w:rPr>
        <w:t xml:space="preserve">Sd: scalar double </w:t>
      </w:r>
    </w:p>
    <w:p w14:paraId="372EDB79" w14:textId="13724DFE" w:rsidR="00253C3E" w:rsidRDefault="00436876" w:rsidP="008E4D43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>Vergleiche:</w:t>
      </w:r>
    </w:p>
    <w:p w14:paraId="2326C525" w14:textId="3F13A90A" w:rsidR="00436876" w:rsidRPr="00225637" w:rsidRDefault="00436876" w:rsidP="00436876">
      <w:pPr>
        <w:pStyle w:val="ListParagraph"/>
        <w:numPr>
          <w:ilvl w:val="0"/>
          <w:numId w:val="15"/>
        </w:numPr>
      </w:pPr>
      <w:r w:rsidRPr="00225637">
        <w:t>Ucomiss (vorzeichenlos)</w:t>
      </w:r>
      <w:r w:rsidR="00225637" w:rsidRPr="00225637">
        <w:t xml:space="preserve"> (ucomisd für d</w:t>
      </w:r>
      <w:r w:rsidR="00225637">
        <w:t>ouble)</w:t>
      </w:r>
    </w:p>
    <w:p w14:paraId="10042BCE" w14:textId="47229EF0" w:rsidR="00436876" w:rsidRPr="00B112E8" w:rsidRDefault="00436876" w:rsidP="00B112E8">
      <w:pPr>
        <w:ind w:left="708" w:firstLine="708"/>
        <w:rPr>
          <w:lang w:val="en-GB"/>
        </w:rPr>
      </w:pPr>
      <w:r>
        <w:rPr>
          <w:noProof/>
        </w:rPr>
        <w:drawing>
          <wp:inline distT="0" distB="0" distL="0" distR="0" wp14:anchorId="257BE741" wp14:editId="5F6BC843">
            <wp:extent cx="3597088" cy="1796608"/>
            <wp:effectExtent l="0" t="0" r="3810" b="0"/>
            <wp:docPr id="55" name="Picture 5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Text&#10;&#10;Description automatically generated with medium confidenc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618714" cy="180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7F4AD" w14:textId="521D0559" w:rsidR="00436876" w:rsidRDefault="00B112E8" w:rsidP="008E4D43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>Calling Convention</w:t>
      </w:r>
    </w:p>
    <w:p w14:paraId="3E63019F" w14:textId="73D50777" w:rsidR="00B112E8" w:rsidRDefault="00B112E8" w:rsidP="00B112E8">
      <w:pPr>
        <w:pStyle w:val="ListParagraph"/>
        <w:ind w:left="1800"/>
        <w:rPr>
          <w:lang w:val="en-GB"/>
        </w:rPr>
      </w:pPr>
      <w:r>
        <w:rPr>
          <w:noProof/>
        </w:rPr>
        <w:drawing>
          <wp:inline distT="0" distB="0" distL="0" distR="0" wp14:anchorId="3FF3A312" wp14:editId="3BCAF2E5">
            <wp:extent cx="3455894" cy="680537"/>
            <wp:effectExtent l="0" t="0" r="0" b="5715"/>
            <wp:docPr id="56" name="Picture 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481627" cy="68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C5CFC" w14:textId="5A7A40A5" w:rsidR="00B112E8" w:rsidRDefault="00B112E8" w:rsidP="00B112E8">
      <w:pPr>
        <w:pStyle w:val="ListParagraph"/>
        <w:ind w:left="1800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0F27D140" wp14:editId="7C0E53BB">
            <wp:extent cx="2853535" cy="1983441"/>
            <wp:effectExtent l="0" t="0" r="4445" b="0"/>
            <wp:docPr id="57" name="Picture 5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A picture containing 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859328" cy="1987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FDF1" w14:textId="77777777" w:rsidR="00EF52A2" w:rsidRPr="00D1585D" w:rsidRDefault="00EF52A2" w:rsidP="00EF52A2">
      <w:pPr>
        <w:pStyle w:val="ListParagraph"/>
        <w:numPr>
          <w:ilvl w:val="0"/>
          <w:numId w:val="1"/>
        </w:numPr>
        <w:rPr>
          <w:b/>
          <w:bCs/>
          <w:sz w:val="32"/>
          <w:szCs w:val="32"/>
          <w:lang w:val="en-GB"/>
        </w:rPr>
      </w:pPr>
      <w:r w:rsidRPr="00D1585D">
        <w:rPr>
          <w:b/>
          <w:bCs/>
          <w:sz w:val="32"/>
          <w:szCs w:val="32"/>
          <w:lang w:val="en-GB"/>
        </w:rPr>
        <w:t>Woche</w:t>
      </w:r>
    </w:p>
    <w:p w14:paraId="1F0EE28B" w14:textId="7EC8ECAC" w:rsidR="00EF52A2" w:rsidRDefault="00EF52A2" w:rsidP="00EF52A2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t>SIMD mit SSE</w:t>
      </w:r>
    </w:p>
    <w:p w14:paraId="7D2C8215" w14:textId="5100B3B1" w:rsidR="00EF52A2" w:rsidRDefault="006846E1" w:rsidP="00EF52A2">
      <w:pPr>
        <w:pStyle w:val="ListParagraph"/>
        <w:numPr>
          <w:ilvl w:val="0"/>
          <w:numId w:val="17"/>
        </w:numPr>
      </w:pPr>
      <w:r w:rsidRPr="006846E1">
        <w:t>Arbeitung auf ganzen XMM-R</w:t>
      </w:r>
      <w:r>
        <w:t>egister zur gleichen Zeit</w:t>
      </w:r>
    </w:p>
    <w:p w14:paraId="22FA5E9A" w14:textId="64B17BE5" w:rsidR="006846E1" w:rsidRDefault="006846E1" w:rsidP="00EF52A2">
      <w:pPr>
        <w:pStyle w:val="ListParagraph"/>
        <w:numPr>
          <w:ilvl w:val="0"/>
          <w:numId w:val="17"/>
        </w:numPr>
      </w:pPr>
      <w:r>
        <w:t>Keine Speicher zu Speicher Operationen, mindesten ein XMM-Register</w:t>
      </w:r>
    </w:p>
    <w:p w14:paraId="07EAF5AF" w14:textId="6B0273DF" w:rsidR="000C3B12" w:rsidRDefault="000C3B12" w:rsidP="00EF52A2">
      <w:pPr>
        <w:pStyle w:val="ListParagraph"/>
        <w:numPr>
          <w:ilvl w:val="0"/>
          <w:numId w:val="17"/>
        </w:numPr>
      </w:pPr>
      <w:r>
        <w:t>Kenntwort für SIMD (P: Packed) in der Operation</w:t>
      </w:r>
    </w:p>
    <w:p w14:paraId="582412E5" w14:textId="5EE852A7" w:rsidR="000C3B12" w:rsidRDefault="000C3B12" w:rsidP="00EF52A2">
      <w:pPr>
        <w:pStyle w:val="ListParagraph"/>
        <w:numPr>
          <w:ilvl w:val="0"/>
          <w:numId w:val="17"/>
        </w:numPr>
      </w:pPr>
      <w:r>
        <w:t>Die Teile arbeiten unabhängig voneinander</w:t>
      </w:r>
    </w:p>
    <w:p w14:paraId="11B7BA3F" w14:textId="46E38C12" w:rsidR="00D25868" w:rsidRDefault="00D25868" w:rsidP="00EF52A2">
      <w:pPr>
        <w:pStyle w:val="ListParagraph"/>
        <w:numPr>
          <w:ilvl w:val="0"/>
          <w:numId w:val="17"/>
        </w:numPr>
      </w:pPr>
      <w:r>
        <w:t>Ideal für SIMD: wenn Daten nebeneinander im Speicher liegen und fortlaufen und das XMM-Register mit möglichst wenig Speicherzugriff gefüllt wird.</w:t>
      </w:r>
    </w:p>
    <w:p w14:paraId="22817C63" w14:textId="3B5699D0" w:rsidR="00D25868" w:rsidRDefault="00D25868" w:rsidP="00EF52A2">
      <w:pPr>
        <w:pStyle w:val="ListParagraph"/>
        <w:numPr>
          <w:ilvl w:val="0"/>
          <w:numId w:val="17"/>
        </w:numPr>
      </w:pPr>
      <w:r>
        <w:t>Instruktionen:</w:t>
      </w:r>
    </w:p>
    <w:p w14:paraId="04579430" w14:textId="62BFD8C0" w:rsidR="00D25868" w:rsidRDefault="00D25868" w:rsidP="00D25868">
      <w:pPr>
        <w:pStyle w:val="ListParagraph"/>
        <w:numPr>
          <w:ilvl w:val="0"/>
          <w:numId w:val="18"/>
        </w:numPr>
      </w:pPr>
      <w:r>
        <w:t>PADDD: Addiert 4 DWORD</w:t>
      </w:r>
      <w:r w:rsidR="0094688B">
        <w:t xml:space="preserve"> Integer auf 4 andere DWORD Integer (analog: PADDB, PADDQ)</w:t>
      </w:r>
    </w:p>
    <w:p w14:paraId="74EB1A22" w14:textId="51584050" w:rsidR="00FC0C7F" w:rsidRDefault="00FC0C7F" w:rsidP="00D25868">
      <w:pPr>
        <w:pStyle w:val="ListParagraph"/>
        <w:numPr>
          <w:ilvl w:val="0"/>
          <w:numId w:val="18"/>
        </w:numPr>
      </w:pPr>
      <w:r>
        <w:t>MOVD: kopiert ein 32 bit Nummer in XMM0</w:t>
      </w:r>
    </w:p>
    <w:p w14:paraId="70D401EC" w14:textId="6878217E" w:rsidR="00FC0C7F" w:rsidRDefault="00FC0C7F" w:rsidP="00D25868">
      <w:pPr>
        <w:pStyle w:val="ListParagraph"/>
        <w:numPr>
          <w:ilvl w:val="0"/>
          <w:numId w:val="18"/>
        </w:numPr>
      </w:pPr>
      <w:r>
        <w:t>PSHUFD xmm0, xmm0, 0x00: kopiert den niedersten 32 bit Wert in drei (0x00 is Shuffle-Maske) höherwertigen DWORD in XMM0</w:t>
      </w:r>
    </w:p>
    <w:p w14:paraId="2D522BAB" w14:textId="77777777" w:rsidR="00A33816" w:rsidRDefault="00A33816" w:rsidP="00D25868">
      <w:pPr>
        <w:pStyle w:val="ListParagraph"/>
        <w:numPr>
          <w:ilvl w:val="0"/>
          <w:numId w:val="18"/>
        </w:numPr>
      </w:pPr>
      <w:r>
        <w:t>MOVDQU xmm1, [rdi]: lädt 4 Integer aus dem Speicher ab RDI in XMM1</w:t>
      </w:r>
    </w:p>
    <w:p w14:paraId="2B018A92" w14:textId="4F047C0A" w:rsidR="00A33816" w:rsidRDefault="00A33816" w:rsidP="00A33816">
      <w:pPr>
        <w:pStyle w:val="ListParagraph"/>
        <w:numPr>
          <w:ilvl w:val="0"/>
          <w:numId w:val="18"/>
        </w:numPr>
      </w:pPr>
      <w:r>
        <w:t xml:space="preserve">MOVDQU [rdi], xmm1: schreibt 4 Integer aus XMM1 in Speicher ab RDI </w:t>
      </w:r>
    </w:p>
    <w:p w14:paraId="5EA2AE49" w14:textId="7AC6F48D" w:rsidR="00FC0C7F" w:rsidRDefault="00FC0C7F" w:rsidP="00FC0C7F">
      <w:pPr>
        <w:ind w:left="1416"/>
      </w:pPr>
      <w:r>
        <w:rPr>
          <w:noProof/>
        </w:rPr>
        <w:drawing>
          <wp:inline distT="0" distB="0" distL="0" distR="0" wp14:anchorId="3DA0BE15" wp14:editId="2C1C109E">
            <wp:extent cx="4683212" cy="2346139"/>
            <wp:effectExtent l="0" t="0" r="3175" b="0"/>
            <wp:docPr id="74" name="Picture 7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, text&#10;&#10;Description automatically generated"/>
                    <pic:cNvPicPr/>
                  </pic:nvPicPr>
                  <pic:blipFill rotWithShape="1">
                    <a:blip r:embed="rId46"/>
                    <a:srcRect t="2515"/>
                    <a:stretch/>
                  </pic:blipFill>
                  <pic:spPr bwMode="auto">
                    <a:xfrm>
                      <a:off x="0" y="0"/>
                      <a:ext cx="4687423" cy="23482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A3461A" w14:textId="67C4B581" w:rsidR="00D25868" w:rsidRDefault="00A33816" w:rsidP="00EF52A2">
      <w:pPr>
        <w:pStyle w:val="ListParagraph"/>
        <w:numPr>
          <w:ilvl w:val="0"/>
          <w:numId w:val="17"/>
        </w:numPr>
      </w:pPr>
      <w:r>
        <w:t>Gleitkomma Instruktionen:</w:t>
      </w:r>
    </w:p>
    <w:p w14:paraId="0073FC25" w14:textId="0923F176" w:rsidR="00A33816" w:rsidRDefault="00A33816" w:rsidP="00A33816">
      <w:pPr>
        <w:pStyle w:val="ListParagraph"/>
        <w:numPr>
          <w:ilvl w:val="0"/>
          <w:numId w:val="21"/>
        </w:numPr>
      </w:pPr>
      <w:r>
        <w:t xml:space="preserve">ADDSS: </w:t>
      </w:r>
      <w:r w:rsidR="000D7754">
        <w:t>addiert einen Float auf einen anderen Float (Skalar Single-Precision Floating Point) =&gt; keine SIMD Befehl</w:t>
      </w:r>
    </w:p>
    <w:p w14:paraId="42F2FFAD" w14:textId="6493B404" w:rsidR="000D7754" w:rsidRDefault="000D7754" w:rsidP="00A33816">
      <w:pPr>
        <w:pStyle w:val="ListParagraph"/>
        <w:numPr>
          <w:ilvl w:val="0"/>
          <w:numId w:val="21"/>
        </w:numPr>
      </w:pPr>
      <w:r w:rsidRPr="000D7754">
        <w:lastRenderedPageBreak/>
        <w:t>ADDPS: addiert 4 Float auf 4 ander</w:t>
      </w:r>
      <w:r>
        <w:t>e Float</w:t>
      </w:r>
    </w:p>
    <w:p w14:paraId="116DDE30" w14:textId="62A059F4" w:rsidR="000D7754" w:rsidRDefault="000D7754" w:rsidP="00A33816">
      <w:pPr>
        <w:pStyle w:val="ListParagraph"/>
        <w:numPr>
          <w:ilvl w:val="0"/>
          <w:numId w:val="21"/>
        </w:numPr>
        <w:rPr>
          <w:lang w:val="en-GB"/>
        </w:rPr>
      </w:pPr>
      <w:r w:rsidRPr="000D7754">
        <w:rPr>
          <w:lang w:val="en-GB"/>
        </w:rPr>
        <w:t>ADDPD: addiert 2 Double auf 2 a</w:t>
      </w:r>
      <w:r>
        <w:rPr>
          <w:lang w:val="en-GB"/>
        </w:rPr>
        <w:t>ndere Double</w:t>
      </w:r>
    </w:p>
    <w:p w14:paraId="3CA7D12A" w14:textId="01819C3E" w:rsidR="00F340F5" w:rsidRPr="00F340F5" w:rsidRDefault="00F340F5" w:rsidP="00F340F5">
      <w:pPr>
        <w:pStyle w:val="ListParagraph"/>
        <w:numPr>
          <w:ilvl w:val="0"/>
          <w:numId w:val="21"/>
        </w:numPr>
      </w:pPr>
      <w:r w:rsidRPr="00F340F5">
        <w:t xml:space="preserve">MOVUPS xmm0, [rdi]: lädt 4 Floats ab der Speicheradresse RDI in </w:t>
      </w:r>
      <w:r>
        <w:t>XMM0</w:t>
      </w:r>
      <w:r w:rsidRPr="00F340F5">
        <w:t xml:space="preserve"> </w:t>
      </w:r>
    </w:p>
    <w:p w14:paraId="6DECB73F" w14:textId="7918CCF8" w:rsidR="00F340F5" w:rsidRPr="00F340F5" w:rsidRDefault="00F340F5" w:rsidP="00F340F5">
      <w:pPr>
        <w:ind w:firstLine="708"/>
        <w:rPr>
          <w:lang w:val="en-GB"/>
        </w:rPr>
      </w:pPr>
      <w:r>
        <w:rPr>
          <w:noProof/>
        </w:rPr>
        <w:drawing>
          <wp:inline distT="0" distB="0" distL="0" distR="0" wp14:anchorId="477C30F1" wp14:editId="737174F2">
            <wp:extent cx="5009029" cy="2225696"/>
            <wp:effectExtent l="0" t="0" r="1270" b="3175"/>
            <wp:docPr id="75" name="Picture 7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019532" cy="2230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DB79" w14:textId="7FA9F1AF" w:rsidR="00A33816" w:rsidRDefault="00DA523B" w:rsidP="00EF52A2">
      <w:pPr>
        <w:pStyle w:val="ListParagraph"/>
        <w:numPr>
          <w:ilvl w:val="0"/>
          <w:numId w:val="17"/>
        </w:numPr>
      </w:pPr>
      <w:r w:rsidRPr="00DA523B">
        <w:t>Die meisten SIMD-Instruktionen e</w:t>
      </w:r>
      <w:r>
        <w:t xml:space="preserve">rfordern </w:t>
      </w:r>
      <w:r w:rsidRPr="00DA523B">
        <w:rPr>
          <w:b/>
          <w:bCs/>
        </w:rPr>
        <w:t>16Byte Alignment</w:t>
      </w:r>
    </w:p>
    <w:p w14:paraId="35A9BF6F" w14:textId="5591EC69" w:rsidR="00DA523B" w:rsidRPr="00DA523B" w:rsidRDefault="00DA523B" w:rsidP="00EF52A2">
      <w:pPr>
        <w:pStyle w:val="ListParagraph"/>
        <w:numPr>
          <w:ilvl w:val="0"/>
          <w:numId w:val="17"/>
        </w:numPr>
      </w:pPr>
      <w:r>
        <w:t xml:space="preserve">Ausnahme von 16Byte Alignment: </w:t>
      </w:r>
      <w:r w:rsidRPr="00DA523B">
        <w:rPr>
          <w:b/>
          <w:bCs/>
        </w:rPr>
        <w:t>Skalar SSE-Instruktionen</w:t>
      </w:r>
      <w:r>
        <w:t xml:space="preserve"> wie ADDSS</w:t>
      </w:r>
    </w:p>
    <w:p w14:paraId="7BB8E227" w14:textId="07C47347" w:rsidR="00EF52A2" w:rsidRDefault="00C318F9" w:rsidP="00E30242">
      <w:pPr>
        <w:pStyle w:val="ListParagraph"/>
        <w:numPr>
          <w:ilvl w:val="0"/>
          <w:numId w:val="17"/>
        </w:numPr>
      </w:pPr>
      <w:r>
        <w:t>Aligned Zugriff:</w:t>
      </w:r>
    </w:p>
    <w:p w14:paraId="592548CA" w14:textId="1156AD90" w:rsidR="00E30242" w:rsidRDefault="00E30242" w:rsidP="00E30242">
      <w:pPr>
        <w:pStyle w:val="ListParagraph"/>
        <w:numPr>
          <w:ilvl w:val="0"/>
          <w:numId w:val="24"/>
        </w:numPr>
        <w:rPr>
          <w:lang w:val="en-GB"/>
        </w:rPr>
      </w:pPr>
      <w:r w:rsidRPr="00C318F9">
        <w:rPr>
          <w:lang w:val="en-GB"/>
        </w:rPr>
        <w:t>MOVAPS xmm/m128, xmm/m128 (Move Aligned Packed Single-Precision)</w:t>
      </w:r>
      <w:r>
        <w:rPr>
          <w:lang w:val="en-GB"/>
        </w:rPr>
        <w:t>: Speicher-Operanden müssen aligned sein. (MOVUPS erfordert Alignment nicht)</w:t>
      </w:r>
    </w:p>
    <w:p w14:paraId="454D1F84" w14:textId="77777777" w:rsidR="00E30242" w:rsidRPr="00C318F9" w:rsidRDefault="00E30242" w:rsidP="00E30242">
      <w:pPr>
        <w:pStyle w:val="ListParagraph"/>
        <w:numPr>
          <w:ilvl w:val="0"/>
          <w:numId w:val="24"/>
        </w:numPr>
        <w:rPr>
          <w:lang w:val="en-GB"/>
        </w:rPr>
      </w:pPr>
    </w:p>
    <w:p w14:paraId="168721B8" w14:textId="77777777" w:rsidR="00E30242" w:rsidRDefault="00E30242" w:rsidP="00E30242">
      <w:pPr>
        <w:pStyle w:val="ListParagraph"/>
        <w:ind w:left="1800"/>
      </w:pPr>
    </w:p>
    <w:p w14:paraId="1AA59E5B" w14:textId="27A74E25" w:rsidR="00E30242" w:rsidRDefault="00E30242" w:rsidP="00E30242">
      <w:pPr>
        <w:pStyle w:val="ListParagraph"/>
        <w:numPr>
          <w:ilvl w:val="0"/>
          <w:numId w:val="17"/>
        </w:numPr>
      </w:pPr>
      <w:r>
        <w:t>SIMD Stolperfallen</w:t>
      </w:r>
    </w:p>
    <w:p w14:paraId="7FCC21BC" w14:textId="31F230DC" w:rsidR="00C318F9" w:rsidRPr="00E05B26" w:rsidRDefault="00E05B26" w:rsidP="009E03FD">
      <w:pPr>
        <w:pStyle w:val="ListParagraph"/>
        <w:numPr>
          <w:ilvl w:val="0"/>
          <w:numId w:val="26"/>
        </w:numPr>
      </w:pPr>
      <w:r>
        <w:t>Höhere Leistungsaufnahme/Temperatur mit möglicher Taktreduzierung</w:t>
      </w:r>
    </w:p>
    <w:p w14:paraId="143E8776" w14:textId="27E1A353" w:rsidR="00C318F9" w:rsidRDefault="009E03FD" w:rsidP="00EF52A2">
      <w:pPr>
        <w:pStyle w:val="ListParagraph"/>
        <w:numPr>
          <w:ilvl w:val="0"/>
          <w:numId w:val="8"/>
        </w:numPr>
      </w:pPr>
      <w:r>
        <w:t>SIMD mit C</w:t>
      </w:r>
    </w:p>
    <w:p w14:paraId="16437981" w14:textId="339F6F9B" w:rsidR="005D2214" w:rsidRDefault="005D2214" w:rsidP="005D2214">
      <w:pPr>
        <w:pStyle w:val="ListParagraph"/>
        <w:numPr>
          <w:ilvl w:val="0"/>
          <w:numId w:val="17"/>
        </w:numPr>
      </w:pPr>
      <w:r>
        <w:t>Neuer Datentyp: __m128 (es wird nicht explicit ein Register zugeordnet)</w:t>
      </w:r>
    </w:p>
    <w:p w14:paraId="06895060" w14:textId="6000D7CC" w:rsidR="005D2214" w:rsidRDefault="005D2214" w:rsidP="005D2214">
      <w:pPr>
        <w:pStyle w:val="ListParagraph"/>
        <w:numPr>
          <w:ilvl w:val="0"/>
          <w:numId w:val="17"/>
        </w:numPr>
      </w:pPr>
      <w:r>
        <w:t>Instruktionen</w:t>
      </w:r>
    </w:p>
    <w:p w14:paraId="1B63A1A0" w14:textId="34E85E4F" w:rsidR="005D2214" w:rsidRDefault="005D2214" w:rsidP="005D2214">
      <w:pPr>
        <w:pStyle w:val="ListParagraph"/>
        <w:numPr>
          <w:ilvl w:val="0"/>
          <w:numId w:val="26"/>
        </w:numPr>
      </w:pPr>
      <w:r w:rsidRPr="005D2214">
        <w:t>_mm_add_ps (__m128 a, __mm128 b) (ähnlich wie</w:t>
      </w:r>
      <w:r>
        <w:t xml:space="preserve"> addps in assembly)</w:t>
      </w:r>
    </w:p>
    <w:p w14:paraId="5176C7B4" w14:textId="6C868ED3" w:rsidR="00FD5C53" w:rsidRDefault="00FD5C53" w:rsidP="005D2214">
      <w:pPr>
        <w:pStyle w:val="ListParagraph"/>
        <w:numPr>
          <w:ilvl w:val="0"/>
          <w:numId w:val="26"/>
        </w:numPr>
      </w:pPr>
      <w:r w:rsidRPr="00FD5C53">
        <w:t>_mm_mul_ss (__m128 a, __mm128 b) (ähnlich wie</w:t>
      </w:r>
      <w:r>
        <w:t xml:space="preserve"> mulss in assembly)</w:t>
      </w:r>
    </w:p>
    <w:p w14:paraId="0122232D" w14:textId="59E53678" w:rsidR="00FD5C53" w:rsidRPr="008F6013" w:rsidRDefault="00FD5C53" w:rsidP="005D2214">
      <w:pPr>
        <w:pStyle w:val="ListParagraph"/>
        <w:numPr>
          <w:ilvl w:val="0"/>
          <w:numId w:val="26"/>
        </w:numPr>
      </w:pPr>
      <w:r w:rsidRPr="008F6013">
        <w:t>_mm_load_ps(float const* mem_addr) (movaps und movups)</w:t>
      </w:r>
      <w:r w:rsidR="008F6013" w:rsidRPr="008F6013">
        <w:t>: Inhalt von Speicher ab</w:t>
      </w:r>
      <w:r w:rsidR="008F6013">
        <w:t xml:space="preserve"> mem_addr wird in ein __m128 geschrieben.</w:t>
      </w:r>
    </w:p>
    <w:p w14:paraId="4E31040B" w14:textId="76B3931D" w:rsidR="00FD5C53" w:rsidRDefault="008F6013" w:rsidP="005D2214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_mm_store_ps(float const* mem_addr, __m128 a) : Inhalt von a wird in mem_addr geschrieben</w:t>
      </w:r>
    </w:p>
    <w:p w14:paraId="621FB95E" w14:textId="37AC4B1D" w:rsidR="00844CD6" w:rsidRDefault="00844CD6" w:rsidP="005D2214">
      <w:pPr>
        <w:pStyle w:val="ListParagraph"/>
        <w:numPr>
          <w:ilvl w:val="0"/>
          <w:numId w:val="26"/>
        </w:numPr>
      </w:pPr>
      <w:r w:rsidRPr="00844CD6">
        <w:t xml:space="preserve">_mm_load_ss: ähnlich </w:t>
      </w:r>
      <w:r>
        <w:t>wie _mm_load_ps aber nur ein Float in niedrigwertigen 32bit.</w:t>
      </w:r>
    </w:p>
    <w:p w14:paraId="67CA721F" w14:textId="403666EE" w:rsidR="00B52265" w:rsidRPr="00844CD6" w:rsidRDefault="00B52265" w:rsidP="00B52265">
      <w:pPr>
        <w:ind w:left="1416" w:firstLine="708"/>
      </w:pPr>
      <w:r>
        <w:rPr>
          <w:noProof/>
        </w:rPr>
        <w:drawing>
          <wp:inline distT="0" distB="0" distL="0" distR="0" wp14:anchorId="0217833E" wp14:editId="6B43C217">
            <wp:extent cx="2158253" cy="1236906"/>
            <wp:effectExtent l="0" t="0" r="0" b="1905"/>
            <wp:docPr id="61" name="Picture 6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Text, let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193807" cy="1257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83D9E" w14:textId="4FB34034" w:rsidR="005D2214" w:rsidRDefault="00B82783" w:rsidP="005D2214">
      <w:pPr>
        <w:pStyle w:val="ListParagraph"/>
        <w:numPr>
          <w:ilvl w:val="0"/>
          <w:numId w:val="17"/>
        </w:numPr>
      </w:pPr>
      <w:r>
        <w:lastRenderedPageBreak/>
        <w:t>Andere Datentypen</w:t>
      </w:r>
    </w:p>
    <w:p w14:paraId="2AB2EAF3" w14:textId="33C056A0" w:rsidR="00B82783" w:rsidRDefault="00B82783" w:rsidP="00B82783">
      <w:pPr>
        <w:pStyle w:val="ListParagraph"/>
        <w:numPr>
          <w:ilvl w:val="0"/>
          <w:numId w:val="27"/>
        </w:numPr>
      </w:pPr>
      <w:r>
        <w:t>__m128d: für double (mit Instruktion wie _mm_add_pd)</w:t>
      </w:r>
    </w:p>
    <w:p w14:paraId="74C80706" w14:textId="6D19B9ED" w:rsidR="00B82783" w:rsidRDefault="00B82783" w:rsidP="00B82783">
      <w:pPr>
        <w:pStyle w:val="ListParagraph"/>
        <w:numPr>
          <w:ilvl w:val="0"/>
          <w:numId w:val="27"/>
        </w:numPr>
      </w:pPr>
      <w:r>
        <w:t>__m128i: für Integer</w:t>
      </w:r>
      <w:r w:rsidR="00BF458C">
        <w:t xml:space="preserve"> (mit Instruktion wie _mm_add_epi8)</w:t>
      </w:r>
    </w:p>
    <w:p w14:paraId="07CFF33E" w14:textId="5B407869" w:rsidR="00B82783" w:rsidRDefault="003D387B" w:rsidP="005D2214">
      <w:pPr>
        <w:pStyle w:val="ListParagraph"/>
        <w:numPr>
          <w:ilvl w:val="0"/>
          <w:numId w:val="17"/>
        </w:numPr>
      </w:pPr>
      <w:r>
        <w:t>Flags:</w:t>
      </w:r>
    </w:p>
    <w:p w14:paraId="53584091" w14:textId="73F660DE" w:rsidR="003D387B" w:rsidRDefault="00E77139" w:rsidP="003D387B">
      <w:pPr>
        <w:pStyle w:val="ListParagraph"/>
        <w:numPr>
          <w:ilvl w:val="0"/>
          <w:numId w:val="28"/>
        </w:numPr>
      </w:pPr>
      <w:r>
        <w:t>GCC automatisch ab -O3 (vektorisieren)</w:t>
      </w:r>
    </w:p>
    <w:p w14:paraId="4DEF2AFC" w14:textId="6CB3A64D" w:rsidR="00E77139" w:rsidRDefault="00E77139" w:rsidP="003D387B">
      <w:pPr>
        <w:pStyle w:val="ListParagraph"/>
        <w:numPr>
          <w:ilvl w:val="0"/>
          <w:numId w:val="28"/>
        </w:numPr>
      </w:pPr>
      <w:r>
        <w:t>-march=native</w:t>
      </w:r>
    </w:p>
    <w:p w14:paraId="42FFD660" w14:textId="2904B47C" w:rsidR="00E77139" w:rsidRDefault="00E77139" w:rsidP="003D387B">
      <w:pPr>
        <w:pStyle w:val="ListParagraph"/>
        <w:numPr>
          <w:ilvl w:val="0"/>
          <w:numId w:val="28"/>
        </w:numPr>
      </w:pPr>
      <w:r w:rsidRPr="00E77139">
        <w:t>-fopt-info-vec(-missed) gibt au</w:t>
      </w:r>
      <w:r>
        <w:t>s ob Vektorisierung erfolgreich war.</w:t>
      </w:r>
    </w:p>
    <w:p w14:paraId="3F19C8FD" w14:textId="6583CC85" w:rsidR="003D387B" w:rsidRPr="00E77139" w:rsidRDefault="00F47BFF" w:rsidP="00D0189B">
      <w:pPr>
        <w:pStyle w:val="ListParagraph"/>
        <w:numPr>
          <w:ilvl w:val="0"/>
          <w:numId w:val="28"/>
        </w:numPr>
      </w:pPr>
      <w:r>
        <w:t>objdump</w:t>
      </w:r>
    </w:p>
    <w:p w14:paraId="000A5814" w14:textId="2CCB5836" w:rsidR="005D2214" w:rsidRDefault="00D0189B" w:rsidP="00EF52A2">
      <w:pPr>
        <w:pStyle w:val="ListParagraph"/>
        <w:numPr>
          <w:ilvl w:val="0"/>
          <w:numId w:val="8"/>
        </w:numPr>
      </w:pPr>
      <w:r>
        <w:t>Optimierung in GNU C</w:t>
      </w:r>
    </w:p>
    <w:p w14:paraId="1003E497" w14:textId="7CA97E72" w:rsidR="00D0189B" w:rsidRDefault="00D22749" w:rsidP="00D0189B">
      <w:pPr>
        <w:pStyle w:val="ListParagraph"/>
        <w:numPr>
          <w:ilvl w:val="0"/>
          <w:numId w:val="17"/>
        </w:numPr>
      </w:pPr>
      <w:r>
        <w:t>Compiler-Optimierungen</w:t>
      </w:r>
    </w:p>
    <w:p w14:paraId="0D64CD75" w14:textId="5C369547" w:rsidR="00D22749" w:rsidRDefault="00D22749" w:rsidP="00D22749">
      <w:pPr>
        <w:pStyle w:val="ListParagraph"/>
        <w:ind w:left="1800"/>
      </w:pPr>
      <w:r>
        <w:rPr>
          <w:noProof/>
        </w:rPr>
        <w:drawing>
          <wp:inline distT="0" distB="0" distL="0" distR="0" wp14:anchorId="35099FD5" wp14:editId="53A15511">
            <wp:extent cx="3314700" cy="1566346"/>
            <wp:effectExtent l="0" t="0" r="0" b="0"/>
            <wp:docPr id="76" name="Picture 76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Table&#10;&#10;Description automatically generated with medium confidenc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34981" cy="157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4EA9D" w14:textId="4536DA8F" w:rsidR="00D22749" w:rsidRDefault="00C0561D" w:rsidP="00D0189B">
      <w:pPr>
        <w:pStyle w:val="ListParagraph"/>
        <w:numPr>
          <w:ilvl w:val="0"/>
          <w:numId w:val="17"/>
        </w:numPr>
      </w:pPr>
      <w:r>
        <w:t>Optimierung von Berechnungen</w:t>
      </w:r>
    </w:p>
    <w:p w14:paraId="646B67A7" w14:textId="7D1ED0D8" w:rsidR="00C0561D" w:rsidRDefault="00EE7960" w:rsidP="00C0561D">
      <w:pPr>
        <w:pStyle w:val="ListParagraph"/>
        <w:numPr>
          <w:ilvl w:val="0"/>
          <w:numId w:val="29"/>
        </w:numPr>
      </w:pPr>
      <w:r>
        <w:t>Constant Folding: Konstante bei Kompiler Zeit berechnen</w:t>
      </w:r>
    </w:p>
    <w:p w14:paraId="443883FC" w14:textId="318D4650" w:rsidR="00EE7960" w:rsidRDefault="00EE7960" w:rsidP="00C0561D">
      <w:pPr>
        <w:pStyle w:val="ListParagraph"/>
        <w:numPr>
          <w:ilvl w:val="0"/>
          <w:numId w:val="29"/>
        </w:numPr>
      </w:pPr>
      <w:r>
        <w:t>Constant Propagation: Variablen werden mit ihren Wert ersetzt</w:t>
      </w:r>
    </w:p>
    <w:p w14:paraId="343F68AD" w14:textId="06068E0D" w:rsidR="00EE7960" w:rsidRDefault="00EE7960" w:rsidP="00C0561D">
      <w:pPr>
        <w:pStyle w:val="ListParagraph"/>
        <w:numPr>
          <w:ilvl w:val="0"/>
          <w:numId w:val="29"/>
        </w:numPr>
      </w:pPr>
      <w:r>
        <w:t>Common Subexpression Elimination:</w:t>
      </w:r>
    </w:p>
    <w:p w14:paraId="24379E48" w14:textId="73CA5D5C" w:rsidR="00CA5F75" w:rsidRDefault="00CA5F75" w:rsidP="00D0189B">
      <w:pPr>
        <w:pStyle w:val="ListParagraph"/>
        <w:numPr>
          <w:ilvl w:val="0"/>
          <w:numId w:val="17"/>
        </w:numPr>
      </w:pPr>
      <w:r>
        <w:t>Optimierung von Funktionsaurufen: Tail Call Optimization</w:t>
      </w:r>
    </w:p>
    <w:p w14:paraId="356C7A20" w14:textId="67C5064E" w:rsidR="00CA5F75" w:rsidRDefault="00CA5F75" w:rsidP="00CA5F75">
      <w:pPr>
        <w:ind w:left="1440"/>
      </w:pPr>
      <w:r>
        <w:rPr>
          <w:noProof/>
        </w:rPr>
        <w:drawing>
          <wp:inline distT="0" distB="0" distL="0" distR="0" wp14:anchorId="0C8FC272" wp14:editId="5F7DFBE4">
            <wp:extent cx="3899647" cy="1096251"/>
            <wp:effectExtent l="0" t="0" r="5715" b="8890"/>
            <wp:docPr id="77" name="Picture 7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Graphical user interface, text, application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917156" cy="1101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861BD" w14:textId="673B6225" w:rsidR="00CA5F75" w:rsidRDefault="005114C1" w:rsidP="00D0189B">
      <w:pPr>
        <w:pStyle w:val="ListParagraph"/>
        <w:numPr>
          <w:ilvl w:val="0"/>
          <w:numId w:val="17"/>
        </w:numPr>
      </w:pPr>
      <w:r>
        <w:t>Low-level Optimierungen:</w:t>
      </w:r>
    </w:p>
    <w:p w14:paraId="6C3101D3" w14:textId="2AA96771" w:rsidR="005114C1" w:rsidRDefault="005114C1" w:rsidP="005114C1">
      <w:pPr>
        <w:pStyle w:val="ListParagraph"/>
        <w:numPr>
          <w:ilvl w:val="0"/>
          <w:numId w:val="30"/>
        </w:numPr>
      </w:pPr>
      <w:r>
        <w:t>Instruktion Selection: ersetzen Multiplikation durch SHL</w:t>
      </w:r>
    </w:p>
    <w:p w14:paraId="3FF22069" w14:textId="695FB929" w:rsidR="005114C1" w:rsidRDefault="005114C1" w:rsidP="005114C1">
      <w:pPr>
        <w:pStyle w:val="ListParagraph"/>
        <w:numPr>
          <w:ilvl w:val="0"/>
          <w:numId w:val="30"/>
        </w:numPr>
      </w:pPr>
      <w:r>
        <w:t>Register Allocation: vermeiden von Stack zugriff</w:t>
      </w:r>
    </w:p>
    <w:p w14:paraId="4F2F5E24" w14:textId="3706BC52" w:rsidR="005114C1" w:rsidRDefault="003227AD" w:rsidP="00D0189B">
      <w:pPr>
        <w:pStyle w:val="ListParagraph"/>
        <w:numPr>
          <w:ilvl w:val="0"/>
          <w:numId w:val="17"/>
        </w:numPr>
      </w:pPr>
      <w:r>
        <w:t>Layout von Datenstrukturen: Structs</w:t>
      </w:r>
    </w:p>
    <w:p w14:paraId="6D96389C" w14:textId="33C39D28" w:rsidR="003227AD" w:rsidRPr="00E77139" w:rsidRDefault="003227AD" w:rsidP="00D1585D">
      <w:pPr>
        <w:pStyle w:val="ListParagraph"/>
        <w:ind w:left="1800"/>
      </w:pPr>
      <w:r>
        <w:rPr>
          <w:noProof/>
        </w:rPr>
        <w:drawing>
          <wp:inline distT="0" distB="0" distL="0" distR="0" wp14:anchorId="208258DC" wp14:editId="7CC3C317">
            <wp:extent cx="3892923" cy="1797249"/>
            <wp:effectExtent l="0" t="0" r="0" b="0"/>
            <wp:docPr id="78" name="Picture 7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Text, letter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932540" cy="1815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81925" w14:textId="77777777" w:rsidR="00EF52A2" w:rsidRPr="00E77139" w:rsidRDefault="00EF52A2" w:rsidP="00EF52A2">
      <w:pPr>
        <w:pStyle w:val="ListParagraph"/>
        <w:ind w:left="1440"/>
      </w:pPr>
    </w:p>
    <w:p w14:paraId="527A8702" w14:textId="4EED85BA" w:rsidR="00EF52A2" w:rsidRPr="00D1585D" w:rsidRDefault="00D1585D" w:rsidP="00EF52A2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D1585D">
        <w:rPr>
          <w:b/>
          <w:bCs/>
          <w:sz w:val="32"/>
          <w:szCs w:val="32"/>
        </w:rPr>
        <w:t>Woche</w:t>
      </w:r>
    </w:p>
    <w:p w14:paraId="093005EB" w14:textId="73DC1D36" w:rsidR="00D1585D" w:rsidRDefault="00D1585D" w:rsidP="00D1585D">
      <w:pPr>
        <w:pStyle w:val="ListParagraph"/>
        <w:numPr>
          <w:ilvl w:val="0"/>
          <w:numId w:val="8"/>
        </w:numPr>
      </w:pPr>
      <w:r>
        <w:t>Weitere SIMD konzept</w:t>
      </w:r>
    </w:p>
    <w:p w14:paraId="6AE05045" w14:textId="2BD47B65" w:rsidR="00DF6585" w:rsidRDefault="00DF6585" w:rsidP="00DF6585">
      <w:pPr>
        <w:pStyle w:val="ListParagraph"/>
        <w:numPr>
          <w:ilvl w:val="0"/>
          <w:numId w:val="17"/>
        </w:numPr>
      </w:pPr>
      <w:r w:rsidRPr="00654081">
        <w:t>Vergleich 2 XMM-Register: PCMPEQB (P: packed, CMP: compare, EQ: equal, B:byte)</w:t>
      </w:r>
      <w:r w:rsidR="00654081" w:rsidRPr="00654081">
        <w:t xml:space="preserve"> (analog für PCMPEQ</w:t>
      </w:r>
      <w:r w:rsidR="00654081">
        <w:t xml:space="preserve">W, </w:t>
      </w:r>
      <w:r w:rsidR="00654081" w:rsidRPr="00654081">
        <w:t>PCMPEQ</w:t>
      </w:r>
      <w:r w:rsidR="00654081">
        <w:t xml:space="preserve">D, </w:t>
      </w:r>
      <w:r w:rsidR="00654081" w:rsidRPr="00654081">
        <w:t>PCMPEQ</w:t>
      </w:r>
      <w:r w:rsidR="00654081">
        <w:t>Q</w:t>
      </w:r>
      <w:r w:rsidR="00183005">
        <w:t xml:space="preserve">, </w:t>
      </w:r>
      <w:r w:rsidR="00183005" w:rsidRPr="00654081">
        <w:t>PCMP</w:t>
      </w:r>
      <w:r w:rsidR="00183005">
        <w:t>GTW,…</w:t>
      </w:r>
      <w:r w:rsidR="00654081">
        <w:t>)</w:t>
      </w:r>
    </w:p>
    <w:p w14:paraId="0EC8F87C" w14:textId="61B3B68C" w:rsidR="00183005" w:rsidRDefault="00183005" w:rsidP="00183005">
      <w:pPr>
        <w:pStyle w:val="ListParagraph"/>
        <w:ind w:left="1800"/>
      </w:pPr>
      <w:r>
        <w:rPr>
          <w:noProof/>
        </w:rPr>
        <w:drawing>
          <wp:inline distT="0" distB="0" distL="0" distR="0" wp14:anchorId="4AAC764F" wp14:editId="77782847">
            <wp:extent cx="3848303" cy="1714500"/>
            <wp:effectExtent l="0" t="0" r="0" b="0"/>
            <wp:docPr id="88" name="Picture 8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Table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861561" cy="1720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EF89E" w14:textId="59B9D74B" w:rsidR="005C271B" w:rsidRDefault="005C271B" w:rsidP="00183005">
      <w:pPr>
        <w:pStyle w:val="ListParagraph"/>
        <w:ind w:left="1800"/>
      </w:pPr>
      <w:r>
        <w:rPr>
          <w:noProof/>
        </w:rPr>
        <w:drawing>
          <wp:inline distT="0" distB="0" distL="0" distR="0" wp14:anchorId="522A37A3" wp14:editId="21EAC42B">
            <wp:extent cx="3798794" cy="1965655"/>
            <wp:effectExtent l="0" t="0" r="0" b="0"/>
            <wp:docPr id="89" name="Picture 89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A picture containing char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818351" cy="197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C2F9B" w14:textId="73197297" w:rsidR="00DF6585" w:rsidRPr="00654081" w:rsidRDefault="007460F1" w:rsidP="00DB0186">
      <w:pPr>
        <w:pStyle w:val="ListParagraph"/>
        <w:ind w:left="1800"/>
      </w:pPr>
      <w:r>
        <w:rPr>
          <w:noProof/>
        </w:rPr>
        <w:drawing>
          <wp:inline distT="0" distB="0" distL="0" distR="0" wp14:anchorId="5ED6E648" wp14:editId="3FBB9A30">
            <wp:extent cx="3758453" cy="2064155"/>
            <wp:effectExtent l="0" t="0" r="0" b="0"/>
            <wp:docPr id="90" name="Picture 9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A picture containing graphical user interface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781797" cy="2076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01F43" w14:textId="32223FAA" w:rsidR="00D1585D" w:rsidRDefault="00DB0186" w:rsidP="00D1585D">
      <w:pPr>
        <w:pStyle w:val="ListParagraph"/>
        <w:numPr>
          <w:ilvl w:val="0"/>
          <w:numId w:val="8"/>
        </w:numPr>
      </w:pPr>
      <w:r>
        <w:t>AVX Register</w:t>
      </w:r>
    </w:p>
    <w:p w14:paraId="66F1280F" w14:textId="790671F9" w:rsidR="00DB0186" w:rsidRDefault="00DB0186" w:rsidP="00DB0186">
      <w:pPr>
        <w:pStyle w:val="ListParagraph"/>
        <w:numPr>
          <w:ilvl w:val="0"/>
          <w:numId w:val="17"/>
        </w:numPr>
      </w:pPr>
      <w:r>
        <w:t>Datenbreite: 256 Bit, ymm0 bis ymm15</w:t>
      </w:r>
      <w:r w:rsidR="008C1DF8">
        <w:t>, drei Operanden Format</w:t>
      </w:r>
    </w:p>
    <w:p w14:paraId="1AA0DBEE" w14:textId="37E61BE0" w:rsidR="00DB0186" w:rsidRDefault="00DB0186" w:rsidP="00DB0186">
      <w:pPr>
        <w:ind w:left="1440"/>
      </w:pPr>
      <w:r>
        <w:rPr>
          <w:noProof/>
        </w:rPr>
        <w:drawing>
          <wp:inline distT="0" distB="0" distL="0" distR="0" wp14:anchorId="11C83173" wp14:editId="4D998502">
            <wp:extent cx="3594923" cy="887506"/>
            <wp:effectExtent l="0" t="0" r="5715" b="8255"/>
            <wp:docPr id="92" name="Picture 92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 descr="Graphical user interface, text&#10;&#10;Description automatically generated with medium confidence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627359" cy="89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2FE8B" w14:textId="1CE2633A" w:rsidR="00DB0186" w:rsidRDefault="00DB0186" w:rsidP="00DB0186">
      <w:pPr>
        <w:pStyle w:val="ListParagraph"/>
        <w:numPr>
          <w:ilvl w:val="0"/>
          <w:numId w:val="17"/>
        </w:numPr>
      </w:pPr>
      <w:r>
        <w:lastRenderedPageBreak/>
        <w:t>Instruktionen:</w:t>
      </w:r>
    </w:p>
    <w:p w14:paraId="513FCB88" w14:textId="30C790DC" w:rsidR="008C1DF8" w:rsidRDefault="008C1DF8" w:rsidP="008C1DF8">
      <w:pPr>
        <w:pStyle w:val="ListParagraph"/>
        <w:numPr>
          <w:ilvl w:val="0"/>
          <w:numId w:val="12"/>
        </w:numPr>
      </w:pPr>
      <w:r>
        <w:t>VADDPS</w:t>
      </w:r>
    </w:p>
    <w:p w14:paraId="730D19AA" w14:textId="00A67987" w:rsidR="008C1DF8" w:rsidRDefault="008C1DF8" w:rsidP="008C1DF8">
      <w:pPr>
        <w:ind w:left="1440"/>
      </w:pPr>
      <w:r>
        <w:rPr>
          <w:noProof/>
        </w:rPr>
        <w:drawing>
          <wp:inline distT="0" distB="0" distL="0" distR="0" wp14:anchorId="0D90E7CB" wp14:editId="528B661A">
            <wp:extent cx="3039035" cy="1192645"/>
            <wp:effectExtent l="0" t="0" r="9525" b="7620"/>
            <wp:docPr id="93" name="Picture 9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Chart&#10;&#10;Description automatically generated with medium confidenc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048614" cy="1196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578C8" w14:textId="4963D052" w:rsidR="008C1DF8" w:rsidRDefault="008C1DF8" w:rsidP="008C1DF8">
      <w:pPr>
        <w:pStyle w:val="ListParagraph"/>
        <w:numPr>
          <w:ilvl w:val="0"/>
          <w:numId w:val="12"/>
        </w:numPr>
      </w:pPr>
      <w:r>
        <w:t>VMOVSD</w:t>
      </w:r>
    </w:p>
    <w:p w14:paraId="153BBA3A" w14:textId="59950197" w:rsidR="008C1DF8" w:rsidRDefault="004121BC" w:rsidP="008C1DF8">
      <w:pPr>
        <w:ind w:left="1440"/>
      </w:pPr>
      <w:r>
        <w:rPr>
          <w:noProof/>
        </w:rPr>
        <w:drawing>
          <wp:inline distT="0" distB="0" distL="0" distR="0" wp14:anchorId="446AD778" wp14:editId="09476B1A">
            <wp:extent cx="3395382" cy="304882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463746" cy="311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37A9D" w14:textId="67D67212" w:rsidR="008C1DF8" w:rsidRDefault="004121BC" w:rsidP="008C1DF8">
      <w:pPr>
        <w:pStyle w:val="ListParagraph"/>
        <w:numPr>
          <w:ilvl w:val="0"/>
          <w:numId w:val="12"/>
        </w:numPr>
      </w:pPr>
      <w:r>
        <w:t>VBROADCASTSS xmm/ymm, xmm/m32</w:t>
      </w:r>
    </w:p>
    <w:p w14:paraId="28E31B78" w14:textId="3901BDE6" w:rsidR="004121BC" w:rsidRDefault="004121BC" w:rsidP="004121BC">
      <w:pPr>
        <w:ind w:left="1440"/>
      </w:pPr>
      <w:r>
        <w:rPr>
          <w:noProof/>
        </w:rPr>
        <w:drawing>
          <wp:inline distT="0" distB="0" distL="0" distR="0" wp14:anchorId="12DEEF4F" wp14:editId="78605D89">
            <wp:extent cx="3025588" cy="970416"/>
            <wp:effectExtent l="0" t="0" r="3810" b="1270"/>
            <wp:docPr id="95" name="Picture 95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Diagram&#10;&#10;Description automatically generated with low confidenc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030540" cy="972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9134D" w14:textId="4645A430" w:rsidR="004121BC" w:rsidRDefault="004121BC" w:rsidP="004121BC">
      <w:pPr>
        <w:ind w:left="708" w:firstLine="708"/>
      </w:pPr>
      <w:r>
        <w:rPr>
          <w:noProof/>
        </w:rPr>
        <w:drawing>
          <wp:inline distT="0" distB="0" distL="0" distR="0" wp14:anchorId="78B8B1DB" wp14:editId="7FC80487">
            <wp:extent cx="2793882" cy="880783"/>
            <wp:effectExtent l="0" t="0" r="6985" b="0"/>
            <wp:docPr id="96" name="Picture 9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Text, letter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808044" cy="885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61B5A" w14:textId="68C0F7BF" w:rsidR="008C1DF8" w:rsidRDefault="004121BC" w:rsidP="004121BC">
      <w:r>
        <w:tab/>
      </w:r>
      <w:r>
        <w:tab/>
      </w:r>
      <w:r>
        <w:rPr>
          <w:noProof/>
        </w:rPr>
        <w:drawing>
          <wp:inline distT="0" distB="0" distL="0" distR="0" wp14:anchorId="4DED5831" wp14:editId="491F23E6">
            <wp:extent cx="3139888" cy="1644655"/>
            <wp:effectExtent l="0" t="0" r="3810" b="0"/>
            <wp:docPr id="97" name="Picture 97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Graphical user interface, application, tabl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148990" cy="164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79A96" w14:textId="17803F20" w:rsidR="00DB0186" w:rsidRDefault="00DD6ED0" w:rsidP="00D1585D">
      <w:pPr>
        <w:pStyle w:val="ListParagraph"/>
        <w:numPr>
          <w:ilvl w:val="0"/>
          <w:numId w:val="8"/>
        </w:numPr>
      </w:pPr>
      <w:r>
        <w:t>Benchmarking</w:t>
      </w:r>
    </w:p>
    <w:p w14:paraId="2E026F11" w14:textId="0B7A11C2" w:rsidR="00DD6ED0" w:rsidRPr="00DD6ED0" w:rsidRDefault="00DD6ED0" w:rsidP="00DD6ED0">
      <w:pPr>
        <w:pStyle w:val="ListParagraph"/>
        <w:numPr>
          <w:ilvl w:val="0"/>
          <w:numId w:val="17"/>
        </w:numPr>
        <w:rPr>
          <w:i/>
          <w:iCs/>
          <w:u w:val="single"/>
          <w:lang w:val="en-GB"/>
        </w:rPr>
      </w:pPr>
      <w:r w:rsidRPr="00DD6ED0">
        <w:rPr>
          <w:lang w:val="en-GB"/>
        </w:rPr>
        <w:t xml:space="preserve">Zeitmessung mit </w:t>
      </w:r>
      <w:r w:rsidRPr="00DD6ED0">
        <w:rPr>
          <w:i/>
          <w:iCs/>
          <w:u w:val="single"/>
          <w:lang w:val="en-GB"/>
        </w:rPr>
        <w:t xml:space="preserve">time: </w:t>
      </w:r>
      <w:r w:rsidRPr="00DD6ED0">
        <w:rPr>
          <w:lang w:val="en-GB"/>
        </w:rPr>
        <w:t>time ./main</w:t>
      </w:r>
    </w:p>
    <w:p w14:paraId="6507F9D8" w14:textId="4B11EFAB" w:rsidR="00DD6ED0" w:rsidRPr="00DD6ED0" w:rsidRDefault="00DD6ED0" w:rsidP="00DD6ED0">
      <w:pPr>
        <w:pStyle w:val="ListParagraph"/>
        <w:numPr>
          <w:ilvl w:val="0"/>
          <w:numId w:val="12"/>
        </w:numPr>
        <w:rPr>
          <w:i/>
          <w:iCs/>
          <w:u w:val="single"/>
        </w:rPr>
      </w:pPr>
      <w:r w:rsidRPr="00DD6ED0">
        <w:t xml:space="preserve">Nachteil: Alles wird gemessen, </w:t>
      </w:r>
      <w:r>
        <w:t>auch Eingabe und printf,…</w:t>
      </w:r>
    </w:p>
    <w:p w14:paraId="225BFE2A" w14:textId="231707B8" w:rsidR="00DD6ED0" w:rsidRDefault="00B36C6C" w:rsidP="00DD6ED0">
      <w:pPr>
        <w:pStyle w:val="ListParagraph"/>
        <w:numPr>
          <w:ilvl w:val="0"/>
          <w:numId w:val="17"/>
        </w:numPr>
      </w:pPr>
      <w:r>
        <w:t>Zeimessung im Code:</w:t>
      </w:r>
    </w:p>
    <w:p w14:paraId="458FF5A9" w14:textId="13C9F565" w:rsidR="002E65DF" w:rsidRDefault="002E65DF" w:rsidP="002E65DF">
      <w:pPr>
        <w:pStyle w:val="ListParagraph"/>
        <w:numPr>
          <w:ilvl w:val="0"/>
          <w:numId w:val="12"/>
        </w:numPr>
      </w:pPr>
      <w:r>
        <w:t>Abstand zwischen Messpunkten mindesten eine Sekunde: genügend Workload durch zB Schleife</w:t>
      </w:r>
    </w:p>
    <w:p w14:paraId="048951E2" w14:textId="7EFC751D" w:rsidR="002E65DF" w:rsidRDefault="00445518" w:rsidP="00DD6ED0">
      <w:pPr>
        <w:pStyle w:val="ListParagraph"/>
        <w:numPr>
          <w:ilvl w:val="0"/>
          <w:numId w:val="17"/>
        </w:numPr>
      </w:pPr>
      <w:r>
        <w:t>Umgebungsbedingungen</w:t>
      </w:r>
    </w:p>
    <w:p w14:paraId="3625C4D5" w14:textId="7ACC5519" w:rsidR="00445518" w:rsidRDefault="00445518" w:rsidP="00445518">
      <w:pPr>
        <w:pStyle w:val="ListParagraph"/>
        <w:numPr>
          <w:ilvl w:val="0"/>
          <w:numId w:val="12"/>
        </w:numPr>
      </w:pPr>
      <w:r>
        <w:t xml:space="preserve">Überprüfung von Korrektheit </w:t>
      </w:r>
    </w:p>
    <w:p w14:paraId="0BE99A85" w14:textId="267C1A77" w:rsidR="00EB63CA" w:rsidRDefault="00EB63CA" w:rsidP="00445518">
      <w:pPr>
        <w:pStyle w:val="ListParagraph"/>
        <w:numPr>
          <w:ilvl w:val="0"/>
          <w:numId w:val="12"/>
        </w:numPr>
      </w:pPr>
      <w:r>
        <w:lastRenderedPageBreak/>
        <w:t>Die Messung mindesten 3 mal wiederholen</w:t>
      </w:r>
    </w:p>
    <w:p w14:paraId="21E8E741" w14:textId="4A33ED65" w:rsidR="00445518" w:rsidRDefault="00C679F1" w:rsidP="00DD6ED0">
      <w:pPr>
        <w:pStyle w:val="ListParagraph"/>
        <w:numPr>
          <w:ilvl w:val="0"/>
          <w:numId w:val="17"/>
        </w:numPr>
      </w:pPr>
      <w:r>
        <w:t>Dokumentation</w:t>
      </w:r>
    </w:p>
    <w:p w14:paraId="452717A1" w14:textId="3CBD14EF" w:rsidR="00C679F1" w:rsidRDefault="00C679F1" w:rsidP="00C679F1">
      <w:pPr>
        <w:pStyle w:val="ListParagraph"/>
        <w:numPr>
          <w:ilvl w:val="0"/>
          <w:numId w:val="12"/>
        </w:numPr>
      </w:pPr>
      <w:r>
        <w:t>Reproduzierbarkeit der Ergebnisse</w:t>
      </w:r>
    </w:p>
    <w:p w14:paraId="3CD8FC27" w14:textId="08C8487D" w:rsidR="00C679F1" w:rsidRDefault="00C679F1" w:rsidP="00C679F1">
      <w:pPr>
        <w:pStyle w:val="ListParagraph"/>
        <w:numPr>
          <w:ilvl w:val="0"/>
          <w:numId w:val="12"/>
        </w:numPr>
      </w:pPr>
      <w:r w:rsidRPr="00C679F1">
        <w:t>Setup des System (CPU, Spei</w:t>
      </w:r>
      <w:r>
        <w:t>cher, Betriebsystem)</w:t>
      </w:r>
    </w:p>
    <w:p w14:paraId="0691898D" w14:textId="14C90962" w:rsidR="00C679F1" w:rsidRDefault="00C679F1" w:rsidP="00C679F1">
      <w:pPr>
        <w:pStyle w:val="ListParagraph"/>
        <w:numPr>
          <w:ilvl w:val="0"/>
          <w:numId w:val="12"/>
        </w:numPr>
      </w:pPr>
      <w:r>
        <w:t>Kompiliervorgang (Compiler, Version, Optionen)</w:t>
      </w:r>
    </w:p>
    <w:p w14:paraId="7F79B2A3" w14:textId="7CEBCF19" w:rsidR="00C679F1" w:rsidRDefault="00C679F1" w:rsidP="00C679F1">
      <w:pPr>
        <w:pStyle w:val="ListParagraph"/>
        <w:numPr>
          <w:ilvl w:val="0"/>
          <w:numId w:val="12"/>
        </w:numPr>
      </w:pPr>
      <w:r>
        <w:t>Testvorgang (Eingaben, Wiederholungen)</w:t>
      </w:r>
    </w:p>
    <w:p w14:paraId="7D74E64B" w14:textId="24F08DFD" w:rsidR="00C679F1" w:rsidRDefault="00145AB4" w:rsidP="00C679F1">
      <w:pPr>
        <w:pStyle w:val="ListParagraph"/>
        <w:numPr>
          <w:ilvl w:val="0"/>
          <w:numId w:val="12"/>
        </w:numPr>
      </w:pPr>
      <w:r>
        <w:t>Aufbereitung</w:t>
      </w:r>
      <w:r w:rsidR="00C679F1">
        <w:t xml:space="preserve"> </w:t>
      </w:r>
      <w:r>
        <w:t>von Ergebnisse in</w:t>
      </w:r>
      <w:r w:rsidR="00C679F1">
        <w:t xml:space="preserve"> Diagramm</w:t>
      </w:r>
    </w:p>
    <w:p w14:paraId="3B83EE5D" w14:textId="06A84EC7" w:rsidR="00D14A3C" w:rsidRPr="00C679F1" w:rsidRDefault="00D14A3C" w:rsidP="00D14A3C">
      <w:pPr>
        <w:ind w:left="1440"/>
      </w:pPr>
      <w:r>
        <w:rPr>
          <w:noProof/>
        </w:rPr>
        <w:drawing>
          <wp:inline distT="0" distB="0" distL="0" distR="0" wp14:anchorId="01E2DB8C" wp14:editId="141582A2">
            <wp:extent cx="4215653" cy="2351107"/>
            <wp:effectExtent l="0" t="0" r="0" b="0"/>
            <wp:docPr id="98" name="Picture 9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Chart, line chart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24591" cy="2356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73CCA" w14:textId="02F88AEB" w:rsidR="00C679F1" w:rsidRPr="00C679F1" w:rsidRDefault="00D14A3C" w:rsidP="00D14A3C">
      <w:r>
        <w:tab/>
      </w:r>
      <w:r>
        <w:tab/>
      </w:r>
      <w:r>
        <w:rPr>
          <w:noProof/>
        </w:rPr>
        <w:drawing>
          <wp:inline distT="0" distB="0" distL="0" distR="0" wp14:anchorId="13F5FA7E" wp14:editId="60D4B673">
            <wp:extent cx="3314700" cy="1887180"/>
            <wp:effectExtent l="0" t="0" r="0" b="0"/>
            <wp:docPr id="99" name="Picture 99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Text, application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323669" cy="1892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C4CD3" w14:textId="5C37FFF8" w:rsidR="00D1585D" w:rsidRPr="00D14A3C" w:rsidRDefault="00D14A3C" w:rsidP="00EF52A2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D14A3C">
        <w:rPr>
          <w:b/>
          <w:bCs/>
          <w:sz w:val="32"/>
          <w:szCs w:val="32"/>
        </w:rPr>
        <w:t>Woche</w:t>
      </w:r>
    </w:p>
    <w:p w14:paraId="6B63A61B" w14:textId="08E86E48" w:rsidR="00D14A3C" w:rsidRDefault="003009EC" w:rsidP="00D14A3C">
      <w:pPr>
        <w:pStyle w:val="ListParagraph"/>
        <w:numPr>
          <w:ilvl w:val="0"/>
          <w:numId w:val="8"/>
        </w:numPr>
      </w:pPr>
      <w:r>
        <w:t>Perf</w:t>
      </w:r>
    </w:p>
    <w:p w14:paraId="57DB79DA" w14:textId="7E648C0F" w:rsidR="003009EC" w:rsidRDefault="003009EC" w:rsidP="003009EC">
      <w:pPr>
        <w:pStyle w:val="ListParagraph"/>
        <w:numPr>
          <w:ilvl w:val="0"/>
          <w:numId w:val="17"/>
        </w:numPr>
      </w:pPr>
      <w:r w:rsidRPr="000E7D50">
        <w:t>Perf record ./main</w:t>
      </w:r>
      <w:r w:rsidR="000E7D50" w:rsidRPr="000E7D50">
        <w:t xml:space="preserve"> (prüft die Ins</w:t>
      </w:r>
      <w:r w:rsidR="000E7D50">
        <w:t>truktionen und ihre Durchführungszeit)</w:t>
      </w:r>
    </w:p>
    <w:p w14:paraId="725E204B" w14:textId="0CC2AE69" w:rsidR="000E7D50" w:rsidRDefault="000E7D50" w:rsidP="003009EC">
      <w:pPr>
        <w:pStyle w:val="ListParagraph"/>
        <w:numPr>
          <w:ilvl w:val="0"/>
          <w:numId w:val="17"/>
        </w:numPr>
      </w:pPr>
      <w:r w:rsidRPr="000E7D50">
        <w:t xml:space="preserve">Perf record (liest </w:t>
      </w:r>
      <w:r>
        <w:t>die</w:t>
      </w:r>
      <w:r w:rsidRPr="000E7D50">
        <w:t xml:space="preserve"> Rekord</w:t>
      </w:r>
      <w:r>
        <w:t xml:space="preserve">e) </w:t>
      </w:r>
    </w:p>
    <w:p w14:paraId="0B010ADB" w14:textId="77777777" w:rsidR="000E7D50" w:rsidRDefault="000E7D50" w:rsidP="003009EC">
      <w:pPr>
        <w:pStyle w:val="ListParagraph"/>
        <w:numPr>
          <w:ilvl w:val="0"/>
          <w:numId w:val="17"/>
        </w:numPr>
      </w:pPr>
      <w:r>
        <w:t>Perf list (gliedern alle Funktionalitäten mit Perf)</w:t>
      </w:r>
    </w:p>
    <w:p w14:paraId="1C2CEB8D" w14:textId="7CB2AF11" w:rsidR="000E7D50" w:rsidRPr="000E7D50" w:rsidRDefault="000E7D50" w:rsidP="003009EC">
      <w:pPr>
        <w:pStyle w:val="ListParagraph"/>
        <w:numPr>
          <w:ilvl w:val="0"/>
          <w:numId w:val="17"/>
        </w:numPr>
      </w:pPr>
      <w:r>
        <w:t xml:space="preserve">Cache Misses: Perf record -e cache-misses ./main </w:t>
      </w:r>
    </w:p>
    <w:p w14:paraId="41E6029D" w14:textId="77777777" w:rsidR="005B5210" w:rsidRDefault="00261B03" w:rsidP="005B5210">
      <w:pPr>
        <w:pStyle w:val="ListParagraph"/>
        <w:numPr>
          <w:ilvl w:val="0"/>
          <w:numId w:val="8"/>
        </w:numPr>
      </w:pPr>
      <w:r>
        <w:t>Git basics</w:t>
      </w:r>
    </w:p>
    <w:p w14:paraId="11FEA779" w14:textId="4BB38AF0" w:rsidR="00261B03" w:rsidRDefault="005B5210" w:rsidP="005B5210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3D355449" wp14:editId="2265F90F">
            <wp:extent cx="2678806" cy="1350651"/>
            <wp:effectExtent l="0" t="0" r="7620" b="1905"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682498" cy="1352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E965A" w14:textId="390E3AC3" w:rsidR="005B5210" w:rsidRDefault="005B5210" w:rsidP="00261B03">
      <w:pPr>
        <w:pStyle w:val="ListParagraph"/>
        <w:numPr>
          <w:ilvl w:val="0"/>
          <w:numId w:val="31"/>
        </w:numPr>
      </w:pPr>
      <w:r>
        <w:t>Git branch -l (gliedern alle vorhandene branches)</w:t>
      </w:r>
    </w:p>
    <w:p w14:paraId="71F11E3B" w14:textId="38EC66C4" w:rsidR="005B5210" w:rsidRDefault="005B5210" w:rsidP="00261B03">
      <w:pPr>
        <w:pStyle w:val="ListParagraph"/>
        <w:numPr>
          <w:ilvl w:val="0"/>
          <w:numId w:val="31"/>
        </w:numPr>
        <w:rPr>
          <w:lang w:val="en-GB"/>
        </w:rPr>
      </w:pPr>
      <w:r w:rsidRPr="005B5210">
        <w:rPr>
          <w:lang w:val="en-GB"/>
        </w:rPr>
        <w:t>Git checkout -b testing (w</w:t>
      </w:r>
      <w:r>
        <w:rPr>
          <w:lang w:val="en-GB"/>
        </w:rPr>
        <w:t>echseln in testing branche)</w:t>
      </w:r>
    </w:p>
    <w:p w14:paraId="602F2D0A" w14:textId="4878B992" w:rsidR="00A115E9" w:rsidRDefault="00A115E9" w:rsidP="00261B03">
      <w:pPr>
        <w:pStyle w:val="ListParagraph"/>
        <w:numPr>
          <w:ilvl w:val="0"/>
          <w:numId w:val="31"/>
        </w:numPr>
        <w:rPr>
          <w:lang w:val="en-GB"/>
        </w:rPr>
      </w:pPr>
      <w:r>
        <w:rPr>
          <w:lang w:val="en-GB"/>
        </w:rPr>
        <w:t xml:space="preserve">Git push -u  origin testing </w:t>
      </w:r>
    </w:p>
    <w:p w14:paraId="5A73E9BC" w14:textId="74A94394" w:rsidR="00A115E9" w:rsidRDefault="00A115E9" w:rsidP="00261B03">
      <w:pPr>
        <w:pStyle w:val="ListParagraph"/>
        <w:numPr>
          <w:ilvl w:val="0"/>
          <w:numId w:val="31"/>
        </w:numPr>
      </w:pPr>
      <w:r w:rsidRPr="00A115E9">
        <w:t>Git merge testing (merge mit dem</w:t>
      </w:r>
      <w:r>
        <w:t xml:space="preserve"> Branche Testing)</w:t>
      </w:r>
    </w:p>
    <w:p w14:paraId="1C928053" w14:textId="009F1793" w:rsidR="008548AA" w:rsidRPr="00A115E9" w:rsidRDefault="008548AA" w:rsidP="00261B03">
      <w:pPr>
        <w:pStyle w:val="ListParagraph"/>
        <w:numPr>
          <w:ilvl w:val="0"/>
          <w:numId w:val="31"/>
        </w:numPr>
      </w:pPr>
      <w:r>
        <w:t>Git push (löschen die anderen Branches)</w:t>
      </w:r>
    </w:p>
    <w:p w14:paraId="516413B5" w14:textId="5DF9D709" w:rsidR="003A30E9" w:rsidRPr="003A30E9" w:rsidRDefault="003A30E9" w:rsidP="003A30E9">
      <w:pPr>
        <w:rPr>
          <w:sz w:val="40"/>
          <w:szCs w:val="40"/>
        </w:rPr>
      </w:pPr>
      <w:r w:rsidRPr="003A30E9">
        <w:rPr>
          <w:sz w:val="40"/>
          <w:szCs w:val="40"/>
        </w:rPr>
        <w:t>Hausaufgaben</w:t>
      </w:r>
    </w:p>
    <w:p w14:paraId="691EFE64" w14:textId="47885DA0" w:rsidR="003A30E9" w:rsidRDefault="003A30E9" w:rsidP="003A30E9">
      <w:pPr>
        <w:pStyle w:val="ListParagraph"/>
        <w:numPr>
          <w:ilvl w:val="0"/>
          <w:numId w:val="6"/>
        </w:numPr>
      </w:pPr>
      <w:r>
        <w:t>1.Woche</w:t>
      </w:r>
    </w:p>
    <w:p w14:paraId="557C9971" w14:textId="435C893C" w:rsidR="00ED35CA" w:rsidRDefault="00ED35CA" w:rsidP="00ED35CA">
      <w:pPr>
        <w:pStyle w:val="ListParagraph"/>
        <w:numPr>
          <w:ilvl w:val="0"/>
          <w:numId w:val="7"/>
        </w:numPr>
      </w:pPr>
      <w:r>
        <w:t xml:space="preserve">Gauß: </w:t>
      </w:r>
    </w:p>
    <w:p w14:paraId="53F7239A" w14:textId="4DC6271A" w:rsidR="0042393D" w:rsidRDefault="0042393D" w:rsidP="00FC2983">
      <w:pPr>
        <w:ind w:left="1080"/>
        <w:rPr>
          <w:lang w:val="en-GB"/>
        </w:rPr>
      </w:pPr>
      <w:r>
        <w:rPr>
          <w:noProof/>
        </w:rPr>
        <w:drawing>
          <wp:inline distT="0" distB="0" distL="0" distR="0" wp14:anchorId="63284FAA" wp14:editId="5B6DBC6A">
            <wp:extent cx="4484594" cy="769160"/>
            <wp:effectExtent l="0" t="0" r="0" b="0"/>
            <wp:docPr id="5" name="Picture 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graphical user interfac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573821" cy="784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6E93C" w14:textId="14460419" w:rsidR="0018307C" w:rsidRPr="00D004BF" w:rsidRDefault="0018307C" w:rsidP="00FC2983">
      <w:pPr>
        <w:ind w:left="1080"/>
      </w:pPr>
      <w:r w:rsidRPr="00D004BF">
        <w:rPr>
          <w:color w:val="FF0000"/>
        </w:rPr>
        <w:t>Lea</w:t>
      </w:r>
      <w:r w:rsidRPr="00D004BF">
        <w:t>:</w:t>
      </w:r>
      <w:r w:rsidR="00D004BF" w:rsidRPr="00D004BF">
        <w:t xml:space="preserve"> Berechnet den Wert </w:t>
      </w:r>
      <w:r w:rsidR="00D004BF">
        <w:t>von der Adresse, in dem oberen Fall: lea rax, [rdi +1] = mov rax, rdi; inc rax;</w:t>
      </w:r>
    </w:p>
    <w:p w14:paraId="6BB73A7C" w14:textId="77816E97" w:rsidR="00ED35CA" w:rsidRDefault="00ED35CA" w:rsidP="00ED35CA">
      <w:pPr>
        <w:pStyle w:val="ListParagraph"/>
        <w:numPr>
          <w:ilvl w:val="0"/>
          <w:numId w:val="7"/>
        </w:numPr>
      </w:pPr>
      <w:r>
        <w:t>Fakultät:</w:t>
      </w:r>
    </w:p>
    <w:p w14:paraId="3B7C8E97" w14:textId="67D58BFF" w:rsidR="00D163F5" w:rsidRDefault="00D163F5" w:rsidP="00D163F5">
      <w:pPr>
        <w:pStyle w:val="ListParagraph"/>
        <w:ind w:left="1440"/>
      </w:pPr>
      <w:r>
        <w:rPr>
          <w:noProof/>
        </w:rPr>
        <w:drawing>
          <wp:inline distT="0" distB="0" distL="0" distR="0" wp14:anchorId="33B1013F" wp14:editId="7356E67F">
            <wp:extent cx="2091017" cy="3341370"/>
            <wp:effectExtent l="0" t="0" r="5080" b="0"/>
            <wp:docPr id="64" name="Picture 6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application, Word&#10;&#10;Description automatically generated"/>
                    <pic:cNvPicPr/>
                  </pic:nvPicPr>
                  <pic:blipFill rotWithShape="1">
                    <a:blip r:embed="rId65"/>
                    <a:srcRect r="58473"/>
                    <a:stretch/>
                  </pic:blipFill>
                  <pic:spPr bwMode="auto">
                    <a:xfrm>
                      <a:off x="0" y="0"/>
                      <a:ext cx="2116059" cy="33813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68AB34" w14:textId="79025A83" w:rsidR="00D163F5" w:rsidRDefault="00D163F5" w:rsidP="00D163F5">
      <w:pPr>
        <w:pStyle w:val="ListParagraph"/>
        <w:numPr>
          <w:ilvl w:val="0"/>
          <w:numId w:val="6"/>
        </w:numPr>
      </w:pPr>
      <w:r>
        <w:lastRenderedPageBreak/>
        <w:t>2.Woche</w:t>
      </w:r>
    </w:p>
    <w:p w14:paraId="2C6ABC36" w14:textId="4CF730F8" w:rsidR="00D163F5" w:rsidRDefault="00D163F5" w:rsidP="00D163F5">
      <w:pPr>
        <w:pStyle w:val="ListParagraph"/>
        <w:numPr>
          <w:ilvl w:val="0"/>
          <w:numId w:val="7"/>
        </w:numPr>
      </w:pPr>
      <w:r>
        <w:t>Collatz()</w:t>
      </w:r>
    </w:p>
    <w:p w14:paraId="421E83AB" w14:textId="542A04E5" w:rsidR="00D163F5" w:rsidRDefault="00D163F5" w:rsidP="00D163F5">
      <w:pPr>
        <w:ind w:left="1080"/>
      </w:pPr>
      <w:r>
        <w:rPr>
          <w:noProof/>
        </w:rPr>
        <w:drawing>
          <wp:inline distT="0" distB="0" distL="0" distR="0" wp14:anchorId="6B0A9DC1" wp14:editId="630E6165">
            <wp:extent cx="2454088" cy="2939198"/>
            <wp:effectExtent l="0" t="0" r="3810" b="0"/>
            <wp:docPr id="65" name="Picture 6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Text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462241" cy="2948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11960" w14:textId="46CA921D" w:rsidR="00D163F5" w:rsidRDefault="00D163F5" w:rsidP="00D163F5">
      <w:pPr>
        <w:pStyle w:val="ListParagraph"/>
        <w:numPr>
          <w:ilvl w:val="0"/>
          <w:numId w:val="7"/>
        </w:numPr>
      </w:pPr>
      <w:r>
        <w:t>EAN13()</w:t>
      </w:r>
    </w:p>
    <w:p w14:paraId="64543687" w14:textId="264158D0" w:rsidR="00D163F5" w:rsidRDefault="00D163F5" w:rsidP="00D163F5">
      <w:pPr>
        <w:ind w:left="1080"/>
      </w:pPr>
      <w:r>
        <w:rPr>
          <w:noProof/>
        </w:rPr>
        <w:drawing>
          <wp:inline distT="0" distB="0" distL="0" distR="0" wp14:anchorId="33F8F3E3" wp14:editId="6E65A9CF">
            <wp:extent cx="2474259" cy="2843227"/>
            <wp:effectExtent l="0" t="0" r="2540" b="0"/>
            <wp:docPr id="66" name="Picture 6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Text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479622" cy="2849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1E8F2" w14:textId="58A7A553" w:rsidR="00D163F5" w:rsidRDefault="00D163F5" w:rsidP="00D163F5">
      <w:pPr>
        <w:pStyle w:val="ListParagraph"/>
        <w:numPr>
          <w:ilvl w:val="0"/>
          <w:numId w:val="6"/>
        </w:numPr>
      </w:pPr>
      <w:r>
        <w:t>3.Woche</w:t>
      </w:r>
    </w:p>
    <w:p w14:paraId="327E3F57" w14:textId="6A70D574" w:rsidR="00D163F5" w:rsidRDefault="00D163F5" w:rsidP="00D163F5">
      <w:pPr>
        <w:pStyle w:val="ListParagraph"/>
        <w:numPr>
          <w:ilvl w:val="0"/>
          <w:numId w:val="7"/>
        </w:numPr>
      </w:pPr>
      <w:r>
        <w:t>Listsum()</w:t>
      </w:r>
    </w:p>
    <w:p w14:paraId="05B9B449" w14:textId="00EDD7E7" w:rsidR="00D163F5" w:rsidRDefault="00D163F5" w:rsidP="00D163F5">
      <w:pPr>
        <w:ind w:left="1080"/>
      </w:pPr>
      <w:r>
        <w:rPr>
          <w:noProof/>
        </w:rPr>
        <w:lastRenderedPageBreak/>
        <w:drawing>
          <wp:inline distT="0" distB="0" distL="0" distR="0" wp14:anchorId="3F8075E9" wp14:editId="23A6D1D2">
            <wp:extent cx="1983441" cy="1124236"/>
            <wp:effectExtent l="0" t="0" r="0" b="0"/>
            <wp:docPr id="67" name="Picture 6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Text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019847" cy="1144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29E55" w14:textId="79CFB1D7" w:rsidR="00D163F5" w:rsidRDefault="009C1786" w:rsidP="00D163F5">
      <w:pPr>
        <w:pStyle w:val="ListParagraph"/>
        <w:numPr>
          <w:ilvl w:val="0"/>
          <w:numId w:val="7"/>
        </w:numPr>
      </w:pPr>
      <w:r>
        <w:t>Brainfuck()</w:t>
      </w:r>
    </w:p>
    <w:p w14:paraId="2FE67739" w14:textId="487A9BCC" w:rsidR="009C1786" w:rsidRDefault="009C1786" w:rsidP="009C1786">
      <w:pPr>
        <w:ind w:left="1080"/>
      </w:pPr>
      <w:r>
        <w:rPr>
          <w:noProof/>
        </w:rPr>
        <w:lastRenderedPageBreak/>
        <w:drawing>
          <wp:inline distT="0" distB="0" distL="0" distR="0" wp14:anchorId="22B7CC8F" wp14:editId="1A117630">
            <wp:extent cx="5897880" cy="7447915"/>
            <wp:effectExtent l="0" t="0" r="7620" b="635"/>
            <wp:docPr id="68" name="Picture 6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A picture containing text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744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3BE7" w14:textId="2AEFCE27" w:rsidR="00D163F5" w:rsidRDefault="00D163F5" w:rsidP="00D163F5">
      <w:pPr>
        <w:pStyle w:val="ListParagraph"/>
        <w:numPr>
          <w:ilvl w:val="0"/>
          <w:numId w:val="6"/>
        </w:numPr>
      </w:pPr>
      <w:r>
        <w:t>4.Woche</w:t>
      </w:r>
    </w:p>
    <w:p w14:paraId="4CC48948" w14:textId="03CEB6E2" w:rsidR="009C1786" w:rsidRDefault="009C1786" w:rsidP="009C1786">
      <w:pPr>
        <w:pStyle w:val="ListParagraph"/>
        <w:numPr>
          <w:ilvl w:val="0"/>
          <w:numId w:val="7"/>
        </w:numPr>
      </w:pPr>
      <w:r>
        <w:t>Memccpy</w:t>
      </w:r>
    </w:p>
    <w:p w14:paraId="2C4AA41D" w14:textId="35623CBF" w:rsidR="009C1786" w:rsidRDefault="009C1786" w:rsidP="009C1786">
      <w:pPr>
        <w:ind w:left="1080"/>
      </w:pPr>
      <w:r>
        <w:rPr>
          <w:noProof/>
        </w:rPr>
        <w:lastRenderedPageBreak/>
        <w:drawing>
          <wp:inline distT="0" distB="0" distL="0" distR="0" wp14:anchorId="14C1405C" wp14:editId="7BF192AF">
            <wp:extent cx="2904564" cy="1651615"/>
            <wp:effectExtent l="0" t="0" r="0" b="6350"/>
            <wp:docPr id="69" name="Picture 6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Graphical user interface, text, application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910718" cy="1655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792CF" w14:textId="47821A8F" w:rsidR="009C1786" w:rsidRDefault="009C1786" w:rsidP="009C1786">
      <w:pPr>
        <w:pStyle w:val="ListParagraph"/>
        <w:numPr>
          <w:ilvl w:val="0"/>
          <w:numId w:val="7"/>
        </w:numPr>
      </w:pPr>
      <w:r>
        <w:t>Map()</w:t>
      </w:r>
    </w:p>
    <w:p w14:paraId="6541BA50" w14:textId="6BF9C236" w:rsidR="009C1786" w:rsidRDefault="009C1786" w:rsidP="009C1786">
      <w:pPr>
        <w:ind w:left="1080"/>
      </w:pPr>
      <w:r>
        <w:rPr>
          <w:noProof/>
        </w:rPr>
        <w:drawing>
          <wp:inline distT="0" distB="0" distL="0" distR="0" wp14:anchorId="679C86F4" wp14:editId="7AF229DC">
            <wp:extent cx="3048000" cy="5400675"/>
            <wp:effectExtent l="0" t="0" r="0" b="9525"/>
            <wp:docPr id="70" name="Picture 7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&#10;&#10;Description automatically generated with medium confidenc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540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C1DC9" w14:textId="373CDA5A" w:rsidR="00D163F5" w:rsidRDefault="00D163F5" w:rsidP="00D163F5">
      <w:pPr>
        <w:pStyle w:val="ListParagraph"/>
        <w:numPr>
          <w:ilvl w:val="0"/>
          <w:numId w:val="6"/>
        </w:numPr>
      </w:pPr>
      <w:r>
        <w:t>5.Woche</w:t>
      </w:r>
    </w:p>
    <w:p w14:paraId="34918B3C" w14:textId="697BA514" w:rsidR="009C1786" w:rsidRDefault="009C1786" w:rsidP="009C1786">
      <w:pPr>
        <w:pStyle w:val="ListParagraph"/>
        <w:numPr>
          <w:ilvl w:val="0"/>
          <w:numId w:val="7"/>
        </w:numPr>
      </w:pPr>
      <w:r>
        <w:t>Circ()</w:t>
      </w:r>
    </w:p>
    <w:p w14:paraId="4778E0CF" w14:textId="78E811F0" w:rsidR="009C1786" w:rsidRDefault="009C1786" w:rsidP="009C1786">
      <w:pPr>
        <w:ind w:left="1080"/>
      </w:pPr>
      <w:r>
        <w:rPr>
          <w:noProof/>
        </w:rPr>
        <w:lastRenderedPageBreak/>
        <w:drawing>
          <wp:inline distT="0" distB="0" distL="0" distR="0" wp14:anchorId="7A052729" wp14:editId="01A48470">
            <wp:extent cx="1761564" cy="1473308"/>
            <wp:effectExtent l="0" t="0" r="0" b="0"/>
            <wp:docPr id="71" name="Picture 7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Graphical user interface, text, application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769604" cy="1480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8EAFC" w14:textId="694A9026" w:rsidR="009C1786" w:rsidRDefault="009C1786" w:rsidP="009C1786">
      <w:pPr>
        <w:pStyle w:val="ListParagraph"/>
        <w:numPr>
          <w:ilvl w:val="0"/>
          <w:numId w:val="7"/>
        </w:numPr>
      </w:pPr>
      <w:r>
        <w:t>Numquad()</w:t>
      </w:r>
    </w:p>
    <w:p w14:paraId="6C88F62A" w14:textId="48AD8A4D" w:rsidR="009C1786" w:rsidRDefault="009C1786" w:rsidP="009C1786">
      <w:pPr>
        <w:ind w:left="1080"/>
      </w:pPr>
      <w:r>
        <w:rPr>
          <w:noProof/>
        </w:rPr>
        <w:drawing>
          <wp:inline distT="0" distB="0" distL="0" distR="0" wp14:anchorId="7FD5A4FA" wp14:editId="78FEB8FB">
            <wp:extent cx="4202206" cy="3329913"/>
            <wp:effectExtent l="0" t="0" r="8255" b="4445"/>
            <wp:docPr id="72" name="Picture 7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&#10;&#10;Description automatically generated with medium confidenc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44258" cy="3363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F8450" w14:textId="46DE2CE9" w:rsidR="00C17668" w:rsidRDefault="00C17668" w:rsidP="009C1786">
      <w:pPr>
        <w:ind w:left="1080"/>
      </w:pPr>
      <w:r>
        <w:rPr>
          <w:noProof/>
        </w:rPr>
        <w:drawing>
          <wp:inline distT="0" distB="0" distL="0" distR="0" wp14:anchorId="0ED457C4" wp14:editId="3924C362">
            <wp:extent cx="3745006" cy="2848268"/>
            <wp:effectExtent l="0" t="0" r="8255" b="0"/>
            <wp:docPr id="73" name="Picture 7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771344" cy="2868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DC19B" w14:textId="0E4CFC63" w:rsidR="004970B9" w:rsidRDefault="004970B9" w:rsidP="004970B9">
      <w:pPr>
        <w:pStyle w:val="ListParagraph"/>
        <w:numPr>
          <w:ilvl w:val="0"/>
          <w:numId w:val="7"/>
        </w:numPr>
      </w:pPr>
      <w:r>
        <w:lastRenderedPageBreak/>
        <w:t xml:space="preserve">Round: </w:t>
      </w:r>
    </w:p>
    <w:p w14:paraId="44C66CBB" w14:textId="77777777" w:rsidR="00481C81" w:rsidRDefault="004970B9" w:rsidP="00264324">
      <w:r>
        <w:rPr>
          <w:noProof/>
        </w:rPr>
        <w:drawing>
          <wp:inline distT="0" distB="0" distL="0" distR="0" wp14:anchorId="2A7128DC" wp14:editId="14EB50E5">
            <wp:extent cx="6743700" cy="5903642"/>
            <wp:effectExtent l="0" t="0" r="0" b="1905"/>
            <wp:docPr id="79" name="Picture 79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Text&#10;&#10;Description automatically generated with low confidence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765042" cy="592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B0EFF" w14:textId="1A6C38A9" w:rsidR="004970B9" w:rsidRDefault="004970B9" w:rsidP="00264324">
      <w:r>
        <w:rPr>
          <w:noProof/>
        </w:rPr>
        <w:lastRenderedPageBreak/>
        <w:drawing>
          <wp:inline distT="0" distB="0" distL="0" distR="0" wp14:anchorId="717EA814" wp14:editId="204F1302">
            <wp:extent cx="6743700" cy="6609047"/>
            <wp:effectExtent l="0" t="0" r="0" b="1905"/>
            <wp:docPr id="80" name="Picture 8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Graphical user interface, application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 rot="10800000" flipH="1" flipV="1">
                      <a:off x="0" y="0"/>
                      <a:ext cx="6933769" cy="679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26CB3" w14:textId="6306FBD7" w:rsidR="00D163F5" w:rsidRDefault="00D163F5" w:rsidP="00D163F5">
      <w:pPr>
        <w:pStyle w:val="ListParagraph"/>
        <w:numPr>
          <w:ilvl w:val="0"/>
          <w:numId w:val="6"/>
        </w:numPr>
      </w:pPr>
      <w:r>
        <w:t>6.Woche</w:t>
      </w:r>
    </w:p>
    <w:p w14:paraId="07C5CE3D" w14:textId="72468C06" w:rsidR="00FE37B5" w:rsidRDefault="00FE37B5" w:rsidP="00FE37B5">
      <w:pPr>
        <w:pStyle w:val="ListParagraph"/>
        <w:numPr>
          <w:ilvl w:val="0"/>
          <w:numId w:val="7"/>
        </w:numPr>
      </w:pPr>
      <w:r>
        <w:t>SAXPY</w:t>
      </w:r>
    </w:p>
    <w:p w14:paraId="1776A756" w14:textId="6F1EAE32" w:rsidR="00FE37B5" w:rsidRDefault="00FE37B5" w:rsidP="00FE37B5">
      <w:pPr>
        <w:ind w:left="1080"/>
      </w:pPr>
      <w:r>
        <w:rPr>
          <w:noProof/>
        </w:rPr>
        <w:lastRenderedPageBreak/>
        <w:drawing>
          <wp:inline distT="0" distB="0" distL="0" distR="0" wp14:anchorId="070DB5CB" wp14:editId="58396DE2">
            <wp:extent cx="4479584" cy="3509683"/>
            <wp:effectExtent l="0" t="0" r="0" b="0"/>
            <wp:docPr id="86" name="Picture 8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Graphical user interface, text, application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481475" cy="351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58E13" w14:textId="14C77F7C" w:rsidR="00FE37B5" w:rsidRDefault="00FE37B5" w:rsidP="00FE37B5">
      <w:pPr>
        <w:pStyle w:val="ListParagraph"/>
        <w:numPr>
          <w:ilvl w:val="0"/>
          <w:numId w:val="7"/>
        </w:numPr>
      </w:pPr>
      <w:r>
        <w:t>SDOT</w:t>
      </w:r>
    </w:p>
    <w:p w14:paraId="44726AB3" w14:textId="387A7119" w:rsidR="00FE37B5" w:rsidRDefault="00FE37B5" w:rsidP="00FE37B5">
      <w:pPr>
        <w:ind w:left="1080"/>
      </w:pPr>
      <w:r>
        <w:rPr>
          <w:noProof/>
        </w:rPr>
        <w:drawing>
          <wp:inline distT="0" distB="0" distL="0" distR="0" wp14:anchorId="4C51A0D3" wp14:editId="173C9D44">
            <wp:extent cx="4625788" cy="3048498"/>
            <wp:effectExtent l="0" t="0" r="3810" b="0"/>
            <wp:docPr id="87" name="Picture 8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Graphical user interface, text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634009" cy="3053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85F9E" w14:textId="36F27BB5" w:rsidR="00D163F5" w:rsidRDefault="00D163F5" w:rsidP="00D163F5">
      <w:pPr>
        <w:pStyle w:val="ListParagraph"/>
        <w:numPr>
          <w:ilvl w:val="0"/>
          <w:numId w:val="6"/>
        </w:numPr>
      </w:pPr>
      <w:r>
        <w:t>7.Woche</w:t>
      </w:r>
    </w:p>
    <w:p w14:paraId="0F80ABD1" w14:textId="213385F2" w:rsidR="00D163F5" w:rsidRDefault="00D163F5" w:rsidP="00D163F5">
      <w:pPr>
        <w:pStyle w:val="ListParagraph"/>
        <w:numPr>
          <w:ilvl w:val="0"/>
          <w:numId w:val="6"/>
        </w:numPr>
      </w:pPr>
      <w:r>
        <w:t>8.Woche</w:t>
      </w:r>
    </w:p>
    <w:p w14:paraId="15EF4F18" w14:textId="548AED0C" w:rsidR="007735B8" w:rsidRDefault="007735B8" w:rsidP="007735B8">
      <w:pPr>
        <w:spacing w:line="240" w:lineRule="auto"/>
        <w:rPr>
          <w:b/>
          <w:bCs/>
          <w:sz w:val="44"/>
          <w:szCs w:val="44"/>
          <w:lang w:val="en-GB"/>
        </w:rPr>
      </w:pPr>
      <w:r w:rsidRPr="007735B8">
        <w:rPr>
          <w:b/>
          <w:bCs/>
          <w:sz w:val="44"/>
          <w:szCs w:val="44"/>
          <w:lang w:val="en-GB"/>
        </w:rPr>
        <w:t>Quiz</w:t>
      </w:r>
    </w:p>
    <w:p w14:paraId="70B4D334" w14:textId="773BF4BF" w:rsidR="007735B8" w:rsidRDefault="007735B8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49048D98" wp14:editId="12BFCB50">
            <wp:extent cx="4141694" cy="3068367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145440" cy="3071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92A0A" w14:textId="08B6A619" w:rsidR="007735B8" w:rsidRDefault="007735B8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50FA9731" wp14:editId="3A40152E">
            <wp:extent cx="4047564" cy="3304552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066135" cy="3319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EB398" w14:textId="3600C21A" w:rsidR="007735B8" w:rsidRDefault="007735B8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4A360319" wp14:editId="37877F3D">
            <wp:extent cx="4773706" cy="4546534"/>
            <wp:effectExtent l="0" t="0" r="8255" b="6985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783394" cy="4555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33011" w14:textId="2A1BCACF" w:rsidR="00656E24" w:rsidRDefault="00656E24" w:rsidP="007735B8">
      <w:pPr>
        <w:spacing w:line="24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Quiz: Woche 2</w:t>
      </w:r>
    </w:p>
    <w:p w14:paraId="07403D72" w14:textId="5C7FF6B4" w:rsidR="00656E24" w:rsidRDefault="00656E24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31D287FD" wp14:editId="251B3B44">
            <wp:extent cx="5815853" cy="7340574"/>
            <wp:effectExtent l="0" t="0" r="0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840079" cy="7371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847DC" w14:textId="45DCD0C3" w:rsidR="00656E24" w:rsidRDefault="00656E24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0D82AD3B" wp14:editId="65BAAF1D">
            <wp:extent cx="5897880" cy="5570855"/>
            <wp:effectExtent l="0" t="0" r="762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557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1B1E4" w14:textId="198AAEF7" w:rsidR="00656E24" w:rsidRDefault="00656E24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02FFCC00" wp14:editId="617D8DF6">
            <wp:extent cx="5897880" cy="2788920"/>
            <wp:effectExtent l="0" t="0" r="7620" b="0"/>
            <wp:docPr id="16" name="Picture 16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application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6FB71" w14:textId="53C80453" w:rsidR="00EB44F4" w:rsidRDefault="00EB44F4" w:rsidP="007735B8">
      <w:pPr>
        <w:spacing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4497F3BE" wp14:editId="0882C88D">
            <wp:extent cx="5897880" cy="5859145"/>
            <wp:effectExtent l="0" t="0" r="7620" b="8255"/>
            <wp:docPr id="35" name="Picture 3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email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585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44F4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15868CA8" wp14:editId="35ACF87D">
            <wp:extent cx="5897880" cy="7122795"/>
            <wp:effectExtent l="0" t="0" r="7620" b="1905"/>
            <wp:docPr id="36" name="Picture 3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, email&#10;&#10;Description automatically generated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712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44F4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595C608C" wp14:editId="7671F744">
            <wp:extent cx="5897880" cy="6247765"/>
            <wp:effectExtent l="0" t="0" r="7620" b="635"/>
            <wp:docPr id="37" name="Picture 3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, email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624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AD24C" w14:textId="1C37B606" w:rsidR="005E1C0A" w:rsidRDefault="005E1C0A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36535E89" wp14:editId="375E8AC2">
            <wp:extent cx="5376545" cy="8229600"/>
            <wp:effectExtent l="0" t="0" r="0" b="0"/>
            <wp:docPr id="58" name="Picture 5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, application, email&#10;&#10;Description automatically generated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37654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E8EB7D0" wp14:editId="442E9814">
            <wp:extent cx="5762625" cy="7896225"/>
            <wp:effectExtent l="0" t="0" r="9525" b="9525"/>
            <wp:docPr id="59" name="Picture 5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text, application, email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789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EB2DD" w14:textId="641F8629" w:rsidR="005E1C0A" w:rsidRDefault="005E1C0A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50E10E2A" wp14:editId="64E935ED">
            <wp:extent cx="5079365" cy="8229600"/>
            <wp:effectExtent l="0" t="0" r="6985" b="0"/>
            <wp:docPr id="60" name="Picture 6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, application, email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07936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AC8E9" w14:textId="4FA5BB76" w:rsidR="005D114A" w:rsidRDefault="005D114A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7A290DD6" wp14:editId="17EFF2A2">
            <wp:extent cx="5897880" cy="7077710"/>
            <wp:effectExtent l="0" t="0" r="7620" b="8890"/>
            <wp:docPr id="46" name="Picture 4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, email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707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85D4D5" wp14:editId="290BC9A0">
            <wp:extent cx="5897880" cy="6780530"/>
            <wp:effectExtent l="0" t="0" r="7620" b="1270"/>
            <wp:docPr id="48" name="Picture 4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, email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678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57649" w14:textId="684C6B0E" w:rsidR="00F00793" w:rsidRDefault="00F00793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7CF8353D" wp14:editId="774212E8">
            <wp:extent cx="3496235" cy="3399494"/>
            <wp:effectExtent l="0" t="0" r="9525" b="0"/>
            <wp:docPr id="81" name="Picture 8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Graphical user interface, text, application, email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3504120" cy="340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04560" w14:textId="49717C70" w:rsidR="00645D6C" w:rsidRDefault="00F00793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6A889987" wp14:editId="21E787BE">
            <wp:extent cx="3502959" cy="4677399"/>
            <wp:effectExtent l="0" t="0" r="2540" b="9525"/>
            <wp:docPr id="82" name="Picture 8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Graphical user interface, text, application, email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526150" cy="470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FBAF7" w14:textId="2074F0AB" w:rsidR="0051386F" w:rsidRDefault="0051386F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7AC4DC87" wp14:editId="405276C6">
            <wp:extent cx="5897880" cy="7388860"/>
            <wp:effectExtent l="0" t="0" r="7620" b="2540"/>
            <wp:docPr id="62" name="Picture 6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application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738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19E7F" w14:textId="3CD9A70C" w:rsidR="0051386F" w:rsidRDefault="0051386F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4B4C1089" wp14:editId="3245DA6F">
            <wp:extent cx="5897880" cy="7270750"/>
            <wp:effectExtent l="0" t="0" r="7620" b="6350"/>
            <wp:docPr id="63" name="Picture 6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text, application, email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727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A3F38" w14:textId="551F908E" w:rsidR="0051386F" w:rsidRDefault="0051386F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36F97027" wp14:editId="2259C668">
            <wp:extent cx="5897880" cy="2216785"/>
            <wp:effectExtent l="0" t="0" r="7620" b="0"/>
            <wp:docPr id="83" name="Picture 8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text, application, email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221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8EB59" w14:textId="1C696F16" w:rsidR="00645D6C" w:rsidRDefault="00645D6C" w:rsidP="007735B8">
      <w:pPr>
        <w:spacing w:line="24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Zusatzaufgabe:</w:t>
      </w:r>
    </w:p>
    <w:p w14:paraId="788DE119" w14:textId="0CA580FE" w:rsidR="005F14CC" w:rsidRDefault="005F14CC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272773C1" wp14:editId="65A2D71F">
            <wp:extent cx="5897880" cy="2622550"/>
            <wp:effectExtent l="0" t="0" r="7620" b="635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262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E03C7C" wp14:editId="38070481">
            <wp:extent cx="5897880" cy="4997450"/>
            <wp:effectExtent l="0" t="0" r="7620" b="0"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499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2673E4" wp14:editId="171BF8C1">
            <wp:extent cx="5897880" cy="4975225"/>
            <wp:effectExtent l="0" t="0" r="7620" b="0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497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85EF4A" wp14:editId="71EC2DCA">
            <wp:extent cx="5897880" cy="2925445"/>
            <wp:effectExtent l="0" t="0" r="7620" b="8255"/>
            <wp:docPr id="17" name="Picture 1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graphical user interface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CD4AC" w14:textId="1FAF2DCD" w:rsidR="00594516" w:rsidRDefault="00594516" w:rsidP="007735B8">
      <w:pPr>
        <w:spacing w:line="240" w:lineRule="auto"/>
        <w:rPr>
          <w:sz w:val="24"/>
          <w:szCs w:val="24"/>
          <w:lang w:val="en-GB"/>
        </w:rPr>
      </w:pPr>
    </w:p>
    <w:p w14:paraId="13D7516C" w14:textId="69EF0D86" w:rsidR="00645D6C" w:rsidRDefault="00645D6C" w:rsidP="007735B8">
      <w:pPr>
        <w:spacing w:line="240" w:lineRule="auto"/>
        <w:rPr>
          <w:sz w:val="24"/>
          <w:szCs w:val="24"/>
          <w:lang w:val="en-GB"/>
        </w:rPr>
      </w:pPr>
    </w:p>
    <w:p w14:paraId="1D41DE0D" w14:textId="77777777" w:rsidR="005E1C0A" w:rsidRDefault="005E1C0A" w:rsidP="007735B8">
      <w:pPr>
        <w:spacing w:line="240" w:lineRule="auto"/>
        <w:rPr>
          <w:sz w:val="24"/>
          <w:szCs w:val="24"/>
          <w:lang w:val="en-GB"/>
        </w:rPr>
      </w:pPr>
    </w:p>
    <w:p w14:paraId="21E9FE11" w14:textId="77777777" w:rsidR="005E1C0A" w:rsidRPr="007735B8" w:rsidRDefault="005E1C0A" w:rsidP="007735B8">
      <w:pPr>
        <w:spacing w:line="240" w:lineRule="auto"/>
        <w:rPr>
          <w:sz w:val="24"/>
          <w:szCs w:val="24"/>
          <w:lang w:val="en-GB"/>
        </w:rPr>
      </w:pPr>
    </w:p>
    <w:sectPr w:rsidR="005E1C0A" w:rsidRPr="007735B8" w:rsidSect="00C70DA1">
      <w:pgSz w:w="12240" w:h="15840"/>
      <w:pgMar w:top="1440" w:right="1800" w:bottom="14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9631C"/>
    <w:multiLevelType w:val="hybridMultilevel"/>
    <w:tmpl w:val="1062CA6A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965DB"/>
    <w:multiLevelType w:val="hybridMultilevel"/>
    <w:tmpl w:val="8154E444"/>
    <w:lvl w:ilvl="0" w:tplc="04070019">
      <w:start w:val="1"/>
      <w:numFmt w:val="lowerLetter"/>
      <w:lvlText w:val="%1."/>
      <w:lvlJc w:val="left"/>
      <w:pPr>
        <w:ind w:left="2562" w:hanging="360"/>
      </w:pPr>
    </w:lvl>
    <w:lvl w:ilvl="1" w:tplc="04070019" w:tentative="1">
      <w:start w:val="1"/>
      <w:numFmt w:val="lowerLetter"/>
      <w:lvlText w:val="%2."/>
      <w:lvlJc w:val="left"/>
      <w:pPr>
        <w:ind w:left="3282" w:hanging="360"/>
      </w:pPr>
    </w:lvl>
    <w:lvl w:ilvl="2" w:tplc="0407001B" w:tentative="1">
      <w:start w:val="1"/>
      <w:numFmt w:val="lowerRoman"/>
      <w:lvlText w:val="%3."/>
      <w:lvlJc w:val="right"/>
      <w:pPr>
        <w:ind w:left="4002" w:hanging="180"/>
      </w:pPr>
    </w:lvl>
    <w:lvl w:ilvl="3" w:tplc="0407000F" w:tentative="1">
      <w:start w:val="1"/>
      <w:numFmt w:val="decimal"/>
      <w:lvlText w:val="%4."/>
      <w:lvlJc w:val="left"/>
      <w:pPr>
        <w:ind w:left="4722" w:hanging="360"/>
      </w:pPr>
    </w:lvl>
    <w:lvl w:ilvl="4" w:tplc="04070019" w:tentative="1">
      <w:start w:val="1"/>
      <w:numFmt w:val="lowerLetter"/>
      <w:lvlText w:val="%5."/>
      <w:lvlJc w:val="left"/>
      <w:pPr>
        <w:ind w:left="5442" w:hanging="360"/>
      </w:pPr>
    </w:lvl>
    <w:lvl w:ilvl="5" w:tplc="0407001B" w:tentative="1">
      <w:start w:val="1"/>
      <w:numFmt w:val="lowerRoman"/>
      <w:lvlText w:val="%6."/>
      <w:lvlJc w:val="right"/>
      <w:pPr>
        <w:ind w:left="6162" w:hanging="180"/>
      </w:pPr>
    </w:lvl>
    <w:lvl w:ilvl="6" w:tplc="0407000F" w:tentative="1">
      <w:start w:val="1"/>
      <w:numFmt w:val="decimal"/>
      <w:lvlText w:val="%7."/>
      <w:lvlJc w:val="left"/>
      <w:pPr>
        <w:ind w:left="6882" w:hanging="360"/>
      </w:pPr>
    </w:lvl>
    <w:lvl w:ilvl="7" w:tplc="04070019" w:tentative="1">
      <w:start w:val="1"/>
      <w:numFmt w:val="lowerLetter"/>
      <w:lvlText w:val="%8."/>
      <w:lvlJc w:val="left"/>
      <w:pPr>
        <w:ind w:left="7602" w:hanging="360"/>
      </w:pPr>
    </w:lvl>
    <w:lvl w:ilvl="8" w:tplc="0407001B" w:tentative="1">
      <w:start w:val="1"/>
      <w:numFmt w:val="lowerRoman"/>
      <w:lvlText w:val="%9."/>
      <w:lvlJc w:val="right"/>
      <w:pPr>
        <w:ind w:left="8322" w:hanging="180"/>
      </w:pPr>
    </w:lvl>
  </w:abstractNum>
  <w:abstractNum w:abstractNumId="2" w15:restartNumberingAfterBreak="0">
    <w:nsid w:val="05443447"/>
    <w:multiLevelType w:val="hybridMultilevel"/>
    <w:tmpl w:val="BCDE292E"/>
    <w:lvl w:ilvl="0" w:tplc="0407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7A44A40"/>
    <w:multiLevelType w:val="hybridMultilevel"/>
    <w:tmpl w:val="664A93C2"/>
    <w:lvl w:ilvl="0" w:tplc="04070009">
      <w:start w:val="1"/>
      <w:numFmt w:val="bullet"/>
      <w:lvlText w:val=""/>
      <w:lvlJc w:val="left"/>
      <w:pPr>
        <w:ind w:left="2844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4" w15:restartNumberingAfterBreak="0">
    <w:nsid w:val="08E61560"/>
    <w:multiLevelType w:val="hybridMultilevel"/>
    <w:tmpl w:val="7CD229A8"/>
    <w:lvl w:ilvl="0" w:tplc="0F5A5504">
      <w:start w:val="1"/>
      <w:numFmt w:val="bullet"/>
      <w:lvlText w:val="-"/>
      <w:lvlJc w:val="left"/>
      <w:pPr>
        <w:ind w:left="2148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5" w15:restartNumberingAfterBreak="0">
    <w:nsid w:val="093317D9"/>
    <w:multiLevelType w:val="hybridMultilevel"/>
    <w:tmpl w:val="2B42DF02"/>
    <w:lvl w:ilvl="0" w:tplc="0407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0D5F16AD"/>
    <w:multiLevelType w:val="hybridMultilevel"/>
    <w:tmpl w:val="AF66533A"/>
    <w:lvl w:ilvl="0" w:tplc="0F5A5504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E5F141C"/>
    <w:multiLevelType w:val="hybridMultilevel"/>
    <w:tmpl w:val="5562F45C"/>
    <w:lvl w:ilvl="0" w:tplc="0407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0721C51"/>
    <w:multiLevelType w:val="hybridMultilevel"/>
    <w:tmpl w:val="E7D0A06E"/>
    <w:lvl w:ilvl="0" w:tplc="0407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23DA0E99"/>
    <w:multiLevelType w:val="hybridMultilevel"/>
    <w:tmpl w:val="91ACF3D4"/>
    <w:lvl w:ilvl="0" w:tplc="0F5A550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674155"/>
    <w:multiLevelType w:val="hybridMultilevel"/>
    <w:tmpl w:val="F2DC86C8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DB7A43"/>
    <w:multiLevelType w:val="hybridMultilevel"/>
    <w:tmpl w:val="50A64212"/>
    <w:lvl w:ilvl="0" w:tplc="0407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2DF96FC6"/>
    <w:multiLevelType w:val="hybridMultilevel"/>
    <w:tmpl w:val="609A7394"/>
    <w:lvl w:ilvl="0" w:tplc="0407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0502377"/>
    <w:multiLevelType w:val="hybridMultilevel"/>
    <w:tmpl w:val="77E6366C"/>
    <w:lvl w:ilvl="0" w:tplc="0F5A550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431460"/>
    <w:multiLevelType w:val="hybridMultilevel"/>
    <w:tmpl w:val="194034B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80DA0"/>
    <w:multiLevelType w:val="hybridMultilevel"/>
    <w:tmpl w:val="E3049BD2"/>
    <w:lvl w:ilvl="0" w:tplc="0F5A5504">
      <w:start w:val="1"/>
      <w:numFmt w:val="bullet"/>
      <w:lvlText w:val="-"/>
      <w:lvlJc w:val="left"/>
      <w:pPr>
        <w:ind w:left="1788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6" w15:restartNumberingAfterBreak="0">
    <w:nsid w:val="3EC54185"/>
    <w:multiLevelType w:val="hybridMultilevel"/>
    <w:tmpl w:val="9D30E378"/>
    <w:lvl w:ilvl="0" w:tplc="0407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4E7A6C29"/>
    <w:multiLevelType w:val="hybridMultilevel"/>
    <w:tmpl w:val="3B7086E4"/>
    <w:lvl w:ilvl="0" w:tplc="0F5A5504">
      <w:start w:val="1"/>
      <w:numFmt w:val="bullet"/>
      <w:lvlText w:val="-"/>
      <w:lvlJc w:val="left"/>
      <w:pPr>
        <w:ind w:left="2496" w:hanging="360"/>
      </w:pPr>
      <w:rPr>
        <w:rFonts w:ascii="Calibri" w:eastAsiaTheme="minorHAns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511D0CB4"/>
    <w:multiLevelType w:val="hybridMultilevel"/>
    <w:tmpl w:val="F740D2A6"/>
    <w:lvl w:ilvl="0" w:tplc="0407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548004FC"/>
    <w:multiLevelType w:val="hybridMultilevel"/>
    <w:tmpl w:val="960E0E74"/>
    <w:lvl w:ilvl="0" w:tplc="0407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5A4145EB"/>
    <w:multiLevelType w:val="hybridMultilevel"/>
    <w:tmpl w:val="2FD4218A"/>
    <w:lvl w:ilvl="0" w:tplc="0407000B">
      <w:start w:val="1"/>
      <w:numFmt w:val="bullet"/>
      <w:lvlText w:val=""/>
      <w:lvlJc w:val="left"/>
      <w:pPr>
        <w:ind w:left="2136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1" w15:restartNumberingAfterBreak="0">
    <w:nsid w:val="622D1BFD"/>
    <w:multiLevelType w:val="hybridMultilevel"/>
    <w:tmpl w:val="DD9E8984"/>
    <w:lvl w:ilvl="0" w:tplc="0407000B">
      <w:start w:val="1"/>
      <w:numFmt w:val="bullet"/>
      <w:lvlText w:val=""/>
      <w:lvlJc w:val="left"/>
      <w:pPr>
        <w:ind w:left="2136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2" w15:restartNumberingAfterBreak="0">
    <w:nsid w:val="6559526F"/>
    <w:multiLevelType w:val="hybridMultilevel"/>
    <w:tmpl w:val="81B20764"/>
    <w:lvl w:ilvl="0" w:tplc="0407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66B90607"/>
    <w:multiLevelType w:val="hybridMultilevel"/>
    <w:tmpl w:val="D45ECCB4"/>
    <w:lvl w:ilvl="0" w:tplc="0407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688F7735"/>
    <w:multiLevelType w:val="hybridMultilevel"/>
    <w:tmpl w:val="C316D7AE"/>
    <w:lvl w:ilvl="0" w:tplc="0407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A533D2E"/>
    <w:multiLevelType w:val="hybridMultilevel"/>
    <w:tmpl w:val="987C4D56"/>
    <w:lvl w:ilvl="0" w:tplc="0407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6B322749"/>
    <w:multiLevelType w:val="hybridMultilevel"/>
    <w:tmpl w:val="B07633A4"/>
    <w:lvl w:ilvl="0" w:tplc="0407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6FC9428B"/>
    <w:multiLevelType w:val="hybridMultilevel"/>
    <w:tmpl w:val="0C9289D0"/>
    <w:lvl w:ilvl="0" w:tplc="0407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74A642C9"/>
    <w:multiLevelType w:val="hybridMultilevel"/>
    <w:tmpl w:val="D95EA0D6"/>
    <w:lvl w:ilvl="0" w:tplc="0407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757A2C93"/>
    <w:multiLevelType w:val="hybridMultilevel"/>
    <w:tmpl w:val="35BCC49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9B25C8"/>
    <w:multiLevelType w:val="hybridMultilevel"/>
    <w:tmpl w:val="211A45EA"/>
    <w:lvl w:ilvl="0" w:tplc="0407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469736441">
    <w:abstractNumId w:val="29"/>
  </w:num>
  <w:num w:numId="2" w16cid:durableId="465321562">
    <w:abstractNumId w:val="2"/>
  </w:num>
  <w:num w:numId="3" w16cid:durableId="588661426">
    <w:abstractNumId w:val="15"/>
  </w:num>
  <w:num w:numId="4" w16cid:durableId="826171209">
    <w:abstractNumId w:val="17"/>
  </w:num>
  <w:num w:numId="5" w16cid:durableId="1147937086">
    <w:abstractNumId w:val="1"/>
  </w:num>
  <w:num w:numId="6" w16cid:durableId="595215225">
    <w:abstractNumId w:val="14"/>
  </w:num>
  <w:num w:numId="7" w16cid:durableId="1306860205">
    <w:abstractNumId w:val="12"/>
  </w:num>
  <w:num w:numId="8" w16cid:durableId="1940873797">
    <w:abstractNumId w:val="10"/>
  </w:num>
  <w:num w:numId="9" w16cid:durableId="1807770259">
    <w:abstractNumId w:val="13"/>
  </w:num>
  <w:num w:numId="10" w16cid:durableId="1597328234">
    <w:abstractNumId w:val="4"/>
  </w:num>
  <w:num w:numId="11" w16cid:durableId="840049689">
    <w:abstractNumId w:val="9"/>
  </w:num>
  <w:num w:numId="12" w16cid:durableId="105468102">
    <w:abstractNumId w:val="6"/>
  </w:num>
  <w:num w:numId="13" w16cid:durableId="1690519780">
    <w:abstractNumId w:val="11"/>
  </w:num>
  <w:num w:numId="14" w16cid:durableId="479005481">
    <w:abstractNumId w:val="5"/>
  </w:num>
  <w:num w:numId="15" w16cid:durableId="1123109384">
    <w:abstractNumId w:val="23"/>
  </w:num>
  <w:num w:numId="16" w16cid:durableId="1055466904">
    <w:abstractNumId w:val="7"/>
  </w:num>
  <w:num w:numId="17" w16cid:durableId="613752981">
    <w:abstractNumId w:val="19"/>
  </w:num>
  <w:num w:numId="18" w16cid:durableId="1434008059">
    <w:abstractNumId w:val="16"/>
  </w:num>
  <w:num w:numId="19" w16cid:durableId="74523174">
    <w:abstractNumId w:val="0"/>
  </w:num>
  <w:num w:numId="20" w16cid:durableId="6685212">
    <w:abstractNumId w:val="20"/>
  </w:num>
  <w:num w:numId="21" w16cid:durableId="688914663">
    <w:abstractNumId w:val="30"/>
  </w:num>
  <w:num w:numId="22" w16cid:durableId="1234776591">
    <w:abstractNumId w:val="24"/>
  </w:num>
  <w:num w:numId="23" w16cid:durableId="1813212812">
    <w:abstractNumId w:val="21"/>
  </w:num>
  <w:num w:numId="24" w16cid:durableId="1056246928">
    <w:abstractNumId w:val="8"/>
  </w:num>
  <w:num w:numId="25" w16cid:durableId="384373384">
    <w:abstractNumId w:val="3"/>
  </w:num>
  <w:num w:numId="26" w16cid:durableId="516698359">
    <w:abstractNumId w:val="26"/>
  </w:num>
  <w:num w:numId="27" w16cid:durableId="1409763638">
    <w:abstractNumId w:val="18"/>
  </w:num>
  <w:num w:numId="28" w16cid:durableId="202986194">
    <w:abstractNumId w:val="28"/>
  </w:num>
  <w:num w:numId="29" w16cid:durableId="586421082">
    <w:abstractNumId w:val="22"/>
  </w:num>
  <w:num w:numId="30" w16cid:durableId="1558125859">
    <w:abstractNumId w:val="25"/>
  </w:num>
  <w:num w:numId="31" w16cid:durableId="166219915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sTCyNDOyNDQyMbVU0lEKTi0uzszPAykwrgUA45VI6ywAAAA="/>
  </w:docVars>
  <w:rsids>
    <w:rsidRoot w:val="00C70DA1"/>
    <w:rsid w:val="00043DCE"/>
    <w:rsid w:val="00083A23"/>
    <w:rsid w:val="000C3B12"/>
    <w:rsid w:val="000D092F"/>
    <w:rsid w:val="000D7754"/>
    <w:rsid w:val="000E44A0"/>
    <w:rsid w:val="000E7D50"/>
    <w:rsid w:val="00135641"/>
    <w:rsid w:val="00137B67"/>
    <w:rsid w:val="00145AB4"/>
    <w:rsid w:val="00170930"/>
    <w:rsid w:val="00183005"/>
    <w:rsid w:val="0018307C"/>
    <w:rsid w:val="00191093"/>
    <w:rsid w:val="001A28C3"/>
    <w:rsid w:val="001A50F7"/>
    <w:rsid w:val="001C0B3F"/>
    <w:rsid w:val="001E19DD"/>
    <w:rsid w:val="00225366"/>
    <w:rsid w:val="00225637"/>
    <w:rsid w:val="00253C3E"/>
    <w:rsid w:val="00254ED1"/>
    <w:rsid w:val="00261B03"/>
    <w:rsid w:val="00264324"/>
    <w:rsid w:val="002C1802"/>
    <w:rsid w:val="002D36EF"/>
    <w:rsid w:val="002E0F6A"/>
    <w:rsid w:val="002E1717"/>
    <w:rsid w:val="002E65DF"/>
    <w:rsid w:val="002F71E7"/>
    <w:rsid w:val="003009EC"/>
    <w:rsid w:val="003227AD"/>
    <w:rsid w:val="00344205"/>
    <w:rsid w:val="003A30E9"/>
    <w:rsid w:val="003A4552"/>
    <w:rsid w:val="003A5E76"/>
    <w:rsid w:val="003C4CA2"/>
    <w:rsid w:val="003C5F72"/>
    <w:rsid w:val="003D387B"/>
    <w:rsid w:val="00401BD6"/>
    <w:rsid w:val="004121BC"/>
    <w:rsid w:val="0042393D"/>
    <w:rsid w:val="00425989"/>
    <w:rsid w:val="00425D3E"/>
    <w:rsid w:val="00436876"/>
    <w:rsid w:val="00445518"/>
    <w:rsid w:val="0045361B"/>
    <w:rsid w:val="00481C81"/>
    <w:rsid w:val="004970B9"/>
    <w:rsid w:val="004A0F43"/>
    <w:rsid w:val="004A533A"/>
    <w:rsid w:val="004D0F39"/>
    <w:rsid w:val="004F1F9B"/>
    <w:rsid w:val="004F5888"/>
    <w:rsid w:val="005114C1"/>
    <w:rsid w:val="0051386F"/>
    <w:rsid w:val="00523300"/>
    <w:rsid w:val="0054684B"/>
    <w:rsid w:val="0055258D"/>
    <w:rsid w:val="00582181"/>
    <w:rsid w:val="00594516"/>
    <w:rsid w:val="005B5210"/>
    <w:rsid w:val="005C271B"/>
    <w:rsid w:val="005D114A"/>
    <w:rsid w:val="005D2214"/>
    <w:rsid w:val="005D58E7"/>
    <w:rsid w:val="005D7F69"/>
    <w:rsid w:val="005E1C0A"/>
    <w:rsid w:val="005F14CC"/>
    <w:rsid w:val="00604069"/>
    <w:rsid w:val="00645D6C"/>
    <w:rsid w:val="00654081"/>
    <w:rsid w:val="00656E24"/>
    <w:rsid w:val="00667E7F"/>
    <w:rsid w:val="006846E1"/>
    <w:rsid w:val="006920C7"/>
    <w:rsid w:val="00693B6A"/>
    <w:rsid w:val="006A0639"/>
    <w:rsid w:val="006F42E2"/>
    <w:rsid w:val="006F6020"/>
    <w:rsid w:val="00734983"/>
    <w:rsid w:val="007373E6"/>
    <w:rsid w:val="00741566"/>
    <w:rsid w:val="007460F1"/>
    <w:rsid w:val="007735B8"/>
    <w:rsid w:val="007A6188"/>
    <w:rsid w:val="007C5EEC"/>
    <w:rsid w:val="007D02AE"/>
    <w:rsid w:val="007E3322"/>
    <w:rsid w:val="00813CAC"/>
    <w:rsid w:val="0081449E"/>
    <w:rsid w:val="00827839"/>
    <w:rsid w:val="00844CD6"/>
    <w:rsid w:val="008548AA"/>
    <w:rsid w:val="0086514C"/>
    <w:rsid w:val="008A70A8"/>
    <w:rsid w:val="008C1DF8"/>
    <w:rsid w:val="008D751F"/>
    <w:rsid w:val="008D791B"/>
    <w:rsid w:val="008E4D43"/>
    <w:rsid w:val="008E7268"/>
    <w:rsid w:val="008F6013"/>
    <w:rsid w:val="008F696B"/>
    <w:rsid w:val="00922881"/>
    <w:rsid w:val="00935774"/>
    <w:rsid w:val="0094688B"/>
    <w:rsid w:val="00946C63"/>
    <w:rsid w:val="009568C0"/>
    <w:rsid w:val="00982AF1"/>
    <w:rsid w:val="00984B3E"/>
    <w:rsid w:val="00986854"/>
    <w:rsid w:val="009C1786"/>
    <w:rsid w:val="009E03FD"/>
    <w:rsid w:val="00A00310"/>
    <w:rsid w:val="00A115E9"/>
    <w:rsid w:val="00A33816"/>
    <w:rsid w:val="00A65D87"/>
    <w:rsid w:val="00A863B8"/>
    <w:rsid w:val="00AE2878"/>
    <w:rsid w:val="00B112E8"/>
    <w:rsid w:val="00B12014"/>
    <w:rsid w:val="00B1415A"/>
    <w:rsid w:val="00B176C1"/>
    <w:rsid w:val="00B36C6C"/>
    <w:rsid w:val="00B41035"/>
    <w:rsid w:val="00B52265"/>
    <w:rsid w:val="00B623C9"/>
    <w:rsid w:val="00B8053F"/>
    <w:rsid w:val="00B82783"/>
    <w:rsid w:val="00BB726B"/>
    <w:rsid w:val="00BF458C"/>
    <w:rsid w:val="00BF5093"/>
    <w:rsid w:val="00C0561D"/>
    <w:rsid w:val="00C17668"/>
    <w:rsid w:val="00C318F9"/>
    <w:rsid w:val="00C51B80"/>
    <w:rsid w:val="00C679F1"/>
    <w:rsid w:val="00C70DA1"/>
    <w:rsid w:val="00C7224C"/>
    <w:rsid w:val="00C81CA1"/>
    <w:rsid w:val="00CA5F75"/>
    <w:rsid w:val="00CC2C3C"/>
    <w:rsid w:val="00CC3149"/>
    <w:rsid w:val="00D004BF"/>
    <w:rsid w:val="00D0189B"/>
    <w:rsid w:val="00D044A1"/>
    <w:rsid w:val="00D14A3C"/>
    <w:rsid w:val="00D1585D"/>
    <w:rsid w:val="00D163F5"/>
    <w:rsid w:val="00D17DB2"/>
    <w:rsid w:val="00D22749"/>
    <w:rsid w:val="00D25868"/>
    <w:rsid w:val="00D32E59"/>
    <w:rsid w:val="00D53A84"/>
    <w:rsid w:val="00D6045E"/>
    <w:rsid w:val="00D76D92"/>
    <w:rsid w:val="00D775DE"/>
    <w:rsid w:val="00DA008D"/>
    <w:rsid w:val="00DA4605"/>
    <w:rsid w:val="00DA4A8A"/>
    <w:rsid w:val="00DA523B"/>
    <w:rsid w:val="00DB0186"/>
    <w:rsid w:val="00DD6ED0"/>
    <w:rsid w:val="00DF10B9"/>
    <w:rsid w:val="00DF40B5"/>
    <w:rsid w:val="00DF6585"/>
    <w:rsid w:val="00E05B26"/>
    <w:rsid w:val="00E06CBF"/>
    <w:rsid w:val="00E15617"/>
    <w:rsid w:val="00E30242"/>
    <w:rsid w:val="00E65ADA"/>
    <w:rsid w:val="00E77139"/>
    <w:rsid w:val="00E96326"/>
    <w:rsid w:val="00EA43C8"/>
    <w:rsid w:val="00EB44F4"/>
    <w:rsid w:val="00EB63CA"/>
    <w:rsid w:val="00ED35CA"/>
    <w:rsid w:val="00EE5C15"/>
    <w:rsid w:val="00EE712E"/>
    <w:rsid w:val="00EE7960"/>
    <w:rsid w:val="00EF52A2"/>
    <w:rsid w:val="00F00793"/>
    <w:rsid w:val="00F0186D"/>
    <w:rsid w:val="00F15A21"/>
    <w:rsid w:val="00F26D0A"/>
    <w:rsid w:val="00F340F5"/>
    <w:rsid w:val="00F47BFF"/>
    <w:rsid w:val="00F854BB"/>
    <w:rsid w:val="00FB1013"/>
    <w:rsid w:val="00FC0C7F"/>
    <w:rsid w:val="00FC2983"/>
    <w:rsid w:val="00FD5C53"/>
    <w:rsid w:val="00FD5CB1"/>
    <w:rsid w:val="00FE3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F229B"/>
  <w15:chartTrackingRefBased/>
  <w15:docId w15:val="{EEC1A454-4829-4A52-9B1A-FACE8D9A8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0DA1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3A455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63" Type="http://schemas.openxmlformats.org/officeDocument/2006/relationships/image" Target="media/image58.png"/><Relationship Id="rId68" Type="http://schemas.openxmlformats.org/officeDocument/2006/relationships/image" Target="media/image63.png"/><Relationship Id="rId84" Type="http://schemas.openxmlformats.org/officeDocument/2006/relationships/image" Target="media/image79.png"/><Relationship Id="rId89" Type="http://schemas.openxmlformats.org/officeDocument/2006/relationships/image" Target="media/image84.png"/><Relationship Id="rId7" Type="http://schemas.openxmlformats.org/officeDocument/2006/relationships/image" Target="media/image2.png"/><Relationship Id="rId71" Type="http://schemas.openxmlformats.org/officeDocument/2006/relationships/image" Target="media/image66.png"/><Relationship Id="rId92" Type="http://schemas.openxmlformats.org/officeDocument/2006/relationships/image" Target="media/image87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66" Type="http://schemas.openxmlformats.org/officeDocument/2006/relationships/image" Target="media/image61.png"/><Relationship Id="rId74" Type="http://schemas.openxmlformats.org/officeDocument/2006/relationships/image" Target="media/image69.png"/><Relationship Id="rId79" Type="http://schemas.openxmlformats.org/officeDocument/2006/relationships/image" Target="media/image74.png"/><Relationship Id="rId87" Type="http://schemas.openxmlformats.org/officeDocument/2006/relationships/image" Target="media/image82.png"/><Relationship Id="rId102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56.png"/><Relationship Id="rId82" Type="http://schemas.openxmlformats.org/officeDocument/2006/relationships/image" Target="media/image77.png"/><Relationship Id="rId90" Type="http://schemas.openxmlformats.org/officeDocument/2006/relationships/image" Target="media/image85.png"/><Relationship Id="rId95" Type="http://schemas.openxmlformats.org/officeDocument/2006/relationships/image" Target="media/image90.png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77" Type="http://schemas.openxmlformats.org/officeDocument/2006/relationships/image" Target="media/image72.png"/><Relationship Id="rId100" Type="http://schemas.openxmlformats.org/officeDocument/2006/relationships/image" Target="media/image95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80" Type="http://schemas.openxmlformats.org/officeDocument/2006/relationships/image" Target="media/image75.png"/><Relationship Id="rId85" Type="http://schemas.openxmlformats.org/officeDocument/2006/relationships/image" Target="media/image80.png"/><Relationship Id="rId93" Type="http://schemas.openxmlformats.org/officeDocument/2006/relationships/image" Target="media/image88.png"/><Relationship Id="rId98" Type="http://schemas.openxmlformats.org/officeDocument/2006/relationships/image" Target="media/image9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image" Target="media/image62.png"/><Relationship Id="rId103" Type="http://schemas.openxmlformats.org/officeDocument/2006/relationships/theme" Target="theme/theme1.xml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83" Type="http://schemas.openxmlformats.org/officeDocument/2006/relationships/image" Target="media/image78.png"/><Relationship Id="rId88" Type="http://schemas.openxmlformats.org/officeDocument/2006/relationships/image" Target="media/image83.png"/><Relationship Id="rId91" Type="http://schemas.openxmlformats.org/officeDocument/2006/relationships/image" Target="media/image86.png"/><Relationship Id="rId96" Type="http://schemas.openxmlformats.org/officeDocument/2006/relationships/image" Target="media/image9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81" Type="http://schemas.openxmlformats.org/officeDocument/2006/relationships/image" Target="media/image76.png"/><Relationship Id="rId86" Type="http://schemas.openxmlformats.org/officeDocument/2006/relationships/image" Target="media/image81.png"/><Relationship Id="rId94" Type="http://schemas.openxmlformats.org/officeDocument/2006/relationships/image" Target="media/image89.png"/><Relationship Id="rId99" Type="http://schemas.openxmlformats.org/officeDocument/2006/relationships/image" Target="media/image94.png"/><Relationship Id="rId101" Type="http://schemas.openxmlformats.org/officeDocument/2006/relationships/image" Target="media/image9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34" Type="http://schemas.openxmlformats.org/officeDocument/2006/relationships/image" Target="media/image29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97" Type="http://schemas.openxmlformats.org/officeDocument/2006/relationships/image" Target="media/image9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96E227-2FBD-40F8-BDB8-AC4DA658F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9</Pages>
  <Words>1594</Words>
  <Characters>9092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56sob</dc:creator>
  <cp:keywords/>
  <dc:description/>
  <cp:lastModifiedBy>Luc, Dinh Cuong</cp:lastModifiedBy>
  <cp:revision>118</cp:revision>
  <dcterms:created xsi:type="dcterms:W3CDTF">2021-10-21T11:52:00Z</dcterms:created>
  <dcterms:modified xsi:type="dcterms:W3CDTF">2022-06-12T22:15:00Z</dcterms:modified>
</cp:coreProperties>
</file>